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58AD84BC" w14:textId="77777777" w:rsidR="002E283F" w:rsidRDefault="002E283F">
      <w:pPr>
        <w:spacing w:after="200"/>
      </w:pPr>
    </w:p>
    <w:p w14:paraId="13CA0B5F" w14:textId="77777777" w:rsidR="00B91819" w:rsidRPr="005961EF" w:rsidRDefault="00B91819">
      <w:pPr>
        <w:spacing w:after="200"/>
      </w:pPr>
    </w:p>
    <w:p w14:paraId="492304A4" w14:textId="77777777" w:rsidR="002E283F" w:rsidRPr="005961EF" w:rsidRDefault="002E283F" w:rsidP="002E283F"/>
    <w:p w14:paraId="5F75EC35" w14:textId="77777777" w:rsidR="002E283F" w:rsidRDefault="0008211C" w:rsidP="008841E9">
      <w:pPr>
        <w:pStyle w:val="Alaprtelmezet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jc w:val="center"/>
        <w:rPr>
          <w:rFonts w:ascii="Arial" w:hAnsi="Arial" w:cs="Arial"/>
          <w:b/>
          <w:bCs/>
          <w:sz w:val="36"/>
          <w:szCs w:val="36"/>
          <w:lang w:val="hu-HU"/>
        </w:rPr>
      </w:pPr>
      <w:r w:rsidRPr="0008211C">
        <w:rPr>
          <w:rFonts w:ascii="Arial" w:hAnsi="Arial" w:cs="Arial"/>
          <w:b/>
          <w:bCs/>
          <w:sz w:val="36"/>
          <w:szCs w:val="36"/>
          <w:lang w:val="hu-HU"/>
        </w:rPr>
        <w:t xml:space="preserve">SZONIKUS INTEGRITÁSVIZSGÁLAT </w:t>
      </w:r>
    </w:p>
    <w:p w14:paraId="49F384EB" w14:textId="77777777" w:rsidR="008841E9" w:rsidRPr="005961EF" w:rsidRDefault="008841E9" w:rsidP="008841E9">
      <w:pPr>
        <w:pStyle w:val="Alaprtelmezet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jc w:val="center"/>
        <w:rPr>
          <w:rFonts w:ascii="Arial" w:hAnsi="Arial" w:cs="Arial"/>
          <w:b/>
          <w:bCs/>
          <w:sz w:val="36"/>
          <w:szCs w:val="36"/>
          <w:lang w:val="hu-HU"/>
        </w:rPr>
      </w:pPr>
    </w:p>
    <w:p w14:paraId="1E3F1925" w14:textId="77777777" w:rsidR="002E283F" w:rsidRDefault="002E283F" w:rsidP="008841E9">
      <w:pPr>
        <w:pStyle w:val="Alaprtelmezet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jc w:val="center"/>
        <w:rPr>
          <w:rFonts w:ascii="Arial" w:hAnsi="Arial" w:cs="Arial"/>
          <w:b/>
          <w:bCs/>
          <w:sz w:val="36"/>
          <w:szCs w:val="36"/>
          <w:lang w:val="hu-HU"/>
        </w:rPr>
      </w:pPr>
    </w:p>
    <w:p w14:paraId="75B457E3" w14:textId="77777777" w:rsidR="00A37BDB" w:rsidRPr="005961EF" w:rsidRDefault="00A37BDB" w:rsidP="008841E9">
      <w:pPr>
        <w:pStyle w:val="Alaprtelmezet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jc w:val="center"/>
        <w:rPr>
          <w:rFonts w:ascii="Arial" w:hAnsi="Arial" w:cs="Arial"/>
          <w:b/>
          <w:bCs/>
          <w:sz w:val="36"/>
          <w:szCs w:val="36"/>
          <w:lang w:val="hu-HU"/>
        </w:rPr>
      </w:pPr>
    </w:p>
    <w:p w14:paraId="229C8931" w14:textId="77777777" w:rsidR="002E283F" w:rsidRDefault="00A37BDB" w:rsidP="00035490">
      <w:pPr>
        <w:pStyle w:val="Alaprtelmezet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jc w:val="center"/>
        <w:rPr>
          <w:rFonts w:ascii="Arial" w:hAnsi="Arial" w:cs="Arial"/>
          <w:b/>
          <w:bCs/>
          <w:sz w:val="36"/>
          <w:szCs w:val="36"/>
          <w:lang w:val="hu-HU"/>
        </w:rPr>
      </w:pPr>
      <w:r>
        <w:rPr>
          <w:rFonts w:ascii="Arial" w:hAnsi="Arial" w:cs="Arial"/>
          <w:b/>
          <w:bCs/>
          <w:sz w:val="36"/>
          <w:szCs w:val="36"/>
          <w:lang w:val="hu-HU"/>
        </w:rPr>
        <w:t>BMW Autógyártó Üzem</w:t>
      </w:r>
    </w:p>
    <w:p w14:paraId="6A47DBAA" w14:textId="77777777" w:rsidR="00AA1D9E" w:rsidRDefault="00AA1D9E" w:rsidP="0008211C">
      <w:pPr>
        <w:pStyle w:val="Alaprtelmezet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jc w:val="center"/>
        <w:rPr>
          <w:rFonts w:ascii="Arial" w:hAnsi="Arial" w:cs="Arial"/>
          <w:b/>
          <w:bCs/>
          <w:sz w:val="36"/>
          <w:szCs w:val="36"/>
          <w:lang w:val="hu-HU"/>
        </w:rPr>
      </w:pPr>
    </w:p>
    <w:p w14:paraId="61C2F1CE" w14:textId="1AE2EA1F" w:rsidR="00B91819" w:rsidRDefault="00A37BDB" w:rsidP="0008211C">
      <w:pPr>
        <w:pStyle w:val="Alaprtelmezet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jc w:val="center"/>
        <w:rPr>
          <w:rFonts w:ascii="Arial" w:hAnsi="Arial" w:cs="Arial"/>
          <w:b/>
          <w:bCs/>
          <w:sz w:val="36"/>
          <w:szCs w:val="36"/>
          <w:lang w:val="hu-HU"/>
        </w:rPr>
      </w:pPr>
      <w:bookmarkStart w:id="0" w:name="_Hlk114067290"/>
      <w:r>
        <w:rPr>
          <w:rFonts w:ascii="Arial" w:hAnsi="Arial" w:cs="Arial"/>
          <w:b/>
          <w:bCs/>
          <w:sz w:val="36"/>
          <w:szCs w:val="36"/>
          <w:lang w:val="hu-HU"/>
        </w:rPr>
        <w:t>„</w:t>
      </w:r>
      <w:r w:rsidR="001027C9">
        <w:rPr>
          <w:rFonts w:ascii="Arial" w:hAnsi="Arial" w:cs="Arial"/>
          <w:b/>
          <w:bCs/>
          <w:sz w:val="36"/>
          <w:szCs w:val="36"/>
          <w:lang w:val="hu-HU"/>
        </w:rPr>
        <w:t xml:space="preserve">TMO</w:t>
      </w:r>
      <w:r>
        <w:rPr>
          <w:rFonts w:ascii="Arial" w:hAnsi="Arial" w:cs="Arial"/>
          <w:b/>
          <w:bCs/>
          <w:sz w:val="36"/>
          <w:szCs w:val="36"/>
          <w:lang w:val="hu-HU"/>
        </w:rPr>
        <w:t xml:space="preserve">” – </w:t>
      </w:r>
      <w:bookmarkEnd w:id="0"/>
      <w:r w:rsidR="001027C9">
        <w:rPr>
          <w:rFonts w:ascii="Arial" w:hAnsi="Arial" w:cs="Arial"/>
          <w:b/>
          <w:bCs/>
          <w:sz w:val="36"/>
          <w:szCs w:val="36"/>
          <w:lang w:val="hu-HU"/>
        </w:rPr>
        <w:t xml:space="preserve">Assembly, Supply Shop, Total Vehicle</w:t>
      </w:r>
    </w:p>
    <w:p w14:paraId="782063CE" w14:textId="555DFEE1" w:rsidR="00A37BDB" w:rsidRDefault="00366280" w:rsidP="0008211C">
      <w:pPr>
        <w:pStyle w:val="Alaprtelmezet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jc w:val="center"/>
        <w:rPr>
          <w:rFonts w:ascii="Arial" w:hAnsi="Arial" w:cs="Arial"/>
          <w:b/>
          <w:bCs/>
          <w:sz w:val="36"/>
          <w:szCs w:val="36"/>
          <w:lang w:val="hu-HU"/>
        </w:rPr>
      </w:pPr>
      <w:r>
        <w:rPr>
          <w:rFonts w:ascii="Arial" w:hAnsi="Arial" w:cs="Arial"/>
          <w:b/>
          <w:bCs/>
          <w:sz w:val="36"/>
          <w:szCs w:val="36"/>
          <w:lang w:val="hu-HU"/>
        </w:rPr>
        <w:t>szerkezeti cölöpök</w:t>
      </w:r>
      <w:r w:rsidR="00A37BDB">
        <w:rPr>
          <w:rFonts w:ascii="Arial" w:hAnsi="Arial" w:cs="Arial"/>
          <w:b/>
          <w:bCs/>
          <w:sz w:val="36"/>
          <w:szCs w:val="36"/>
          <w:lang w:val="hu-HU"/>
        </w:rPr>
        <w:t xml:space="preserve"> </w:t>
      </w:r>
    </w:p>
    <w:p w14:paraId="0DA1C9C1" w14:textId="13D30319" w:rsidR="00A37BDB" w:rsidRDefault="00A37BDB" w:rsidP="0008211C">
      <w:pPr>
        <w:pStyle w:val="Alaprtelmezet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jc w:val="center"/>
        <w:rPr>
          <w:rFonts w:ascii="Arial" w:hAnsi="Arial" w:cs="Arial"/>
          <w:b/>
          <w:bCs/>
          <w:sz w:val="36"/>
          <w:szCs w:val="36"/>
          <w:lang w:val="hu-HU"/>
        </w:rPr>
      </w:pPr>
    </w:p>
    <w:p w14:paraId="12C5A498" w14:textId="77777777" w:rsidR="00A37BDB" w:rsidRDefault="00A37BDB" w:rsidP="008841E9">
      <w:pPr>
        <w:pStyle w:val="Alaprtelmezet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jc w:val="center"/>
        <w:rPr>
          <w:rFonts w:ascii="Arial" w:hAnsi="Arial" w:cs="Arial"/>
          <w:b/>
          <w:bCs/>
          <w:sz w:val="36"/>
          <w:szCs w:val="36"/>
          <w:lang w:val="hu-HU"/>
        </w:rPr>
      </w:pPr>
    </w:p>
    <w:p w14:paraId="43480687" w14:textId="77777777" w:rsidR="00A37BDB" w:rsidRDefault="00A37BDB" w:rsidP="008841E9">
      <w:pPr>
        <w:pStyle w:val="Alaprtelmezet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jc w:val="center"/>
        <w:rPr>
          <w:rFonts w:ascii="Arial" w:hAnsi="Arial" w:cs="Arial"/>
          <w:b/>
          <w:bCs/>
          <w:sz w:val="36"/>
          <w:szCs w:val="36"/>
          <w:lang w:val="hu-HU"/>
        </w:rPr>
      </w:pPr>
    </w:p>
    <w:p w14:paraId="3D2F426F" w14:textId="77777777" w:rsidR="00A37BDB" w:rsidRPr="005961EF" w:rsidRDefault="00A37BDB" w:rsidP="008841E9">
      <w:pPr>
        <w:pStyle w:val="Alaprtelmezet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jc w:val="center"/>
        <w:rPr>
          <w:rFonts w:ascii="Arial" w:hAnsi="Arial" w:cs="Arial"/>
          <w:b/>
          <w:bCs/>
          <w:sz w:val="36"/>
          <w:szCs w:val="36"/>
          <w:lang w:val="hu-HU"/>
        </w:rPr>
      </w:pPr>
    </w:p>
    <w:p w14:paraId="59146A8C" w14:textId="77777777" w:rsidR="0008211C" w:rsidRDefault="00245F99" w:rsidP="008841E9">
      <w:pPr>
        <w:pStyle w:val="Alaprtelmezet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jc w:val="center"/>
        <w:rPr>
          <w:rFonts w:ascii="Arial" w:hAnsi="Arial" w:cs="Arial"/>
          <w:b/>
          <w:bCs/>
          <w:sz w:val="36"/>
          <w:szCs w:val="36"/>
          <w:lang w:val="hu-HU"/>
        </w:rPr>
      </w:pPr>
      <w:r>
        <w:rPr>
          <w:rFonts w:ascii="Arial" w:hAnsi="Arial" w:cs="Arial"/>
          <w:b/>
          <w:bCs/>
          <w:sz w:val="36"/>
          <w:szCs w:val="36"/>
          <w:lang w:val="hu-HU"/>
        </w:rPr>
        <w:t>Fugro projektszám</w:t>
      </w:r>
      <w:r w:rsidR="0025034D" w:rsidRPr="005961EF">
        <w:rPr>
          <w:rFonts w:ascii="Arial" w:hAnsi="Arial" w:cs="Arial"/>
          <w:b/>
          <w:bCs/>
          <w:sz w:val="36"/>
          <w:szCs w:val="36"/>
          <w:lang w:val="hu-HU"/>
        </w:rPr>
        <w:t xml:space="preserve">: </w:t>
      </w:r>
      <w:r w:rsidR="0008211C">
        <w:rPr>
          <w:rFonts w:ascii="Arial" w:hAnsi="Arial" w:cs="Arial"/>
          <w:b/>
          <w:bCs/>
          <w:sz w:val="36"/>
          <w:szCs w:val="36"/>
          <w:lang w:val="hu-HU"/>
        </w:rPr>
        <w:t>FCH-</w:t>
      </w:r>
      <w:r w:rsidR="00A37BDB">
        <w:rPr>
          <w:rFonts w:ascii="Arial" w:hAnsi="Arial" w:cs="Arial"/>
          <w:b/>
          <w:bCs/>
          <w:sz w:val="36"/>
          <w:szCs w:val="36"/>
          <w:lang w:val="hu-HU"/>
        </w:rPr>
        <w:t>20091</w:t>
      </w:r>
      <w:r w:rsidR="00184D43">
        <w:rPr>
          <w:rFonts w:ascii="Arial" w:hAnsi="Arial" w:cs="Arial"/>
          <w:b/>
          <w:bCs/>
          <w:sz w:val="36"/>
          <w:szCs w:val="36"/>
          <w:lang w:val="hu-HU"/>
        </w:rPr>
        <w:t>_04</w:t>
      </w:r>
      <w:r w:rsidR="008841E9">
        <w:rPr>
          <w:rFonts w:ascii="Arial" w:hAnsi="Arial" w:cs="Arial"/>
          <w:b/>
          <w:bCs/>
          <w:sz w:val="36"/>
          <w:szCs w:val="36"/>
          <w:lang w:val="hu-HU"/>
        </w:rPr>
        <w:br/>
      </w:r>
    </w:p>
    <w:p w14:paraId="7F486EF9" w14:textId="1667E848" w:rsidR="008841E9" w:rsidRPr="0008211C" w:rsidRDefault="00B91819" w:rsidP="008841E9">
      <w:pPr>
        <w:pStyle w:val="Alaprtelmezet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jc w:val="center"/>
        <w:rPr>
          <w:rFonts w:ascii="Arial" w:hAnsi="Arial" w:cs="Arial"/>
          <w:bCs/>
          <w:sz w:val="28"/>
          <w:szCs w:val="36"/>
          <w:lang w:val="hu-HU"/>
        </w:rPr>
      </w:pPr>
      <w:r>
        <w:rPr>
          <w:rFonts w:ascii="Arial" w:hAnsi="Arial" w:cs="Arial"/>
          <w:bCs/>
          <w:sz w:val="28"/>
          <w:szCs w:val="36"/>
          <w:lang w:val="hu-HU"/>
        </w:rPr>
        <w:t xml:space="preserve">Vizsgálat időpontja: </w:t>
      </w:r>
      <w:r w:rsidR="00A13222">
        <w:rPr>
          <w:rFonts w:ascii="Arial" w:hAnsi="Arial" w:cs="Arial"/>
          <w:bCs/>
          <w:sz w:val="28"/>
          <w:szCs w:val="36"/>
          <w:lang w:val="hu-HU"/>
        </w:rPr>
        <w:t xml:space="preserve">2022.11.29.</w:t>
      </w:r>
    </w:p>
    <w:p w14:paraId="18D638CD" w14:textId="77777777" w:rsidR="002C3218" w:rsidRDefault="002C3218" w:rsidP="008841E9">
      <w:pPr>
        <w:pStyle w:val="Alaprtelmezet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jc w:val="center"/>
        <w:rPr>
          <w:rFonts w:ascii="Arial" w:hAnsi="Arial" w:cs="Arial"/>
          <w:sz w:val="36"/>
          <w:szCs w:val="36"/>
          <w:lang w:val="hu-HU"/>
        </w:rPr>
      </w:pPr>
    </w:p>
    <w:p w14:paraId="6D4DCB24" w14:textId="77777777" w:rsidR="002E283F" w:rsidRPr="005961EF" w:rsidRDefault="0008211C" w:rsidP="008841E9">
      <w:pPr>
        <w:pStyle w:val="Alaprtelmezet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jc w:val="center"/>
        <w:rPr>
          <w:rFonts w:ascii="Arial" w:hAnsi="Arial" w:cs="Arial"/>
          <w:sz w:val="36"/>
          <w:szCs w:val="36"/>
          <w:lang w:val="hu-HU"/>
        </w:rPr>
      </w:pPr>
      <w:r>
        <w:rPr>
          <w:rFonts w:ascii="Arial" w:hAnsi="Arial" w:cs="Arial"/>
          <w:sz w:val="36"/>
          <w:szCs w:val="36"/>
          <w:lang w:val="hu-HU"/>
        </w:rPr>
        <w:t>HBM</w:t>
      </w:r>
      <w:r w:rsidR="008841E9" w:rsidRPr="008841E9">
        <w:rPr>
          <w:rFonts w:ascii="Arial" w:hAnsi="Arial" w:cs="Arial"/>
          <w:sz w:val="36"/>
          <w:szCs w:val="36"/>
          <w:lang w:val="hu-HU"/>
        </w:rPr>
        <w:t xml:space="preserve"> Kft</w:t>
      </w:r>
      <w:r w:rsidR="0025034D" w:rsidRPr="005961EF">
        <w:rPr>
          <w:rFonts w:ascii="Arial" w:hAnsi="Arial" w:cs="Arial"/>
          <w:sz w:val="36"/>
          <w:szCs w:val="36"/>
          <w:lang w:val="hu-HU"/>
        </w:rPr>
        <w:t>.</w:t>
      </w:r>
    </w:p>
    <w:p w14:paraId="5C770688" w14:textId="77777777" w:rsidR="002E283F" w:rsidRPr="005961EF" w:rsidRDefault="002E283F" w:rsidP="008841E9">
      <w:pPr>
        <w:pStyle w:val="Alaprtelmezett"/>
        <w:spacing w:after="200" w:line="276" w:lineRule="auto"/>
        <w:ind w:left="28"/>
        <w:jc w:val="center"/>
        <w:rPr>
          <w:rFonts w:ascii="Arial" w:eastAsia="Calibri" w:hAnsi="Arial" w:cs="Arial"/>
          <w:lang w:val="hu-HU"/>
        </w:rPr>
      </w:pPr>
    </w:p>
    <w:p w14:paraId="5D428352" w14:textId="77777777" w:rsidR="002E283F" w:rsidRPr="005961EF" w:rsidRDefault="002E283F" w:rsidP="002E283F">
      <w:pPr>
        <w:spacing w:before="120"/>
        <w:ind w:left="2126"/>
      </w:pPr>
    </w:p>
    <w:p w14:paraId="5BB4BA8D" w14:textId="77777777" w:rsidR="002E283F" w:rsidRPr="005961EF" w:rsidRDefault="002E283F" w:rsidP="000C129D">
      <w:pPr>
        <w:pStyle w:val="Compact"/>
        <w:sectPr w:rsidR="002E283F" w:rsidRPr="005961EF" w:rsidSect="002E283F">
          <w:headerReference w:type="even" r:id="rId9"/>
          <w:headerReference w:type="default" r:id="rId10"/>
          <w:footerReference w:type="even" r:id="rId11"/>
          <w:footerReference w:type="default" r:id="rId12"/>
          <w:pgSz w:w="11906" w:h="16838" w:code="9"/>
          <w:pgMar w:top="2381" w:right="1133" w:bottom="1247" w:left="1134" w:header="643" w:footer="709" w:gutter="0"/>
          <w:cols w:space="708"/>
          <w:docGrid w:linePitch="360"/>
        </w:sectPr>
      </w:pPr>
    </w:p>
    <w:p w14:paraId="3F65A44A" w14:textId="77777777" w:rsidR="002E283F" w:rsidRPr="005961EF" w:rsidRDefault="002E283F" w:rsidP="002E283F"/>
    <w:p w14:paraId="395C8865" w14:textId="77777777" w:rsidR="002E283F" w:rsidRPr="005961EF" w:rsidRDefault="002E283F" w:rsidP="002E283F"/>
    <w:p w14:paraId="2DE9588B" w14:textId="77777777" w:rsidR="002E283F" w:rsidRDefault="002E283F" w:rsidP="002E283F"/>
    <w:p w14:paraId="6BF69BC5" w14:textId="77777777" w:rsidR="002E283F" w:rsidRPr="005961EF" w:rsidRDefault="002E283F" w:rsidP="002E283F"/>
    <w:p w14:paraId="6EC2B525" w14:textId="77777777" w:rsidR="002E283F" w:rsidRPr="005961EF" w:rsidRDefault="00FD166B" w:rsidP="002E283F">
      <w:r w:rsidRPr="005961EF">
        <w:rPr>
          <w:noProof/>
          <w:lang w:val="en-US" w:eastAsia="en-US"/>
        </w:rPr>
        <mc:AlternateContent>
          <mc:Choice Requires="wps">
            <w:drawing>
              <wp:inline distT="0" distB="0" distL="0" distR="0" wp14:anchorId="572C0C14" wp14:editId="4FD84C2F">
                <wp:extent cx="3238500" cy="1079500"/>
                <wp:effectExtent l="0" t="0" r="0" b="6350"/>
                <wp:docPr id="1001" name="officeArt object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238500" cy="10795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1270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A89061F" w14:textId="77777777" w:rsidR="00A13222" w:rsidRPr="00023594" w:rsidRDefault="00A13222" w:rsidP="004155B9">
                            <w:pPr>
                              <w:pStyle w:val="FreeForm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  <w:tab w:val="left" w:pos="3545"/>
                                <w:tab w:val="left" w:pos="4254"/>
                                <w:tab w:val="left" w:pos="4963"/>
                                <w:tab w:val="left" w:pos="5672"/>
                                <w:tab w:val="left" w:pos="6381"/>
                                <w:tab w:val="left" w:pos="7090"/>
                                <w:tab w:val="left" w:pos="7799"/>
                              </w:tabs>
                              <w:spacing w:line="276" w:lineRule="auto"/>
                              <w:rPr>
                                <w:rFonts w:ascii="Arial" w:hAnsi="Arial" w:cs="Arial"/>
                                <w:color w:val="auto"/>
                              </w:rPr>
                            </w:pPr>
                            <w:r w:rsidRPr="00023594">
                              <w:rPr>
                                <w:rFonts w:ascii="Arial" w:hAnsi="Arial" w:cs="Arial"/>
                                <w:color w:val="auto"/>
                              </w:rPr>
                              <w:t>HBM Kft.</w:t>
                            </w:r>
                          </w:p>
                          <w:p w14:paraId="65BC94F9" w14:textId="77777777" w:rsidR="00A13222" w:rsidRPr="00023594" w:rsidRDefault="00A13222" w:rsidP="004155B9">
                            <w:pPr>
                              <w:pStyle w:val="FreeForm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  <w:tab w:val="left" w:pos="3545"/>
                                <w:tab w:val="left" w:pos="4254"/>
                                <w:tab w:val="left" w:pos="4963"/>
                                <w:tab w:val="left" w:pos="5672"/>
                                <w:tab w:val="left" w:pos="6381"/>
                                <w:tab w:val="left" w:pos="7090"/>
                                <w:tab w:val="left" w:pos="7799"/>
                              </w:tabs>
                              <w:spacing w:line="276" w:lineRule="auto"/>
                              <w:rPr>
                                <w:rFonts w:ascii="Arial" w:eastAsia="Helvetica" w:hAnsi="Arial" w:cs="Arial"/>
                                <w:b/>
                                <w:bCs/>
                                <w:color w:val="auto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bCs/>
                                <w:color w:val="auto"/>
                              </w:rPr>
                              <w:t>Sárközi Csilla</w:t>
                            </w:r>
                          </w:p>
                          <w:p w14:paraId="0EABF9C3" w14:textId="77777777" w:rsidR="00A13222" w:rsidRPr="00023594" w:rsidRDefault="00A13222" w:rsidP="004155B9">
                            <w:pPr>
                              <w:pStyle w:val="FreeForm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  <w:tab w:val="left" w:pos="3545"/>
                                <w:tab w:val="left" w:pos="4254"/>
                                <w:tab w:val="left" w:pos="4963"/>
                                <w:tab w:val="left" w:pos="5672"/>
                                <w:tab w:val="left" w:pos="6381"/>
                                <w:tab w:val="left" w:pos="7090"/>
                                <w:tab w:val="left" w:pos="7799"/>
                              </w:tabs>
                              <w:spacing w:line="276" w:lineRule="auto"/>
                              <w:rPr>
                                <w:rFonts w:ascii="Arial" w:eastAsia="Helvetica" w:hAnsi="Arial" w:cs="Arial"/>
                                <w:i/>
                                <w:color w:val="auto"/>
                              </w:rPr>
                            </w:pPr>
                            <w:r>
                              <w:rPr>
                                <w:rFonts w:ascii="Arial" w:hAnsi="Arial" w:cs="Arial"/>
                                <w:i/>
                                <w:color w:val="auto"/>
                              </w:rPr>
                              <w:t>Projektmérnök</w:t>
                            </w:r>
                          </w:p>
                          <w:p w14:paraId="7699777E" w14:textId="77777777" w:rsidR="00A13222" w:rsidRPr="00023594" w:rsidRDefault="00A13222" w:rsidP="004155B9">
                            <w:pPr>
                              <w:pStyle w:val="FreeForm"/>
                              <w:spacing w:line="276" w:lineRule="auto"/>
                              <w:rPr>
                                <w:rFonts w:ascii="Arial" w:eastAsia="Helvetica" w:hAnsi="Arial" w:cs="Arial"/>
                                <w:color w:val="auto"/>
                              </w:rPr>
                            </w:pPr>
                            <w:r w:rsidRPr="00023594">
                              <w:rPr>
                                <w:rFonts w:ascii="Arial" w:hAnsi="Arial" w:cs="Arial"/>
                                <w:color w:val="auto"/>
                              </w:rPr>
                              <w:t>Váci út 80.</w:t>
                            </w:r>
                          </w:p>
                          <w:p w14:paraId="788A0BD0" w14:textId="77777777" w:rsidR="00A13222" w:rsidRPr="00023594" w:rsidRDefault="00A13222" w:rsidP="004155B9">
                            <w:pPr>
                              <w:pStyle w:val="FreeForm"/>
                              <w:spacing w:line="276" w:lineRule="auto"/>
                              <w:rPr>
                                <w:rFonts w:ascii="Arial" w:hAnsi="Arial" w:cs="Arial"/>
                                <w:color w:val="auto"/>
                              </w:rPr>
                            </w:pPr>
                            <w:r w:rsidRPr="00023594">
                              <w:rPr>
                                <w:rFonts w:ascii="Arial" w:hAnsi="Arial" w:cs="Arial"/>
                                <w:color w:val="auto"/>
                              </w:rPr>
                              <w:t>H-1133 Budapest</w:t>
                            </w:r>
                          </w:p>
                          <w:p w14:paraId="2669232C" w14:textId="05731213" w:rsidR="00A13222" w:rsidRPr="00023594" w:rsidRDefault="00A13222" w:rsidP="002E283F">
                            <w:pPr>
                              <w:pStyle w:val="FreeForm"/>
                              <w:spacing w:line="240" w:lineRule="auto"/>
                              <w:rPr>
                                <w:rFonts w:ascii="Arial" w:hAnsi="Arial" w:cs="Arial"/>
                                <w:color w:val="auto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572C0C14" id="officeArt object" o:spid="_x0000_s1026" style="width:255pt;height:8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" filled="f" stroked="f" strokeweight="1pt">
                <v:textbox inset="0,0,0,0">
                  <w:txbxContent>
                    <w:p w14:paraId="2A89061F" w14:textId="77777777" w:rsidR="004155B9" w:rsidRPr="00023594" w:rsidRDefault="004155B9" w:rsidP="004155B9">
                      <w:pPr>
                        <w:pStyle w:val="FreeForm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  <w:tab w:val="left" w:pos="3545"/>
                          <w:tab w:val="left" w:pos="4254"/>
                          <w:tab w:val="left" w:pos="4963"/>
                          <w:tab w:val="left" w:pos="5672"/>
                          <w:tab w:val="left" w:pos="6381"/>
                          <w:tab w:val="left" w:pos="7090"/>
                          <w:tab w:val="left" w:pos="7799"/>
                        </w:tabs>
                        <w:spacing w:line="276" w:lineRule="auto"/>
                        <w:rPr>
                          <w:rFonts w:ascii="Arial" w:hAnsi="Arial" w:cs="Arial"/>
                          <w:color w:val="auto"/>
                        </w:rPr>
                      </w:pPr>
                      <w:r w:rsidRPr="00023594">
                        <w:rPr>
                          <w:rFonts w:ascii="Arial" w:hAnsi="Arial" w:cs="Arial"/>
                          <w:color w:val="auto"/>
                        </w:rPr>
                        <w:t>HBM Kft.</w:t>
                      </w:r>
                    </w:p>
                    <w:p w14:paraId="65BC94F9" w14:textId="77777777" w:rsidR="004155B9" w:rsidRPr="00023594" w:rsidRDefault="004155B9" w:rsidP="004155B9">
                      <w:pPr>
                        <w:pStyle w:val="FreeForm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  <w:tab w:val="left" w:pos="3545"/>
                          <w:tab w:val="left" w:pos="4254"/>
                          <w:tab w:val="left" w:pos="4963"/>
                          <w:tab w:val="left" w:pos="5672"/>
                          <w:tab w:val="left" w:pos="6381"/>
                          <w:tab w:val="left" w:pos="7090"/>
                          <w:tab w:val="left" w:pos="7799"/>
                        </w:tabs>
                        <w:spacing w:line="276" w:lineRule="auto"/>
                        <w:rPr>
                          <w:rFonts w:ascii="Arial" w:eastAsia="Helvetica" w:hAnsi="Arial" w:cs="Arial"/>
                          <w:b/>
                          <w:bCs/>
                          <w:color w:val="auto"/>
                        </w:rPr>
                      </w:pPr>
                      <w:r>
                        <w:rPr>
                          <w:rFonts w:ascii="Arial" w:hAnsi="Arial" w:cs="Arial"/>
                          <w:b/>
                          <w:bCs/>
                          <w:color w:val="auto"/>
                        </w:rPr>
                        <w:t>Sárközi Csilla</w:t>
                      </w:r>
                    </w:p>
                    <w:p w14:paraId="0EABF9C3" w14:textId="77777777" w:rsidR="004155B9" w:rsidRPr="00023594" w:rsidRDefault="004155B9" w:rsidP="004155B9">
                      <w:pPr>
                        <w:pStyle w:val="FreeForm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  <w:tab w:val="left" w:pos="3545"/>
                          <w:tab w:val="left" w:pos="4254"/>
                          <w:tab w:val="left" w:pos="4963"/>
                          <w:tab w:val="left" w:pos="5672"/>
                          <w:tab w:val="left" w:pos="6381"/>
                          <w:tab w:val="left" w:pos="7090"/>
                          <w:tab w:val="left" w:pos="7799"/>
                        </w:tabs>
                        <w:spacing w:line="276" w:lineRule="auto"/>
                        <w:rPr>
                          <w:rFonts w:ascii="Arial" w:eastAsia="Helvetica" w:hAnsi="Arial" w:cs="Arial"/>
                          <w:i/>
                          <w:color w:val="auto"/>
                        </w:rPr>
                      </w:pPr>
                      <w:r>
                        <w:rPr>
                          <w:rFonts w:ascii="Arial" w:hAnsi="Arial" w:cs="Arial"/>
                          <w:i/>
                          <w:color w:val="auto"/>
                        </w:rPr>
                        <w:t>Projektmérnök</w:t>
                      </w:r>
                    </w:p>
                    <w:p w14:paraId="7699777E" w14:textId="77777777" w:rsidR="004155B9" w:rsidRPr="00023594" w:rsidRDefault="004155B9" w:rsidP="004155B9">
                      <w:pPr>
                        <w:pStyle w:val="FreeForm"/>
                        <w:spacing w:line="276" w:lineRule="auto"/>
                        <w:rPr>
                          <w:rFonts w:ascii="Arial" w:eastAsia="Helvetica" w:hAnsi="Arial" w:cs="Arial"/>
                          <w:color w:val="auto"/>
                        </w:rPr>
                      </w:pPr>
                      <w:r w:rsidRPr="00023594">
                        <w:rPr>
                          <w:rFonts w:ascii="Arial" w:hAnsi="Arial" w:cs="Arial"/>
                          <w:color w:val="auto"/>
                        </w:rPr>
                        <w:t>Váci út 80.</w:t>
                      </w:r>
                    </w:p>
                    <w:p w14:paraId="788A0BD0" w14:textId="77777777" w:rsidR="004155B9" w:rsidRPr="00023594" w:rsidRDefault="004155B9" w:rsidP="004155B9">
                      <w:pPr>
                        <w:pStyle w:val="FreeForm"/>
                        <w:spacing w:line="276" w:lineRule="auto"/>
                        <w:rPr>
                          <w:rFonts w:ascii="Arial" w:hAnsi="Arial" w:cs="Arial"/>
                          <w:color w:val="auto"/>
                        </w:rPr>
                      </w:pPr>
                      <w:r w:rsidRPr="00023594">
                        <w:rPr>
                          <w:rFonts w:ascii="Arial" w:hAnsi="Arial" w:cs="Arial"/>
                          <w:color w:val="auto"/>
                        </w:rPr>
                        <w:t>H-1133 Budapest</w:t>
                      </w:r>
                    </w:p>
                    <w:p w14:paraId="2669232C" w14:textId="05731213" w:rsidR="00D34042" w:rsidRPr="00023594" w:rsidRDefault="00D34042" w:rsidP="002E283F">
                      <w:pPr>
                        <w:pStyle w:val="FreeForm"/>
                        <w:spacing w:line="240" w:lineRule="auto"/>
                        <w:rPr>
                          <w:rFonts w:ascii="Arial" w:hAnsi="Arial" w:cs="Arial"/>
                          <w:color w:val="auto"/>
                        </w:rPr>
                      </w:pPr>
                    </w:p>
                  </w:txbxContent>
                </v:textbox>
                <w10:anchorlock/>
              </v:rect>
            </w:pict>
          </mc:Fallback>
        </mc:AlternateContent>
      </w:r>
    </w:p>
    <w:p w14:paraId="3EAC51E4" w14:textId="77777777" w:rsidR="002E283F" w:rsidRPr="005961EF" w:rsidRDefault="002E283F" w:rsidP="002E283F"/>
    <w:p w14:paraId="73CE5EA2" w14:textId="77777777" w:rsidR="00EE0263" w:rsidRDefault="00EE0263" w:rsidP="002E283F"/>
    <w:p w14:paraId="4F115FA4" w14:textId="77777777" w:rsidR="00EE0263" w:rsidRDefault="00EE0263" w:rsidP="002E283F"/>
    <w:p w14:paraId="688EFAE8" w14:textId="77777777" w:rsidR="002E283F" w:rsidRPr="005961EF" w:rsidRDefault="002E283F" w:rsidP="002E283F"/>
    <w:p w14:paraId="503C7870" w14:textId="77777777" w:rsidR="002E283F" w:rsidRPr="005961EF" w:rsidRDefault="002E283F" w:rsidP="00641BF9">
      <w:pPr>
        <w:jc w:val="center"/>
      </w:pPr>
    </w:p>
    <w:p w14:paraId="3AE53894" w14:textId="77777777" w:rsidR="00CF17E7" w:rsidRDefault="00411EBD" w:rsidP="00641BF9">
      <w:pPr>
        <w:pStyle w:val="FreeForm"/>
        <w:jc w:val="center"/>
        <w:rPr>
          <w:rFonts w:ascii="Helvetica" w:hAnsi="Helvetica"/>
          <w:b/>
          <w:bCs/>
          <w:sz w:val="24"/>
          <w:szCs w:val="24"/>
        </w:rPr>
      </w:pPr>
      <w:r w:rsidRPr="00411EBD">
        <w:rPr>
          <w:rFonts w:ascii="Helvetica" w:hAnsi="Helvetica"/>
          <w:b/>
          <w:bCs/>
          <w:sz w:val="24"/>
          <w:szCs w:val="24"/>
        </w:rPr>
        <w:t>SZONIKUS INTEGRITÁSVIZSGÁLAT</w:t>
      </w:r>
    </w:p>
    <w:p w14:paraId="06B86215" w14:textId="77777777" w:rsidR="00411EBD" w:rsidRDefault="00411EBD" w:rsidP="00641BF9">
      <w:pPr>
        <w:pStyle w:val="FreeForm"/>
        <w:jc w:val="center"/>
        <w:rPr>
          <w:rFonts w:ascii="Helvetica" w:eastAsia="Helvetica" w:hAnsi="Helvetica" w:cs="Helvetica"/>
          <w:b/>
          <w:bCs/>
          <w:sz w:val="24"/>
          <w:szCs w:val="24"/>
        </w:rPr>
      </w:pPr>
    </w:p>
    <w:p w14:paraId="6A976AB6" w14:textId="77777777" w:rsidR="00A37BDB" w:rsidRPr="00A37BDB" w:rsidRDefault="00A37BDB" w:rsidP="00A37BDB">
      <w:pPr>
        <w:pStyle w:val="Alaprtelmezet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jc w:val="center"/>
        <w:rPr>
          <w:rFonts w:ascii="Arial" w:hAnsi="Arial" w:cs="Arial"/>
          <w:b/>
          <w:bCs/>
          <w:sz w:val="20"/>
          <w:szCs w:val="20"/>
          <w:lang w:val="hu-HU"/>
        </w:rPr>
      </w:pPr>
      <w:r w:rsidRPr="00A37BDB">
        <w:rPr>
          <w:rFonts w:ascii="Arial" w:hAnsi="Arial" w:cs="Arial"/>
          <w:b/>
          <w:bCs/>
          <w:sz w:val="20"/>
          <w:szCs w:val="20"/>
          <w:lang w:val="hu-HU"/>
        </w:rPr>
        <w:t>BMW Autógyártó Üzem</w:t>
      </w:r>
    </w:p>
    <w:p w14:paraId="4DE5B2F7" w14:textId="77777777" w:rsidR="00A37BDB" w:rsidRPr="00A37BDB" w:rsidRDefault="00A37BDB" w:rsidP="00A37BDB">
      <w:pPr>
        <w:pStyle w:val="Alaprtelmezet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jc w:val="center"/>
        <w:rPr>
          <w:rFonts w:ascii="Arial" w:hAnsi="Arial" w:cs="Arial"/>
          <w:b/>
          <w:bCs/>
          <w:sz w:val="20"/>
          <w:szCs w:val="20"/>
          <w:lang w:val="hu-HU"/>
        </w:rPr>
      </w:pPr>
    </w:p>
    <w:p w14:paraId="000F8853" w14:textId="4C46E6F0" w:rsidR="00A37BDB" w:rsidRPr="00A37BDB" w:rsidRDefault="009E42A6" w:rsidP="00A37BDB">
      <w:pPr>
        <w:pStyle w:val="Alaprtelmezet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jc w:val="center"/>
        <w:rPr>
          <w:rFonts w:ascii="Arial" w:hAnsi="Arial" w:cs="Arial"/>
          <w:b/>
          <w:bCs/>
          <w:sz w:val="20"/>
          <w:szCs w:val="20"/>
          <w:lang w:val="hu-HU"/>
        </w:rPr>
      </w:pPr>
      <w:r w:rsidRPr="009E42A6">
        <w:rPr>
          <w:rFonts w:ascii="Arial" w:hAnsi="Arial" w:cs="Arial"/>
          <w:b/>
          <w:bCs/>
          <w:sz w:val="20"/>
          <w:szCs w:val="20"/>
          <w:lang w:val="hu-HU"/>
        </w:rPr>
        <w:t>„</w:t>
      </w:r>
      <w:r w:rsidR="00A13222">
        <w:rPr>
          <w:rFonts w:ascii="Arial" w:hAnsi="Arial" w:cs="Arial"/>
          <w:b/>
          <w:bCs/>
          <w:sz w:val="20"/>
          <w:szCs w:val="20"/>
          <w:lang w:val="hu-HU"/>
        </w:rPr>
        <w:t xml:space="preserve">TMO</w:t>
      </w:r>
      <w:r w:rsidRPr="009E42A6">
        <w:rPr>
          <w:rFonts w:ascii="Arial" w:hAnsi="Arial" w:cs="Arial"/>
          <w:b/>
          <w:bCs/>
          <w:sz w:val="20"/>
          <w:szCs w:val="20"/>
          <w:lang w:val="hu-HU"/>
        </w:rPr>
        <w:t xml:space="preserve">” – </w:t>
      </w:r>
      <w:r w:rsidR="00A13222">
        <w:rPr>
          <w:rFonts w:ascii="Arial" w:hAnsi="Arial" w:cs="Arial"/>
          <w:b/>
          <w:bCs/>
          <w:sz w:val="20"/>
          <w:szCs w:val="20"/>
          <w:lang w:val="hu-HU"/>
        </w:rPr>
        <w:t xml:space="preserve">Assembly, Supply Shop, Total Vehicle</w:t>
      </w:r>
    </w:p>
    <w:p w14:paraId="2EB62131" w14:textId="0A52B5AD" w:rsidR="00751D29" w:rsidRDefault="00366280" w:rsidP="00A37BDB">
      <w:pPr>
        <w:pStyle w:val="Alaprtelmezet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jc w:val="center"/>
        <w:rPr>
          <w:rFonts w:ascii="Arial" w:hAnsi="Arial" w:cs="Arial"/>
          <w:b/>
          <w:bCs/>
          <w:sz w:val="20"/>
          <w:szCs w:val="20"/>
          <w:lang w:val="hu-HU"/>
        </w:rPr>
      </w:pPr>
      <w:r>
        <w:rPr>
          <w:rFonts w:ascii="Arial" w:hAnsi="Arial" w:cs="Arial"/>
          <w:b/>
          <w:bCs/>
          <w:sz w:val="20"/>
          <w:szCs w:val="20"/>
          <w:lang w:val="hu-HU"/>
        </w:rPr>
        <w:t xml:space="preserve">szerkezeti </w:t>
      </w:r>
      <w:r w:rsidR="00A37BDB" w:rsidRPr="00A37BDB">
        <w:rPr>
          <w:rFonts w:ascii="Arial" w:hAnsi="Arial" w:cs="Arial"/>
          <w:b/>
          <w:bCs/>
          <w:sz w:val="20"/>
          <w:szCs w:val="20"/>
          <w:lang w:val="hu-HU"/>
        </w:rPr>
        <w:t>cölöp</w:t>
      </w:r>
      <w:r>
        <w:rPr>
          <w:rFonts w:ascii="Arial" w:hAnsi="Arial" w:cs="Arial"/>
          <w:b/>
          <w:bCs/>
          <w:sz w:val="20"/>
          <w:szCs w:val="20"/>
          <w:lang w:val="hu-HU"/>
        </w:rPr>
        <w:t>ök</w:t>
      </w:r>
    </w:p>
    <w:p w14:paraId="1C242CEB" w14:textId="77777777" w:rsidR="00A37BDB" w:rsidRPr="00751D29" w:rsidRDefault="00A37BDB" w:rsidP="00A37BDB">
      <w:pPr>
        <w:pStyle w:val="Alaprtelmezet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jc w:val="center"/>
        <w:rPr>
          <w:rFonts w:ascii="Arial" w:hAnsi="Arial" w:cs="Arial"/>
          <w:b/>
          <w:bCs/>
          <w:sz w:val="20"/>
          <w:szCs w:val="20"/>
          <w:lang w:val="hu-HU"/>
        </w:rPr>
      </w:pPr>
    </w:p>
    <w:p w14:paraId="32DBFE3A" w14:textId="3123B7DE" w:rsidR="002E283F" w:rsidRPr="005961EF" w:rsidRDefault="00B26ED5" w:rsidP="00411EBD">
      <w:pPr>
        <w:jc w:val="center"/>
      </w:pPr>
      <w:r>
        <w:t xml:space="preserve">Vizsgálat időpontja: </w:t>
      </w:r>
      <w:r w:rsidR="00A13222">
        <w:t xml:space="preserve">2022.11.29.</w:t>
      </w:r>
    </w:p>
    <w:p w14:paraId="3CB4BC28" w14:textId="77777777" w:rsidR="00411EBD" w:rsidRDefault="00411EBD" w:rsidP="00DC6173">
      <w:pPr>
        <w:pStyle w:val="FreeForm"/>
        <w:jc w:val="both"/>
        <w:rPr>
          <w:rFonts w:ascii="Arial" w:hAnsi="Arial" w:cs="Arial"/>
        </w:rPr>
      </w:pPr>
    </w:p>
    <w:p w14:paraId="7CA31023" w14:textId="77777777" w:rsidR="00411EBD" w:rsidRDefault="00411EBD" w:rsidP="00DC6173">
      <w:pPr>
        <w:pStyle w:val="FreeForm"/>
        <w:jc w:val="both"/>
        <w:rPr>
          <w:rFonts w:ascii="Arial" w:hAnsi="Arial" w:cs="Arial"/>
        </w:rPr>
      </w:pPr>
    </w:p>
    <w:p w14:paraId="16AF051B" w14:textId="77777777" w:rsidR="00DC6173" w:rsidRPr="00DC6173" w:rsidRDefault="00DC6173" w:rsidP="00035490">
      <w:pPr>
        <w:pStyle w:val="FreeForm"/>
        <w:jc w:val="both"/>
        <w:rPr>
          <w:rFonts w:ascii="Arial" w:hAnsi="Arial" w:cs="Arial"/>
        </w:rPr>
      </w:pPr>
      <w:r>
        <w:rPr>
          <w:rFonts w:ascii="Arial" w:hAnsi="Arial" w:cs="Arial"/>
        </w:rPr>
        <w:t>A FUGRO Consult Kft.</w:t>
      </w:r>
      <w:r w:rsidRPr="00DC6173">
        <w:rPr>
          <w:rFonts w:ascii="Arial" w:hAnsi="Arial" w:cs="Arial"/>
        </w:rPr>
        <w:t xml:space="preserve"> (Fugro) tisztelettel átadja </w:t>
      </w:r>
      <w:r w:rsidR="00411EBD" w:rsidRPr="00411EBD">
        <w:rPr>
          <w:rFonts w:ascii="Arial" w:hAnsi="Arial" w:cs="Arial"/>
        </w:rPr>
        <w:t xml:space="preserve">a </w:t>
      </w:r>
      <w:r w:rsidR="00A37BDB">
        <w:rPr>
          <w:rFonts w:ascii="Arial" w:hAnsi="Arial" w:cs="Arial"/>
        </w:rPr>
        <w:t xml:space="preserve">Debrecenben létesülő BMW autógyártó üzem </w:t>
      </w:r>
      <w:r w:rsidR="00B91819" w:rsidRPr="00B91819">
        <w:rPr>
          <w:rFonts w:ascii="Arial" w:hAnsi="Arial" w:cs="Arial"/>
        </w:rPr>
        <w:t>cölöpjein</w:t>
      </w:r>
      <w:r w:rsidR="00B91819">
        <w:rPr>
          <w:rFonts w:ascii="Arial" w:hAnsi="Arial" w:cs="Arial"/>
        </w:rPr>
        <w:t xml:space="preserve"> </w:t>
      </w:r>
      <w:r w:rsidR="00411EBD" w:rsidRPr="00411EBD">
        <w:rPr>
          <w:rFonts w:ascii="Arial" w:hAnsi="Arial" w:cs="Arial"/>
        </w:rPr>
        <w:t>készített integritásvizsgálati jelentését. Minden helyszíni vizsgálatot és a jelentést Cégünk készített, a hatályos szabványoknak és előírásoknak megfelelően. A jelentés összefoglalja a helyszíni vizsgálatok által nyert adatokat, és értékelést tartalmaz a vizsgálatok eredményeiről.</w:t>
      </w:r>
    </w:p>
    <w:p w14:paraId="53638FFC" w14:textId="77777777" w:rsidR="00DC6173" w:rsidRPr="00DC6173" w:rsidRDefault="00DC6173" w:rsidP="00DC6173">
      <w:pPr>
        <w:pStyle w:val="FreeForm"/>
        <w:jc w:val="both"/>
        <w:rPr>
          <w:rFonts w:ascii="Arial" w:hAnsi="Arial" w:cs="Arial"/>
        </w:rPr>
      </w:pPr>
    </w:p>
    <w:p w14:paraId="2D9792B6" w14:textId="77777777" w:rsidR="00DC6173" w:rsidRPr="00DC6173" w:rsidRDefault="00DC6173" w:rsidP="00DC6173">
      <w:pPr>
        <w:pStyle w:val="FreeForm"/>
        <w:jc w:val="both"/>
        <w:rPr>
          <w:rFonts w:ascii="Arial" w:hAnsi="Arial" w:cs="Arial"/>
        </w:rPr>
      </w:pPr>
      <w:r w:rsidRPr="00DC6173">
        <w:rPr>
          <w:rFonts w:ascii="Arial" w:hAnsi="Arial" w:cs="Arial"/>
        </w:rPr>
        <w:t xml:space="preserve">Nagyra értékeljük a lehetőséget, hogy a </w:t>
      </w:r>
      <w:r w:rsidR="00411EBD">
        <w:rPr>
          <w:rFonts w:ascii="Arial" w:hAnsi="Arial" w:cs="Arial"/>
        </w:rPr>
        <w:t>HBM</w:t>
      </w:r>
      <w:r w:rsidRPr="00DC6173">
        <w:rPr>
          <w:rFonts w:ascii="Arial" w:hAnsi="Arial" w:cs="Arial"/>
        </w:rPr>
        <w:t xml:space="preserve"> Kft. szolgálatában állhattunk. Kérjük, hívjanak bennünket amennyiben a </w:t>
      </w:r>
      <w:r w:rsidR="00411EBD">
        <w:rPr>
          <w:rFonts w:ascii="Arial" w:hAnsi="Arial" w:cs="Arial"/>
        </w:rPr>
        <w:t>jelentéssel</w:t>
      </w:r>
      <w:r w:rsidRPr="00DC6173">
        <w:rPr>
          <w:rFonts w:ascii="Arial" w:hAnsi="Arial" w:cs="Arial"/>
        </w:rPr>
        <w:t xml:space="preserve"> kapcsolatosan bármi kérdésük merül fel, illetve amikor ismét segíthetjük munkájukat.</w:t>
      </w:r>
    </w:p>
    <w:p w14:paraId="2AE413A1" w14:textId="77777777" w:rsidR="00DC6173" w:rsidRPr="00DC6173" w:rsidRDefault="00DC6173" w:rsidP="00DC6173">
      <w:pPr>
        <w:pStyle w:val="FreeForm"/>
        <w:jc w:val="both"/>
        <w:rPr>
          <w:rFonts w:ascii="Arial" w:hAnsi="Arial" w:cs="Arial"/>
        </w:rPr>
      </w:pPr>
    </w:p>
    <w:p w14:paraId="0AD1D438" w14:textId="77777777" w:rsidR="002E283F" w:rsidRDefault="0025034D" w:rsidP="009D2BEF">
      <w:pPr>
        <w:pStyle w:val="FreeForm"/>
        <w:jc w:val="both"/>
        <w:rPr>
          <w:rFonts w:ascii="Arial" w:hAnsi="Arial" w:cs="Arial"/>
        </w:rPr>
      </w:pPr>
      <w:r w:rsidRPr="005961EF">
        <w:rPr>
          <w:rFonts w:ascii="Arial" w:hAnsi="Arial" w:cs="Arial"/>
        </w:rPr>
        <w:t>Üdvözlettel,</w:t>
      </w:r>
    </w:p>
    <w:p w14:paraId="2EC71BD2" w14:textId="77777777" w:rsidR="009D2BEF" w:rsidRPr="005961EF" w:rsidRDefault="009D2BEF" w:rsidP="009D2BEF">
      <w:pPr>
        <w:pStyle w:val="FreeForm"/>
        <w:jc w:val="both"/>
        <w:rPr>
          <w:rFonts w:ascii="Helvetica" w:eastAsia="Helvetica" w:hAnsi="Helvetica" w:cs="Helvetica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259"/>
        <w:gridCol w:w="3260"/>
        <w:gridCol w:w="3260"/>
      </w:tblGrid>
      <w:tr w:rsidR="009D2BEF" w14:paraId="00538326" w14:textId="77777777" w:rsidTr="00A37BDB">
        <w:tc>
          <w:tcPr>
            <w:tcW w:w="3259" w:type="dxa"/>
            <w:vAlign w:val="center"/>
          </w:tcPr>
          <w:p w14:paraId="278318F6" w14:textId="77777777" w:rsidR="009D2BEF" w:rsidRPr="009D2BEF" w:rsidRDefault="00023594" w:rsidP="00A37BDB">
            <w:pPr>
              <w:pStyle w:val="FreeForm"/>
              <w:jc w:val="center"/>
              <w:rPr>
                <w:rFonts w:ascii="Arial" w:hAnsi="Arial" w:cs="Arial"/>
              </w:rPr>
            </w:pPr>
            <w:r w:rsidRPr="003A301C">
              <w:rPr>
                <w:noProof/>
                <w:lang w:val="en-US" w:eastAsia="en-US"/>
              </w:rPr>
              <w:drawing>
                <wp:inline distT="0" distB="0" distL="0" distR="0" wp14:anchorId="37EF76A6" wp14:editId="78A79465">
                  <wp:extent cx="913101" cy="215860"/>
                  <wp:effectExtent l="0" t="0" r="1905" b="0"/>
                  <wp:docPr id="1002" name="Kép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13101" cy="2158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260" w:type="dxa"/>
            <w:vAlign w:val="center"/>
          </w:tcPr>
          <w:p w14:paraId="6B616EC1" w14:textId="77777777" w:rsidR="009D2BEF" w:rsidRPr="009D2BEF" w:rsidRDefault="009D2BEF" w:rsidP="00035490">
            <w:pPr>
              <w:pStyle w:val="Body"/>
              <w:spacing w:after="0"/>
              <w:jc w:val="center"/>
              <w:rPr>
                <w:rFonts w:ascii="Arial" w:hAnsi="Arial" w:cs="Arial"/>
                <w:lang w:val="hu-HU"/>
              </w:rPr>
            </w:pPr>
            <w:r w:rsidRPr="005961EF">
              <w:rPr>
                <w:noProof/>
                <w:sz w:val="22"/>
                <w:szCs w:val="22"/>
                <w:lang w:eastAsia="en-US"/>
              </w:rPr>
              <w:drawing>
                <wp:inline distT="0" distB="0" distL="0" distR="0" wp14:anchorId="4FF4DB94" wp14:editId="7F98A463">
                  <wp:extent cx="1181100" cy="390525"/>
                  <wp:effectExtent l="0" t="0" r="0" b="9525"/>
                  <wp:docPr id="1003" name="officeArt object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officeArt object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81100" cy="3905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260" w:type="dxa"/>
            <w:vAlign w:val="center"/>
          </w:tcPr>
          <w:p w14:paraId="13E2D6B4" w14:textId="77777777" w:rsidR="009D2BEF" w:rsidRPr="009D2BEF" w:rsidRDefault="009D2BEF" w:rsidP="00035490">
            <w:pPr>
              <w:pStyle w:val="FreeForm"/>
              <w:jc w:val="center"/>
              <w:rPr>
                <w:rFonts w:ascii="Arial" w:hAnsi="Arial" w:cs="Arial"/>
              </w:rPr>
            </w:pPr>
            <w:r w:rsidRPr="005961EF">
              <w:rPr>
                <w:noProof/>
                <w:sz w:val="28"/>
                <w:szCs w:val="28"/>
                <w:lang w:val="en-US" w:eastAsia="en-US"/>
              </w:rPr>
              <w:drawing>
                <wp:inline distT="0" distB="0" distL="0" distR="0" wp14:anchorId="1DE77230" wp14:editId="5314579B">
                  <wp:extent cx="1076325" cy="352425"/>
                  <wp:effectExtent l="0" t="0" r="9525" b="9525"/>
                  <wp:docPr id="1004" name="officeArt object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officeArt object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76325" cy="3524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57BF8" w14:paraId="1440954B" w14:textId="77777777" w:rsidTr="007B5E6B">
        <w:trPr>
          <w:trHeight w:val="611"/>
        </w:trPr>
        <w:tc>
          <w:tcPr>
            <w:tcW w:w="3259" w:type="dxa"/>
          </w:tcPr>
          <w:p w14:paraId="1EDAEE6C" w14:textId="77777777" w:rsidR="00C57BF8" w:rsidRPr="009D2BEF" w:rsidRDefault="00A37BDB" w:rsidP="009D2BEF">
            <w:pPr>
              <w:pStyle w:val="FreeForm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Faragó</w:t>
            </w:r>
            <w:r w:rsidR="00EE0263">
              <w:rPr>
                <w:rFonts w:ascii="Arial" w:hAnsi="Arial" w:cs="Arial"/>
              </w:rPr>
              <w:t xml:space="preserve"> Tamás</w:t>
            </w:r>
          </w:p>
          <w:p w14:paraId="4FF95FC1" w14:textId="77777777" w:rsidR="00C57BF8" w:rsidRPr="001A7DA8" w:rsidRDefault="00A37BDB" w:rsidP="00035490">
            <w:pPr>
              <w:spacing w:after="200"/>
              <w:jc w:val="center"/>
              <w:rPr>
                <w:i/>
                <w:szCs w:val="20"/>
              </w:rPr>
            </w:pPr>
            <w:r>
              <w:rPr>
                <w:rFonts w:cs="Arial"/>
                <w:i/>
                <w:szCs w:val="20"/>
              </w:rPr>
              <w:t>Okl. építőmérnök</w:t>
            </w:r>
          </w:p>
        </w:tc>
        <w:tc>
          <w:tcPr>
            <w:tcW w:w="3260" w:type="dxa"/>
          </w:tcPr>
          <w:p w14:paraId="2CDB5205" w14:textId="77777777" w:rsidR="00C57BF8" w:rsidRPr="00DC6173" w:rsidRDefault="00EE0263" w:rsidP="00DC6173">
            <w:pPr>
              <w:pStyle w:val="FreeForm"/>
              <w:jc w:val="center"/>
              <w:rPr>
                <w:rFonts w:ascii="Arial" w:hAnsi="Arial" w:cs="Arial"/>
              </w:rPr>
            </w:pPr>
            <w:r w:rsidRPr="00DC6173">
              <w:rPr>
                <w:rFonts w:ascii="Arial" w:hAnsi="Arial" w:cs="Arial"/>
              </w:rPr>
              <w:t>Karner Balázs</w:t>
            </w:r>
          </w:p>
          <w:p w14:paraId="74E65AA9" w14:textId="77777777" w:rsidR="00DC6173" w:rsidRPr="00DC6173" w:rsidRDefault="00C57BF8" w:rsidP="00DC6173">
            <w:pPr>
              <w:pStyle w:val="FreeForm"/>
              <w:jc w:val="center"/>
              <w:rPr>
                <w:i/>
              </w:rPr>
            </w:pPr>
            <w:r w:rsidRPr="00DC6173">
              <w:rPr>
                <w:rFonts w:ascii="Arial" w:hAnsi="Arial" w:cs="Arial"/>
                <w:i/>
              </w:rPr>
              <w:t>Geomonitoring üzletágvezető</w:t>
            </w:r>
            <w:r w:rsidR="00DC6173" w:rsidRPr="00DC6173">
              <w:rPr>
                <w:rFonts w:ascii="Arial" w:hAnsi="Arial" w:cs="Arial"/>
                <w:i/>
              </w:rPr>
              <w:br/>
              <w:t>Geotechnikai tervező</w:t>
            </w:r>
            <w:r w:rsidR="00DC6173" w:rsidRPr="00DC6173">
              <w:rPr>
                <w:rFonts w:ascii="Arial" w:hAnsi="Arial" w:cs="Arial"/>
                <w:i/>
              </w:rPr>
              <w:br/>
              <w:t>MMK: 13-12983</w:t>
            </w:r>
          </w:p>
        </w:tc>
        <w:tc>
          <w:tcPr>
            <w:tcW w:w="3260" w:type="dxa"/>
          </w:tcPr>
          <w:p w14:paraId="44310539" w14:textId="77777777" w:rsidR="00C57BF8" w:rsidRPr="009D2BEF" w:rsidRDefault="00C57BF8" w:rsidP="009D2BEF">
            <w:pPr>
              <w:pStyle w:val="FreeForm"/>
              <w:jc w:val="center"/>
              <w:rPr>
                <w:rFonts w:ascii="Arial" w:hAnsi="Arial" w:cs="Arial"/>
              </w:rPr>
            </w:pPr>
            <w:r w:rsidRPr="009D2BEF">
              <w:rPr>
                <w:rFonts w:ascii="Arial" w:hAnsi="Arial" w:cs="Arial"/>
              </w:rPr>
              <w:t>Dr</w:t>
            </w:r>
            <w:r w:rsidR="00EE0263">
              <w:rPr>
                <w:rFonts w:ascii="Arial" w:hAnsi="Arial" w:cs="Arial"/>
              </w:rPr>
              <w:t>. Pusztai József</w:t>
            </w:r>
          </w:p>
          <w:p w14:paraId="27A2310D" w14:textId="77777777" w:rsidR="00C57BF8" w:rsidRPr="00DC6173" w:rsidRDefault="00C57BF8" w:rsidP="00DC6173">
            <w:pPr>
              <w:pStyle w:val="FreeForm"/>
              <w:jc w:val="center"/>
              <w:rPr>
                <w:rFonts w:ascii="Arial" w:hAnsi="Arial" w:cs="Arial"/>
                <w:i/>
              </w:rPr>
            </w:pPr>
            <w:r w:rsidRPr="00DC6173">
              <w:rPr>
                <w:rFonts w:ascii="Arial" w:hAnsi="Arial" w:cs="Arial"/>
                <w:i/>
              </w:rPr>
              <w:t>Ügyvezető</w:t>
            </w:r>
            <w:r w:rsidR="00DC6173">
              <w:rPr>
                <w:rFonts w:ascii="Arial" w:hAnsi="Arial" w:cs="Arial"/>
                <w:i/>
              </w:rPr>
              <w:br/>
            </w:r>
            <w:r w:rsidR="00DC6173" w:rsidRPr="00DC6173">
              <w:rPr>
                <w:rFonts w:ascii="Arial" w:hAnsi="Arial" w:cs="Arial"/>
                <w:i/>
              </w:rPr>
              <w:t>Geotechnikai tervező, tervellenőr</w:t>
            </w:r>
            <w:r w:rsidR="00DC6173" w:rsidRPr="00DC6173">
              <w:rPr>
                <w:rFonts w:ascii="Arial" w:hAnsi="Arial" w:cs="Arial"/>
                <w:i/>
              </w:rPr>
              <w:br/>
              <w:t>MMK: 01-5189</w:t>
            </w:r>
          </w:p>
        </w:tc>
      </w:tr>
    </w:tbl>
    <w:p w14:paraId="0CAC225C" w14:textId="77777777" w:rsidR="00023594" w:rsidRDefault="00023594" w:rsidP="00DC6173">
      <w:pPr>
        <w:spacing w:after="200"/>
        <w:rPr>
          <w:rFonts w:cs="Arial"/>
        </w:rPr>
      </w:pPr>
    </w:p>
    <w:p w14:paraId="42AEDB2B" w14:textId="77777777" w:rsidR="00023594" w:rsidRDefault="00023594">
      <w:pPr>
        <w:spacing w:line="240" w:lineRule="auto"/>
        <w:jc w:val="left"/>
        <w:rPr>
          <w:rFonts w:cs="Arial"/>
        </w:rPr>
      </w:pPr>
      <w:r>
        <w:rPr>
          <w:rFonts w:cs="Arial"/>
        </w:rPr>
        <w:br w:type="page"/>
      </w:r>
    </w:p>
    <w:p w14:paraId="491ADFDB" w14:textId="77777777" w:rsidR="00DC6173" w:rsidRDefault="00DC6173" w:rsidP="00DC6173">
      <w:pPr>
        <w:spacing w:after="200"/>
        <w:rPr>
          <w:rFonts w:cs="Arial"/>
        </w:rPr>
      </w:pPr>
    </w:p>
    <w:sdt>
      <w:sdtPr>
        <w:rPr>
          <w:rFonts w:eastAsia="Times New Roman" w:cs="Times New Roman"/>
          <w:b w:val="0"/>
          <w:bCs w:val="0"/>
          <w:sz w:val="20"/>
          <w:szCs w:val="24"/>
        </w:rPr>
        <w:id w:val="-1247794185"/>
        <w:docPartObj>
          <w:docPartGallery w:val="Table of Contents"/>
          <w:docPartUnique/>
        </w:docPartObj>
      </w:sdtPr>
      <w:sdtEndPr/>
      <w:sdtContent>
        <w:p w14:paraId="270AA93B" w14:textId="77777777" w:rsidR="00C8676F" w:rsidRDefault="00C8676F" w:rsidP="00C8676F">
          <w:pPr>
            <w:pStyle w:val="TOCHeading"/>
            <w:jc w:val="center"/>
            <w:rPr>
              <w:rFonts w:cs="Arial"/>
            </w:rPr>
          </w:pPr>
          <w:r w:rsidRPr="00C8676F">
            <w:rPr>
              <w:rFonts w:cs="Arial"/>
            </w:rPr>
            <w:t>T</w:t>
          </w:r>
          <w:r>
            <w:rPr>
              <w:rFonts w:cs="Arial"/>
            </w:rPr>
            <w:t>ARTALOMJEGYZÉK</w:t>
          </w:r>
        </w:p>
        <w:p w14:paraId="5F0AF9A6" w14:textId="77777777" w:rsidR="00C8676F" w:rsidRPr="00C8676F" w:rsidRDefault="00C8676F" w:rsidP="00C8676F"/>
        <w:p w14:paraId="43183E81" w14:textId="2299D695" w:rsidR="009E4BB9" w:rsidRDefault="00C8676F">
          <w:pPr>
            <w:pStyle w:val="TOC1"/>
            <w:tabs>
              <w:tab w:val="left" w:pos="440"/>
              <w:tab w:val="right" w:leader="dot" w:pos="9629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484032790" w:history="1">
            <w:r w:rsidR="009E4BB9" w:rsidRPr="00D91E88">
              <w:rPr>
                <w:rStyle w:val="Hyperlink"/>
                <w:noProof/>
              </w:rPr>
              <w:t>1.</w:t>
            </w:r>
            <w:r w:rsidR="009E4BB9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9E4BB9" w:rsidRPr="00D91E88">
              <w:rPr>
                <w:rStyle w:val="Hyperlink"/>
                <w:noProof/>
              </w:rPr>
              <w:t>MEGBÍZÁS TÁRGYA</w:t>
            </w:r>
            <w:r w:rsidR="009E4BB9">
              <w:rPr>
                <w:noProof/>
                <w:webHidden/>
              </w:rPr>
              <w:tab/>
            </w:r>
            <w:r w:rsidR="009E4BB9">
              <w:rPr>
                <w:noProof/>
                <w:webHidden/>
              </w:rPr>
              <w:fldChar w:fldCharType="begin"/>
            </w:r>
            <w:r w:rsidR="009E4BB9">
              <w:rPr>
                <w:noProof/>
                <w:webHidden/>
              </w:rPr>
              <w:instrText xml:space="preserve"> PAGEREF _Toc484032790 \h </w:instrText>
            </w:r>
            <w:r w:rsidR="009E4BB9">
              <w:rPr>
                <w:noProof/>
                <w:webHidden/>
              </w:rPr>
            </w:r>
            <w:r w:rsidR="009E4BB9">
              <w:rPr>
                <w:noProof/>
                <w:webHidden/>
              </w:rPr>
              <w:fldChar w:fldCharType="separate"/>
            </w:r>
            <w:r w:rsidR="00BA39F2">
              <w:rPr>
                <w:noProof/>
                <w:webHidden/>
              </w:rPr>
              <w:t>3</w:t>
            </w:r>
            <w:r w:rsidR="009E4BB9">
              <w:rPr>
                <w:noProof/>
                <w:webHidden/>
              </w:rPr>
              <w:fldChar w:fldCharType="end"/>
            </w:r>
          </w:hyperlink>
        </w:p>
        <w:p w14:paraId="1422B59B" w14:textId="7D7C00AF" w:rsidR="009E4BB9" w:rsidRDefault="00CA61C0">
          <w:pPr>
            <w:pStyle w:val="TOC1"/>
            <w:tabs>
              <w:tab w:val="left" w:pos="440"/>
              <w:tab w:val="right" w:leader="dot" w:pos="9629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484032791" w:history="1">
            <w:r w:rsidR="009E4BB9" w:rsidRPr="00D91E88">
              <w:rPr>
                <w:rStyle w:val="Hyperlink"/>
                <w:noProof/>
              </w:rPr>
              <w:t>2.</w:t>
            </w:r>
            <w:r w:rsidR="009E4BB9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9E4BB9" w:rsidRPr="00D91E88">
              <w:rPr>
                <w:rStyle w:val="Hyperlink"/>
                <w:noProof/>
              </w:rPr>
              <w:t>VIZSGÁLAT MÓDJA</w:t>
            </w:r>
            <w:r w:rsidR="009E4BB9">
              <w:rPr>
                <w:noProof/>
                <w:webHidden/>
              </w:rPr>
              <w:tab/>
            </w:r>
            <w:r w:rsidR="009E4BB9">
              <w:rPr>
                <w:noProof/>
                <w:webHidden/>
              </w:rPr>
              <w:fldChar w:fldCharType="begin"/>
            </w:r>
            <w:r w:rsidR="009E4BB9">
              <w:rPr>
                <w:noProof/>
                <w:webHidden/>
              </w:rPr>
              <w:instrText xml:space="preserve"> PAGEREF _Toc484032791 \h </w:instrText>
            </w:r>
            <w:r w:rsidR="009E4BB9">
              <w:rPr>
                <w:noProof/>
                <w:webHidden/>
              </w:rPr>
            </w:r>
            <w:r w:rsidR="009E4BB9">
              <w:rPr>
                <w:noProof/>
                <w:webHidden/>
              </w:rPr>
              <w:fldChar w:fldCharType="separate"/>
            </w:r>
            <w:r w:rsidR="00BA39F2">
              <w:rPr>
                <w:noProof/>
                <w:webHidden/>
              </w:rPr>
              <w:t>3</w:t>
            </w:r>
            <w:r w:rsidR="009E4BB9">
              <w:rPr>
                <w:noProof/>
                <w:webHidden/>
              </w:rPr>
              <w:fldChar w:fldCharType="end"/>
            </w:r>
          </w:hyperlink>
        </w:p>
        <w:p w14:paraId="129DAD83" w14:textId="5A4E1ADE" w:rsidR="009E4BB9" w:rsidRDefault="00CA61C0">
          <w:pPr>
            <w:pStyle w:val="TOC1"/>
            <w:tabs>
              <w:tab w:val="left" w:pos="440"/>
              <w:tab w:val="right" w:leader="dot" w:pos="9629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484032792" w:history="1">
            <w:r w:rsidR="009E4BB9" w:rsidRPr="00D91E88">
              <w:rPr>
                <w:rStyle w:val="Hyperlink"/>
                <w:noProof/>
              </w:rPr>
              <w:t>3.</w:t>
            </w:r>
            <w:r w:rsidR="009E4BB9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9E4BB9" w:rsidRPr="00D91E88">
              <w:rPr>
                <w:rStyle w:val="Hyperlink"/>
                <w:noProof/>
              </w:rPr>
              <w:t>CÖLÖP ADATAI</w:t>
            </w:r>
            <w:r w:rsidR="009E4BB9">
              <w:rPr>
                <w:noProof/>
                <w:webHidden/>
              </w:rPr>
              <w:tab/>
            </w:r>
            <w:r w:rsidR="009E4BB9">
              <w:rPr>
                <w:noProof/>
                <w:webHidden/>
              </w:rPr>
              <w:fldChar w:fldCharType="begin"/>
            </w:r>
            <w:r w:rsidR="009E4BB9">
              <w:rPr>
                <w:noProof/>
                <w:webHidden/>
              </w:rPr>
              <w:instrText xml:space="preserve"> PAGEREF _Toc484032792 \h </w:instrText>
            </w:r>
            <w:r w:rsidR="009E4BB9">
              <w:rPr>
                <w:noProof/>
                <w:webHidden/>
              </w:rPr>
            </w:r>
            <w:r w:rsidR="009E4BB9">
              <w:rPr>
                <w:noProof/>
                <w:webHidden/>
              </w:rPr>
              <w:fldChar w:fldCharType="separate"/>
            </w:r>
            <w:r w:rsidR="00BA39F2">
              <w:rPr>
                <w:noProof/>
                <w:webHidden/>
              </w:rPr>
              <w:t>3</w:t>
            </w:r>
            <w:r w:rsidR="009E4BB9">
              <w:rPr>
                <w:noProof/>
                <w:webHidden/>
              </w:rPr>
              <w:fldChar w:fldCharType="end"/>
            </w:r>
          </w:hyperlink>
        </w:p>
        <w:p w14:paraId="461648E4" w14:textId="4C14E359" w:rsidR="009E4BB9" w:rsidRDefault="00CA61C0">
          <w:pPr>
            <w:pStyle w:val="TOC1"/>
            <w:tabs>
              <w:tab w:val="left" w:pos="440"/>
              <w:tab w:val="right" w:leader="dot" w:pos="9629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484032793" w:history="1">
            <w:r w:rsidR="009E4BB9" w:rsidRPr="00D91E88">
              <w:rPr>
                <w:rStyle w:val="Hyperlink"/>
                <w:noProof/>
              </w:rPr>
              <w:t>4.</w:t>
            </w:r>
            <w:r w:rsidR="009E4BB9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9E4BB9" w:rsidRPr="00D91E88">
              <w:rPr>
                <w:rStyle w:val="Hyperlink"/>
                <w:noProof/>
              </w:rPr>
              <w:t>MÉRÉSI EREDMÉNYEK ÉRTÉKELÉSE</w:t>
            </w:r>
            <w:r w:rsidR="009E4BB9">
              <w:rPr>
                <w:noProof/>
                <w:webHidden/>
              </w:rPr>
              <w:tab/>
            </w:r>
            <w:r w:rsidR="009E4BB9">
              <w:rPr>
                <w:noProof/>
                <w:webHidden/>
              </w:rPr>
              <w:fldChar w:fldCharType="begin"/>
            </w:r>
            <w:r w:rsidR="009E4BB9">
              <w:rPr>
                <w:noProof/>
                <w:webHidden/>
              </w:rPr>
              <w:instrText xml:space="preserve"> PAGEREF _Toc484032793 \h </w:instrText>
            </w:r>
            <w:r w:rsidR="009E4BB9">
              <w:rPr>
                <w:noProof/>
                <w:webHidden/>
              </w:rPr>
            </w:r>
            <w:r w:rsidR="009E4BB9">
              <w:rPr>
                <w:noProof/>
                <w:webHidden/>
              </w:rPr>
              <w:fldChar w:fldCharType="separate"/>
            </w:r>
            <w:r w:rsidR="00BA39F2">
              <w:rPr>
                <w:noProof/>
                <w:webHidden/>
              </w:rPr>
              <w:t>3</w:t>
            </w:r>
            <w:r w:rsidR="009E4BB9">
              <w:rPr>
                <w:noProof/>
                <w:webHidden/>
              </w:rPr>
              <w:fldChar w:fldCharType="end"/>
            </w:r>
          </w:hyperlink>
        </w:p>
        <w:p w14:paraId="5FF7258C" w14:textId="77777777" w:rsidR="00C8676F" w:rsidRDefault="00C8676F">
          <w:r>
            <w:rPr>
              <w:b/>
              <w:bCs/>
            </w:rPr>
            <w:fldChar w:fldCharType="end"/>
          </w:r>
        </w:p>
      </w:sdtContent>
    </w:sdt>
    <w:p w14:paraId="27685A15" w14:textId="77777777" w:rsidR="00411EBD" w:rsidRDefault="00411EBD" w:rsidP="00411EBD">
      <w:pPr>
        <w:rPr>
          <w:rFonts w:cs="Arial"/>
        </w:rPr>
      </w:pPr>
    </w:p>
    <w:p w14:paraId="69549285" w14:textId="77777777" w:rsidR="00411EBD" w:rsidRPr="00AC2BA6" w:rsidRDefault="00411EBD" w:rsidP="00AC2007">
      <w:pPr>
        <w:spacing w:before="120" w:after="120"/>
        <w:rPr>
          <w:rFonts w:cs="Arial"/>
          <w:b/>
        </w:rPr>
      </w:pPr>
      <w:r w:rsidRPr="00AC2BA6">
        <w:rPr>
          <w:rFonts w:cs="Arial"/>
          <w:b/>
        </w:rPr>
        <w:t>MELLÉKLETEK:</w:t>
      </w:r>
    </w:p>
    <w:p w14:paraId="6C85EFAD" w14:textId="77777777" w:rsidR="00411EBD" w:rsidRDefault="00AC2007" w:rsidP="00AC2007">
      <w:pPr>
        <w:ind w:firstLine="720"/>
        <w:rPr>
          <w:rFonts w:cs="Arial"/>
        </w:rPr>
      </w:pPr>
      <w:r>
        <w:rPr>
          <w:rFonts w:cs="Arial"/>
        </w:rPr>
        <w:t>1. Melléklet: H</w:t>
      </w:r>
      <w:r w:rsidR="00411EBD" w:rsidRPr="00411EBD">
        <w:rPr>
          <w:rFonts w:cs="Arial"/>
        </w:rPr>
        <w:t>elyszíni mérési jegyzőkönyvek</w:t>
      </w:r>
    </w:p>
    <w:p w14:paraId="6948A73F" w14:textId="77777777" w:rsidR="00AC2BA6" w:rsidRDefault="00AC2BA6" w:rsidP="00AC2007">
      <w:pPr>
        <w:spacing w:before="120" w:after="120"/>
        <w:rPr>
          <w:rFonts w:cs="Arial"/>
          <w:b/>
        </w:rPr>
      </w:pPr>
    </w:p>
    <w:p w14:paraId="23450F34" w14:textId="77777777" w:rsidR="00411EBD" w:rsidRPr="00AC2BA6" w:rsidRDefault="00411EBD" w:rsidP="00AC2007">
      <w:pPr>
        <w:spacing w:before="120" w:after="120"/>
        <w:rPr>
          <w:rFonts w:cs="Arial"/>
          <w:b/>
        </w:rPr>
      </w:pPr>
      <w:r w:rsidRPr="00AC2BA6">
        <w:rPr>
          <w:rFonts w:cs="Arial"/>
          <w:b/>
        </w:rPr>
        <w:t>OLDALAK:</w:t>
      </w:r>
    </w:p>
    <w:p w14:paraId="2B650646" w14:textId="132DEFFA" w:rsidR="00411EBD" w:rsidRPr="00411EBD" w:rsidRDefault="00413796" w:rsidP="00AC2007">
      <w:pPr>
        <w:pStyle w:val="ListParagraph"/>
        <w:numPr>
          <w:ilvl w:val="0"/>
          <w:numId w:val="17"/>
        </w:numPr>
        <w:spacing w:before="120" w:after="120" w:line="360" w:lineRule="auto"/>
        <w:rPr>
          <w:rFonts w:cs="Arial"/>
        </w:rPr>
      </w:pPr>
      <w:r>
        <w:rPr>
          <w:rFonts w:cs="Arial"/>
        </w:rPr>
        <w:t xml:space="preserve">Szakvélemény: </w:t>
      </w:r>
      <w:r w:rsidR="00A13222">
        <w:rPr>
          <w:rFonts w:cs="Arial"/>
        </w:rPr>
        <w:t xml:space="preserve">6</w:t>
      </w:r>
      <w:r w:rsidR="00757ED6">
        <w:rPr>
          <w:rFonts w:cs="Arial"/>
        </w:rPr>
        <w:t xml:space="preserve"> </w:t>
      </w:r>
      <w:r w:rsidR="00411EBD" w:rsidRPr="00411EBD">
        <w:rPr>
          <w:rFonts w:cs="Arial"/>
        </w:rPr>
        <w:t xml:space="preserve">oldal</w:t>
      </w:r>
    </w:p>
    <w:p w14:paraId="5DAE70BD" w14:textId="0A497E59" w:rsidR="009F165A" w:rsidRPr="002F3E3E" w:rsidRDefault="00411EBD" w:rsidP="00A13222">
      <w:pPr>
        <w:pStyle w:val="ListParagraph"/>
        <w:numPr>
          <w:ilvl w:val="0"/>
          <w:numId w:val="17"/>
        </w:numPr>
        <w:spacing w:before="120" w:after="120" w:line="360" w:lineRule="auto"/>
        <w:rPr>
          <w:rFonts w:cs="Arial"/>
        </w:rPr>
      </w:pPr>
      <w:r w:rsidRPr="00411EBD">
        <w:rPr>
          <w:rFonts w:cs="Arial"/>
        </w:rPr>
        <w:t xml:space="preserve">Mellékletek: </w:t>
      </w:r>
      <w:r w:rsidR="00A13222">
        <w:rPr>
          <w:rFonts w:cs="Arial"/>
        </w:rPr>
        <w:t xml:space="preserve">20 </w:t>
      </w:r>
      <w:r w:rsidRPr="002F3E3E">
        <w:rPr>
          <w:rFonts w:cs="Arial"/>
        </w:rPr>
        <w:t>oldal</w:t>
      </w:r>
    </w:p>
    <w:p w14:paraId="0827DD2D" w14:textId="77777777" w:rsidR="00C8676F" w:rsidRDefault="00C8676F">
      <w:pPr>
        <w:rPr>
          <w:rFonts w:cs="Arial"/>
        </w:rPr>
      </w:pPr>
      <w:r>
        <w:rPr>
          <w:rFonts w:cs="Arial"/>
        </w:rPr>
        <w:br w:type="page"/>
      </w:r>
    </w:p>
    <w:p w14:paraId="7C5CCB01" w14:textId="77777777" w:rsidR="00DC6173" w:rsidRDefault="00411EBD" w:rsidP="00F77672">
      <w:pPr>
        <w:pStyle w:val="Heading1"/>
        <w:numPr>
          <w:ilvl w:val="0"/>
          <w:numId w:val="2"/>
        </w:numPr>
        <w:ind w:left="357" w:hanging="357"/>
      </w:pPr>
      <w:bookmarkStart w:id="1" w:name="_Toc484032790"/>
      <w:r>
        <w:lastRenderedPageBreak/>
        <w:t>MEGBÍZÁS TÁRGYA</w:t>
      </w:r>
      <w:bookmarkEnd w:id="1"/>
    </w:p>
    <w:p w14:paraId="0EE4E665" w14:textId="77777777" w:rsidR="007B5E6B" w:rsidRPr="007B5E6B" w:rsidRDefault="007B5E6B" w:rsidP="00157B23">
      <w:pPr>
        <w:spacing w:after="120"/>
        <w:rPr>
          <w:rFonts w:cs="Arial"/>
        </w:rPr>
      </w:pPr>
      <w:r w:rsidRPr="007B5E6B">
        <w:rPr>
          <w:rFonts w:cs="Arial"/>
        </w:rPr>
        <w:t xml:space="preserve">A </w:t>
      </w:r>
      <w:r w:rsidR="00411EBD">
        <w:rPr>
          <w:rFonts w:cs="Arial"/>
        </w:rPr>
        <w:t>HBM</w:t>
      </w:r>
      <w:r w:rsidRPr="007B5E6B">
        <w:rPr>
          <w:rFonts w:cs="Arial"/>
        </w:rPr>
        <w:t xml:space="preserve"> Kft. </w:t>
      </w:r>
      <w:r w:rsidR="00411EBD" w:rsidRPr="00751D29">
        <w:rPr>
          <w:rFonts w:cs="Arial"/>
        </w:rPr>
        <w:t xml:space="preserve">(1133 Budapest, </w:t>
      </w:r>
      <w:r w:rsidR="00023594" w:rsidRPr="00751D29">
        <w:rPr>
          <w:rFonts w:cs="Arial"/>
        </w:rPr>
        <w:t>Váci út 80</w:t>
      </w:r>
      <w:r w:rsidR="00411EBD" w:rsidRPr="00751D29">
        <w:rPr>
          <w:rFonts w:cs="Arial"/>
        </w:rPr>
        <w:t>. továbbiakban, mint Megbízó)</w:t>
      </w:r>
      <w:r w:rsidR="00157B23" w:rsidRPr="00751D29">
        <w:rPr>
          <w:rFonts w:cs="Arial"/>
        </w:rPr>
        <w:t xml:space="preserve"> </w:t>
      </w:r>
      <w:r w:rsidR="00157B23">
        <w:rPr>
          <w:rFonts w:cs="Arial"/>
        </w:rPr>
        <w:t xml:space="preserve">megbízta a FUGRO Consult Kft.-t </w:t>
      </w:r>
      <w:r w:rsidR="00157B23" w:rsidRPr="00157B23">
        <w:rPr>
          <w:rFonts w:cs="Arial"/>
        </w:rPr>
        <w:t xml:space="preserve">(1115 Budapest, Kelenföldi út 2, továbbiakban, mint Vállalkozó), hogy végezze el a címben említett </w:t>
      </w:r>
      <w:r w:rsidR="00351D98">
        <w:rPr>
          <w:rFonts w:cs="Arial"/>
        </w:rPr>
        <w:t>cölöpö</w:t>
      </w:r>
      <w:r w:rsidR="00157B23" w:rsidRPr="00157B23">
        <w:rPr>
          <w:rFonts w:cs="Arial"/>
        </w:rPr>
        <w:t>k szonikus integritásvizsgálatát.</w:t>
      </w:r>
    </w:p>
    <w:p w14:paraId="7E675C12" w14:textId="77777777" w:rsidR="007B5E6B" w:rsidRPr="007B5E6B" w:rsidRDefault="00157B23" w:rsidP="00157B23">
      <w:pPr>
        <w:spacing w:after="120"/>
        <w:rPr>
          <w:rFonts w:cs="Arial"/>
        </w:rPr>
      </w:pPr>
      <w:r w:rsidRPr="00157B23">
        <w:rPr>
          <w:rFonts w:cs="Arial"/>
        </w:rPr>
        <w:t>Megbízóval kötött megállapodás alapján Vállalkozó a következőket vállalta</w:t>
      </w:r>
      <w:r w:rsidR="007B5E6B" w:rsidRPr="007B5E6B">
        <w:rPr>
          <w:rFonts w:cs="Arial"/>
        </w:rPr>
        <w:t>:</w:t>
      </w:r>
    </w:p>
    <w:p w14:paraId="5E442542" w14:textId="77777777" w:rsidR="007B5E6B" w:rsidRDefault="00157B23" w:rsidP="00157B23">
      <w:pPr>
        <w:pStyle w:val="ListParagraph"/>
        <w:numPr>
          <w:ilvl w:val="0"/>
          <w:numId w:val="17"/>
        </w:numPr>
        <w:spacing w:before="120" w:after="120" w:line="360" w:lineRule="auto"/>
        <w:rPr>
          <w:rFonts w:cs="Arial"/>
        </w:rPr>
      </w:pPr>
      <w:r w:rsidRPr="00157B23">
        <w:rPr>
          <w:rFonts w:cs="Arial"/>
        </w:rPr>
        <w:t>Elvégzi a vizsgálandó cölöpök helyszíni szonikus integritásvizsgálatát</w:t>
      </w:r>
      <w:r w:rsidR="002E283F">
        <w:rPr>
          <w:rFonts w:cs="Arial"/>
        </w:rPr>
        <w:t>;</w:t>
      </w:r>
    </w:p>
    <w:p w14:paraId="77564597" w14:textId="77777777" w:rsidR="007B5E6B" w:rsidRPr="00132B65" w:rsidRDefault="00157B23" w:rsidP="00157B23">
      <w:pPr>
        <w:pStyle w:val="ListParagraph"/>
        <w:numPr>
          <w:ilvl w:val="0"/>
          <w:numId w:val="17"/>
        </w:numPr>
        <w:spacing w:before="120" w:after="120" w:line="360" w:lineRule="auto"/>
        <w:rPr>
          <w:rFonts w:cs="Arial"/>
        </w:rPr>
      </w:pPr>
      <w:r w:rsidRPr="00157B23">
        <w:rPr>
          <w:rFonts w:cs="Arial"/>
        </w:rPr>
        <w:t>Összefoglaló értékelést készít vizsgálatainak eredményeiről</w:t>
      </w:r>
      <w:r w:rsidR="002E283F">
        <w:rPr>
          <w:rFonts w:cs="Arial"/>
        </w:rPr>
        <w:t>.</w:t>
      </w:r>
    </w:p>
    <w:p w14:paraId="43B8B248" w14:textId="77777777" w:rsidR="007B5E6B" w:rsidRPr="007B5E6B" w:rsidRDefault="00157B23" w:rsidP="00132B65">
      <w:pPr>
        <w:rPr>
          <w:rFonts w:cs="Arial"/>
        </w:rPr>
      </w:pPr>
      <w:r w:rsidRPr="00157B23">
        <w:rPr>
          <w:rFonts w:cs="Arial"/>
        </w:rPr>
        <w:t xml:space="preserve">Tárgyi munkával kapcsolatosan feladatunk a </w:t>
      </w:r>
      <w:r w:rsidR="0098501B">
        <w:rPr>
          <w:rFonts w:cs="Arial"/>
        </w:rPr>
        <w:t>tervezett cölöpök</w:t>
      </w:r>
      <w:r w:rsidRPr="00157B23">
        <w:rPr>
          <w:rFonts w:cs="Arial"/>
        </w:rPr>
        <w:t xml:space="preserve"> ellenőrzése, melynek kapcsán meg kell vizsgálnunk, hogy az elkészített cölöpök folytonosak-e, illetve azok hossza megfelelő-e</w:t>
      </w:r>
      <w:r w:rsidR="007B5E6B" w:rsidRPr="007B5E6B">
        <w:rPr>
          <w:rFonts w:cs="Arial"/>
        </w:rPr>
        <w:t>.</w:t>
      </w:r>
    </w:p>
    <w:p w14:paraId="1F9C5AE3" w14:textId="77777777" w:rsidR="00C8676F" w:rsidRDefault="00157B23" w:rsidP="00F77672">
      <w:pPr>
        <w:pStyle w:val="Heading1"/>
        <w:numPr>
          <w:ilvl w:val="0"/>
          <w:numId w:val="2"/>
        </w:numPr>
        <w:ind w:left="357" w:hanging="357"/>
      </w:pPr>
      <w:bookmarkStart w:id="2" w:name="_Toc484032791"/>
      <w:r>
        <w:t>VIZSGÁLAT MÓDJA</w:t>
      </w:r>
      <w:bookmarkEnd w:id="2"/>
    </w:p>
    <w:p w14:paraId="4C576B10" w14:textId="77777777" w:rsidR="00157B23" w:rsidRPr="00157B23" w:rsidRDefault="00157B23" w:rsidP="00157B23">
      <w:pPr>
        <w:spacing w:after="120"/>
        <w:rPr>
          <w:rFonts w:cs="Arial"/>
        </w:rPr>
      </w:pPr>
      <w:r w:rsidRPr="00157B23">
        <w:rPr>
          <w:rFonts w:cs="Arial"/>
        </w:rPr>
        <w:t>A vizsgálat a Holland székhelyű, TNO – Profound cég által kifejlesztett szonikus integritásvizsgálati (SIT) módszerrel végezzük el.</w:t>
      </w:r>
    </w:p>
    <w:p w14:paraId="50B33248" w14:textId="77777777" w:rsidR="00157B23" w:rsidRPr="00157B23" w:rsidRDefault="00157B23" w:rsidP="00157B23">
      <w:pPr>
        <w:spacing w:after="120"/>
        <w:rPr>
          <w:rFonts w:cs="Arial"/>
        </w:rPr>
      </w:pPr>
      <w:r w:rsidRPr="00157B23">
        <w:rPr>
          <w:rFonts w:cs="Arial"/>
        </w:rPr>
        <w:t>Az integritás vizsgálat során a cölöpfejet kézi kalapáccsal megütjük, mely egy hullámot bocsát lefelé a cölöp hossza mentén. A cölöp folytonossági hiányai, és a cölöpcsúcs visszaveri ezt a hullámot. A kalapácsütés által létrehozott cölöpfej elmozdulást és a hullám visszaverődést egy igen érzékeny gyorsulásérzékelővel érzékeljük, melyet a cölöpfejhez rögzítünk. A gyorsulási jel sebességé van alakítva, mely rögtön a képernyőn látható az idő függvényében. A mérési eredményeket egy speciális ipari számítógépen rögzítjük.</w:t>
      </w:r>
    </w:p>
    <w:p w14:paraId="059CDC76" w14:textId="77777777" w:rsidR="00157B23" w:rsidRPr="00157B23" w:rsidRDefault="00157B23" w:rsidP="00157B23">
      <w:pPr>
        <w:spacing w:after="120"/>
        <w:rPr>
          <w:rFonts w:cs="Arial"/>
        </w:rPr>
      </w:pPr>
      <w:r w:rsidRPr="00157B23">
        <w:rPr>
          <w:rFonts w:cs="Arial"/>
        </w:rPr>
        <w:t>Nagy előnye a korábban alkalmazott izotópos integritásvizsgálattal</w:t>
      </w:r>
      <w:r>
        <w:rPr>
          <w:rFonts w:cs="Arial"/>
        </w:rPr>
        <w:t xml:space="preserve"> szemben, hogy nincs szükség vi</w:t>
      </w:r>
      <w:r w:rsidRPr="00157B23">
        <w:rPr>
          <w:rFonts w:cs="Arial"/>
        </w:rPr>
        <w:t>zsgálócső előzetes beépítésére (mely jelen esetben utólagosan már nem i</w:t>
      </w:r>
      <w:r>
        <w:rPr>
          <w:rFonts w:cs="Arial"/>
        </w:rPr>
        <w:t>s oldható meg), így egyrészt ga</w:t>
      </w:r>
      <w:r w:rsidRPr="00157B23">
        <w:rPr>
          <w:rFonts w:cs="Arial"/>
        </w:rPr>
        <w:t>zdaságosabbá teszi a vizsgálatokat, másrészt ily módon tetszés szerinti alap esetén is lehetséges az el-lenőrzés.</w:t>
      </w:r>
    </w:p>
    <w:p w14:paraId="6DC24859" w14:textId="77777777" w:rsidR="00157B23" w:rsidRDefault="00157B23" w:rsidP="00157B23">
      <w:pPr>
        <w:spacing w:after="120"/>
        <w:rPr>
          <w:rFonts w:cs="Arial"/>
        </w:rPr>
      </w:pPr>
      <w:r w:rsidRPr="00157B23">
        <w:rPr>
          <w:rFonts w:cs="Arial"/>
        </w:rPr>
        <w:t>A helyszíni mérési eredményeket egy speciálisan erre készített szoftverrel (TNOSIT) értékeljük ki.</w:t>
      </w:r>
    </w:p>
    <w:p w14:paraId="515E61FC" w14:textId="77777777" w:rsidR="00C8676F" w:rsidRDefault="00EE2012" w:rsidP="00F77672">
      <w:pPr>
        <w:pStyle w:val="Heading1"/>
        <w:numPr>
          <w:ilvl w:val="0"/>
          <w:numId w:val="2"/>
        </w:numPr>
        <w:ind w:left="357" w:hanging="357"/>
      </w:pPr>
      <w:bookmarkStart w:id="3" w:name="_Toc484032792"/>
      <w:r>
        <w:t>CÖLÖP ADATAI</w:t>
      </w:r>
      <w:bookmarkEnd w:id="3"/>
    </w:p>
    <w:p w14:paraId="2CE1F0DE" w14:textId="77777777" w:rsidR="00157B23" w:rsidRDefault="00447294" w:rsidP="00EE2012">
      <w:pPr>
        <w:spacing w:after="120"/>
      </w:pPr>
      <w:r>
        <w:t>C</w:t>
      </w:r>
      <w:r w:rsidR="00157B23">
        <w:t>ölöp jelölése:</w:t>
      </w:r>
      <w:r w:rsidR="00157B23">
        <w:tab/>
      </w:r>
      <w:r w:rsidR="00EE2012">
        <w:tab/>
      </w:r>
      <w:r w:rsidR="00EE2012">
        <w:tab/>
      </w:r>
      <w:r>
        <w:tab/>
      </w:r>
      <w:r w:rsidR="00157B23">
        <w:t xml:space="preserve">A kivitelező jelölése alapján </w:t>
      </w:r>
    </w:p>
    <w:p w14:paraId="72E232D6" w14:textId="2EAE2E7D" w:rsidR="00035490" w:rsidRDefault="00447294" w:rsidP="00E2786C">
      <w:pPr>
        <w:spacing w:after="120"/>
      </w:pPr>
      <w:r>
        <w:t>C</w:t>
      </w:r>
      <w:r w:rsidR="00157B23">
        <w:t>ölöp típusa:</w:t>
      </w:r>
      <w:r w:rsidR="00157B23">
        <w:tab/>
      </w:r>
      <w:r w:rsidR="00EE2012">
        <w:tab/>
      </w:r>
      <w:r w:rsidR="00EE2012">
        <w:tab/>
      </w:r>
      <w:r>
        <w:tab/>
      </w:r>
      <w:r w:rsidR="00A13222">
        <w:t xml:space="preserve">ScrewSol</w:t>
      </w:r>
    </w:p>
    <w:p w14:paraId="6AC532CD" w14:textId="2DBB435F" w:rsidR="00157B23" w:rsidRDefault="00447294" w:rsidP="00EE2012">
      <w:pPr>
        <w:spacing w:after="120"/>
      </w:pPr>
      <w:r>
        <w:t>C</w:t>
      </w:r>
      <w:r w:rsidR="00157B23">
        <w:t>ölöp névleges átmérője:</w:t>
      </w:r>
      <w:r w:rsidR="00157B23">
        <w:tab/>
      </w:r>
      <w:r w:rsidR="00351D98">
        <w:tab/>
      </w:r>
      <w:r w:rsidR="00A13222">
        <w:t xml:space="preserve">430/600 mm, 530/700 mm</w:t>
      </w:r>
    </w:p>
    <w:p w14:paraId="2A3AD471" w14:textId="75AD97C8" w:rsidR="00157B23" w:rsidRDefault="00157B23" w:rsidP="00EE2012">
      <w:pPr>
        <w:spacing w:after="120"/>
      </w:pPr>
      <w:r>
        <w:t>Mérések ideje:</w:t>
      </w:r>
      <w:r>
        <w:tab/>
      </w:r>
      <w:r w:rsidR="00EE2012">
        <w:tab/>
      </w:r>
      <w:r w:rsidR="00EE2012">
        <w:tab/>
      </w:r>
      <w:r w:rsidR="00351D98">
        <w:tab/>
      </w:r>
      <w:r w:rsidR="00A13222">
        <w:t xml:space="preserve">2022.11.29.</w:t>
      </w:r>
    </w:p>
    <w:p w14:paraId="2DF4B12B" w14:textId="77777777" w:rsidR="00157B23" w:rsidRDefault="00157B23" w:rsidP="00EE2012">
      <w:pPr>
        <w:spacing w:after="120"/>
      </w:pPr>
      <w:r>
        <w:t>A mérések elvégzésének idején, a helyszínen az alábbiakat tapasztaltuk:</w:t>
      </w:r>
    </w:p>
    <w:p w14:paraId="1F3D885A" w14:textId="77777777" w:rsidR="00157B23" w:rsidRPr="00EE2012" w:rsidRDefault="00157B23" w:rsidP="00EE2012">
      <w:pPr>
        <w:pStyle w:val="ListParagraph"/>
        <w:numPr>
          <w:ilvl w:val="0"/>
          <w:numId w:val="17"/>
        </w:numPr>
        <w:spacing w:before="120" w:after="120" w:line="360" w:lineRule="auto"/>
        <w:rPr>
          <w:rFonts w:cs="Arial"/>
        </w:rPr>
      </w:pPr>
      <w:r w:rsidRPr="00EE2012">
        <w:rPr>
          <w:rFonts w:cs="Arial"/>
        </w:rPr>
        <w:t>A megvizsgált cölöpök mindegyike megközelíthető volt;</w:t>
      </w:r>
    </w:p>
    <w:p w14:paraId="14D39EA5" w14:textId="5CEFB6B3" w:rsidR="007C1C91" w:rsidRPr="007F2EA7" w:rsidRDefault="00157B23" w:rsidP="007F2EA7">
      <w:pPr>
        <w:pStyle w:val="ListParagraph"/>
        <w:numPr>
          <w:ilvl w:val="0"/>
          <w:numId w:val="17"/>
        </w:numPr>
        <w:spacing w:before="120" w:after="120" w:line="360" w:lineRule="auto"/>
        <w:rPr>
          <w:rFonts w:cs="Arial"/>
        </w:rPr>
      </w:pPr>
      <w:r w:rsidRPr="00EE2012">
        <w:rPr>
          <w:rFonts w:cs="Arial"/>
        </w:rPr>
        <w:t>A cölöpök felső síkja minden esetben szabad volt (azaz növényzettel nem volt benőtt, illetve talajjal, vízzel nem volt fedett).</w:t>
      </w:r>
      <w:r w:rsidR="005E2A92" w:rsidRPr="005E2A92">
        <w:t xml:space="preserve"> </w:t>
      </w:r>
    </w:p>
    <w:p w14:paraId="47A77108" w14:textId="77777777" w:rsidR="00203C12" w:rsidRDefault="00EE2012" w:rsidP="00F77672">
      <w:pPr>
        <w:pStyle w:val="Heading1"/>
        <w:numPr>
          <w:ilvl w:val="0"/>
          <w:numId w:val="2"/>
        </w:numPr>
        <w:ind w:left="357" w:hanging="357"/>
      </w:pPr>
      <w:bookmarkStart w:id="4" w:name="_Toc484032793"/>
      <w:r>
        <w:t>MÉRÉSI EREDMÉNYEK ÉRTÉKELÉSE</w:t>
      </w:r>
      <w:bookmarkEnd w:id="4"/>
    </w:p>
    <w:p w14:paraId="7DA80A4E" w14:textId="77777777" w:rsidR="00EE2012" w:rsidRPr="00EE2012" w:rsidRDefault="00EE2012" w:rsidP="00EE2012">
      <w:pPr>
        <w:spacing w:after="120"/>
        <w:rPr>
          <w:rFonts w:cs="Arial"/>
        </w:rPr>
      </w:pPr>
      <w:r w:rsidRPr="00EE2012">
        <w:rPr>
          <w:rFonts w:cs="Arial"/>
        </w:rPr>
        <w:t xml:space="preserve">A helyszínen elvégzett szonikus integritásvizsgálatok mérési eredményeit az </w:t>
      </w:r>
      <w:r w:rsidRPr="00DA7B48">
        <w:rPr>
          <w:rFonts w:cs="Arial"/>
          <w:i/>
        </w:rPr>
        <w:t>1. mellékletben</w:t>
      </w:r>
      <w:r w:rsidRPr="00EE2012">
        <w:rPr>
          <w:rFonts w:cs="Arial"/>
        </w:rPr>
        <w:t xml:space="preserve"> közöltük. Itt a következőket adtuk meg:</w:t>
      </w:r>
    </w:p>
    <w:p w14:paraId="32A060B3" w14:textId="77777777" w:rsidR="00DA7B48" w:rsidRDefault="00EE2012" w:rsidP="00EE2012">
      <w:pPr>
        <w:pStyle w:val="ListParagraph"/>
        <w:numPr>
          <w:ilvl w:val="0"/>
          <w:numId w:val="17"/>
        </w:numPr>
        <w:spacing w:before="120" w:after="120" w:line="360" w:lineRule="auto"/>
        <w:rPr>
          <w:rFonts w:cs="Arial"/>
        </w:rPr>
      </w:pPr>
      <w:r w:rsidRPr="00EE2012">
        <w:rPr>
          <w:rFonts w:cs="Arial"/>
        </w:rPr>
        <w:t>A vizsgált cölöpalap integritásvizsgálati mérési eredményének tábláz</w:t>
      </w:r>
      <w:r w:rsidR="00DA7B48">
        <w:rPr>
          <w:rFonts w:cs="Arial"/>
        </w:rPr>
        <w:t>atos összefoglalása. Amelyben szerepel:</w:t>
      </w:r>
    </w:p>
    <w:p w14:paraId="4DAA915D" w14:textId="77777777" w:rsidR="00DA7B48" w:rsidRDefault="00DA7B48" w:rsidP="00DA7B48">
      <w:pPr>
        <w:pStyle w:val="ListParagraph"/>
        <w:numPr>
          <w:ilvl w:val="0"/>
          <w:numId w:val="17"/>
        </w:numPr>
        <w:spacing w:before="120" w:after="120" w:line="360" w:lineRule="auto"/>
        <w:ind w:left="2058" w:hanging="357"/>
        <w:rPr>
          <w:rFonts w:cs="Arial"/>
        </w:rPr>
      </w:pPr>
      <w:r>
        <w:rPr>
          <w:rFonts w:cs="Arial"/>
        </w:rPr>
        <w:t>a cölöp jele (</w:t>
      </w:r>
      <w:r w:rsidRPr="00DA7B48">
        <w:rPr>
          <w:rFonts w:cs="Arial"/>
          <w:i/>
        </w:rPr>
        <w:t>File name</w:t>
      </w:r>
      <w:r>
        <w:rPr>
          <w:rFonts w:cs="Arial"/>
        </w:rPr>
        <w:t>),</w:t>
      </w:r>
    </w:p>
    <w:p w14:paraId="23976A90" w14:textId="77777777" w:rsidR="00DA7B48" w:rsidRDefault="00EE2012" w:rsidP="00DA7B48">
      <w:pPr>
        <w:pStyle w:val="ListParagraph"/>
        <w:numPr>
          <w:ilvl w:val="0"/>
          <w:numId w:val="17"/>
        </w:numPr>
        <w:spacing w:before="120" w:after="120" w:line="360" w:lineRule="auto"/>
        <w:ind w:left="2058" w:hanging="357"/>
        <w:rPr>
          <w:rFonts w:cs="Arial"/>
        </w:rPr>
      </w:pPr>
      <w:r w:rsidRPr="00EE2012">
        <w:rPr>
          <w:rFonts w:cs="Arial"/>
        </w:rPr>
        <w:t>a behatolási sebességet (</w:t>
      </w:r>
      <w:r w:rsidRPr="00DA7B48">
        <w:rPr>
          <w:rFonts w:cs="Arial"/>
          <w:i/>
        </w:rPr>
        <w:t>Impact Velocity</w:t>
      </w:r>
      <w:r w:rsidRPr="00EE2012">
        <w:rPr>
          <w:rFonts w:cs="Arial"/>
        </w:rPr>
        <w:t xml:space="preserve">), </w:t>
      </w:r>
    </w:p>
    <w:p w14:paraId="02DFDE9F" w14:textId="77777777" w:rsidR="00DA7B48" w:rsidRDefault="00EE2012" w:rsidP="00DA7B48">
      <w:pPr>
        <w:pStyle w:val="ListParagraph"/>
        <w:numPr>
          <w:ilvl w:val="0"/>
          <w:numId w:val="17"/>
        </w:numPr>
        <w:spacing w:before="120" w:after="120" w:line="360" w:lineRule="auto"/>
        <w:ind w:left="2058" w:hanging="357"/>
        <w:rPr>
          <w:rFonts w:cs="Arial"/>
        </w:rPr>
      </w:pPr>
      <w:r w:rsidRPr="00EE2012">
        <w:rPr>
          <w:rFonts w:cs="Arial"/>
        </w:rPr>
        <w:lastRenderedPageBreak/>
        <w:t>a hullámterjedés sebességet (</w:t>
      </w:r>
      <w:r w:rsidRPr="00DA7B48">
        <w:rPr>
          <w:rFonts w:cs="Arial"/>
          <w:i/>
        </w:rPr>
        <w:t>Wave Velocity</w:t>
      </w:r>
      <w:r w:rsidRPr="00EE2012">
        <w:rPr>
          <w:rFonts w:cs="Arial"/>
        </w:rPr>
        <w:t xml:space="preserve">), </w:t>
      </w:r>
    </w:p>
    <w:p w14:paraId="616C381A" w14:textId="77777777" w:rsidR="00DA7B48" w:rsidRDefault="00EE2012" w:rsidP="00DA7B48">
      <w:pPr>
        <w:pStyle w:val="ListParagraph"/>
        <w:numPr>
          <w:ilvl w:val="0"/>
          <w:numId w:val="17"/>
        </w:numPr>
        <w:spacing w:before="120" w:after="120" w:line="360" w:lineRule="auto"/>
        <w:ind w:left="2058" w:hanging="357"/>
        <w:rPr>
          <w:rFonts w:cs="Arial"/>
        </w:rPr>
      </w:pPr>
      <w:r w:rsidRPr="00EE2012">
        <w:rPr>
          <w:rFonts w:cs="Arial"/>
        </w:rPr>
        <w:t>a mért cölöp hosszat (</w:t>
      </w:r>
      <w:r w:rsidRPr="00DA7B48">
        <w:rPr>
          <w:rFonts w:cs="Arial"/>
          <w:i/>
        </w:rPr>
        <w:t>Measured Lenght</w:t>
      </w:r>
      <w:r w:rsidRPr="00EE2012">
        <w:rPr>
          <w:rFonts w:cs="Arial"/>
        </w:rPr>
        <w:t xml:space="preserve">), </w:t>
      </w:r>
    </w:p>
    <w:p w14:paraId="0FB11C16" w14:textId="77777777" w:rsidR="00DA7B48" w:rsidRDefault="00EE2012" w:rsidP="00DA7B48">
      <w:pPr>
        <w:pStyle w:val="ListParagraph"/>
        <w:numPr>
          <w:ilvl w:val="0"/>
          <w:numId w:val="17"/>
        </w:numPr>
        <w:spacing w:before="120" w:after="120" w:line="360" w:lineRule="auto"/>
        <w:ind w:left="2058" w:hanging="357"/>
        <w:rPr>
          <w:rFonts w:cs="Arial"/>
        </w:rPr>
      </w:pPr>
      <w:r w:rsidRPr="00EE2012">
        <w:rPr>
          <w:rFonts w:cs="Arial"/>
        </w:rPr>
        <w:t>a nagyítá</w:t>
      </w:r>
      <w:r w:rsidR="00DA7B48">
        <w:rPr>
          <w:rFonts w:cs="Arial"/>
        </w:rPr>
        <w:t>si tényezőt (</w:t>
      </w:r>
      <w:r w:rsidR="00DA7B48" w:rsidRPr="00DA7B48">
        <w:rPr>
          <w:rFonts w:cs="Arial"/>
          <w:i/>
        </w:rPr>
        <w:t>Expand Factor</w:t>
      </w:r>
      <w:r w:rsidR="00DA7B48">
        <w:rPr>
          <w:rFonts w:cs="Arial"/>
        </w:rPr>
        <w:t xml:space="preserve">), </w:t>
      </w:r>
    </w:p>
    <w:p w14:paraId="188F2BEC" w14:textId="77777777" w:rsidR="00EE2012" w:rsidRPr="00EE2012" w:rsidRDefault="00EE2012" w:rsidP="00DA7B48">
      <w:pPr>
        <w:pStyle w:val="ListParagraph"/>
        <w:numPr>
          <w:ilvl w:val="0"/>
          <w:numId w:val="17"/>
        </w:numPr>
        <w:spacing w:before="120" w:after="120" w:line="360" w:lineRule="auto"/>
        <w:ind w:left="2058" w:hanging="357"/>
        <w:rPr>
          <w:rFonts w:cs="Arial"/>
        </w:rPr>
      </w:pPr>
      <w:r w:rsidRPr="00EE2012">
        <w:rPr>
          <w:rFonts w:cs="Arial"/>
        </w:rPr>
        <w:t>a vizsgálat elvégzésének időpontját (</w:t>
      </w:r>
      <w:r w:rsidRPr="00DA7B48">
        <w:rPr>
          <w:rFonts w:cs="Arial"/>
          <w:i/>
        </w:rPr>
        <w:t>Testing Date</w:t>
      </w:r>
      <w:r w:rsidRPr="00EE2012">
        <w:rPr>
          <w:rFonts w:cs="Arial"/>
        </w:rPr>
        <w:t>).</w:t>
      </w:r>
    </w:p>
    <w:p w14:paraId="4794AB7D" w14:textId="77777777" w:rsidR="00EE2012" w:rsidRPr="00EE2012" w:rsidRDefault="00EE2012" w:rsidP="00EE2012">
      <w:pPr>
        <w:pStyle w:val="ListParagraph"/>
        <w:numPr>
          <w:ilvl w:val="0"/>
          <w:numId w:val="17"/>
        </w:numPr>
        <w:spacing w:before="120" w:after="120" w:line="360" w:lineRule="auto"/>
        <w:rPr>
          <w:rFonts w:cs="Arial"/>
        </w:rPr>
      </w:pPr>
      <w:r w:rsidRPr="00EE2012">
        <w:rPr>
          <w:rFonts w:cs="Arial"/>
        </w:rPr>
        <w:t>A cölöp i</w:t>
      </w:r>
      <w:r w:rsidR="00DA7B48">
        <w:rPr>
          <w:rFonts w:cs="Arial"/>
        </w:rPr>
        <w:t>ntegritásvizsgálati eredménye: e</w:t>
      </w:r>
      <w:r w:rsidRPr="00EE2012">
        <w:rPr>
          <w:rFonts w:cs="Arial"/>
        </w:rPr>
        <w:t>gy oldalon, négy cölöp mérési eredményei (grafikon, mérési adatokkal) láthatók. Az egyes grafikonok bal alsó sarkában látható a cölöp jele, illetve a grafikonok alján találhatók az előbbi pontban közölt adatok mindegyike.</w:t>
      </w:r>
    </w:p>
    <w:p w14:paraId="2474926F" w14:textId="598AAF4C" w:rsidR="00E934D4" w:rsidRDefault="00EE2012" w:rsidP="00913F9D">
      <w:pPr>
        <w:spacing w:after="120"/>
        <w:rPr>
          <w:rFonts w:cs="Arial"/>
        </w:rPr>
      </w:pPr>
      <w:r w:rsidRPr="00EE2012">
        <w:rPr>
          <w:rFonts w:cs="Arial"/>
        </w:rPr>
        <w:t>A cölöpök folytonossága, illetve azok hossza a kapott mérési eredmények grafikonjainak elemzése, kiértékelése alapján állapítható meg, mely alapján a kivitelezett cölöpök hosszát és azok talpsíkjának szintjét, valamint a cölöpök egyéb adatait a következő táblázat</w:t>
      </w:r>
      <w:r w:rsidR="00F91913">
        <w:rPr>
          <w:rFonts w:cs="Arial"/>
        </w:rPr>
        <w:t>(ok)</w:t>
      </w:r>
      <w:r w:rsidRPr="00EE2012">
        <w:rPr>
          <w:rFonts w:cs="Arial"/>
        </w:rPr>
        <w:t>ban közöltük.</w:t>
      </w:r>
    </w:p>
    <w:tbl>
      <w:tblPr>
        <w:tblW w:w="7652" w:type="dxa"/>
        <w:jc w:val="center"/>
        <w:tblInd w:w="7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837"/>
        <w:gridCol w:w="1393"/>
        <w:gridCol w:w="1393"/>
        <w:gridCol w:w="2369"/>
        <w:gridCol w:w="2596"/>
        <w:gridCol w:w="1116"/>
      </w:tblGrid>
      <w:tr w:rsidR="009235B8" w:rsidRPr="00E9663E" w14:paraId="082CCD54" w14:textId="77777777" w:rsidTr="00AA63C7">
        <w:trPr>
          <w:trHeight w:val="480"/>
          <w:tblHeader/>
          <w:jc w:val="center"/>
        </w:trPr>
        <w:tc>
          <w:tcPr>
            <w:tcW w:w="85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8C6C286" w14:textId="77777777" w:rsidR="00AA63C7" w:rsidRPr="00E9663E" w:rsidRDefault="00AA63C7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 w:rsidRPr="00E9663E">
              <w:rPr>
                <w:rFonts w:cs="Arial"/>
                <w:sz w:val="18"/>
                <w:szCs w:val="18"/>
              </w:rPr>
              <w:t>Cölöp jele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C217C4E" w14:textId="77777777" w:rsidR="00AA63C7" w:rsidRPr="00E9663E" w:rsidRDefault="00AA63C7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 w:rsidRPr="00E9663E">
              <w:rPr>
                <w:rFonts w:cs="Arial"/>
                <w:sz w:val="18"/>
                <w:szCs w:val="18"/>
              </w:rPr>
              <w:t>Cölöpcsúcs szintje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7BAA65D8" w14:textId="77777777" w:rsidR="00AA63C7" w:rsidRPr="00E9663E" w:rsidRDefault="00AA63C7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 w:rsidRPr="00E9663E">
              <w:rPr>
                <w:rFonts w:cs="Arial"/>
                <w:sz w:val="18"/>
                <w:szCs w:val="18"/>
              </w:rPr>
              <w:t>Visszavésés szintje a méréskor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5312016F" w14:textId="77777777" w:rsidR="00AA63C7" w:rsidRPr="00E9663E" w:rsidRDefault="00AA63C7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 w:rsidRPr="00E9663E">
              <w:rPr>
                <w:rFonts w:cs="Arial"/>
                <w:b/>
                <w:bCs/>
                <w:sz w:val="18"/>
                <w:szCs w:val="18"/>
              </w:rPr>
              <w:t>Mért „cölöp” hossz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74CDE3CD" w14:textId="77777777" w:rsidR="00AA63C7" w:rsidRPr="00E9663E" w:rsidRDefault="00AA63C7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 w:rsidRPr="00E9663E">
              <w:rPr>
                <w:rFonts w:cs="Arial"/>
                <w:b/>
                <w:bCs/>
                <w:sz w:val="18"/>
                <w:szCs w:val="18"/>
              </w:rPr>
              <w:t>Mért cölöpcsúcs szint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14:paraId="19A91F91" w14:textId="77777777" w:rsidR="00AA63C7" w:rsidRPr="00E9663E" w:rsidRDefault="00AA63C7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</w:p>
        </w:tc>
      </w:tr>
      <w:tr w:rsidR="009235B8" w:rsidRPr="00E9663E" w14:paraId="5F9F99EF" w14:textId="77777777" w:rsidTr="00AA63C7">
        <w:trPr>
          <w:trHeight w:val="240"/>
          <w:tblHeader/>
          <w:jc w:val="center"/>
        </w:trPr>
        <w:tc>
          <w:tcPr>
            <w:tcW w:w="85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639F663" w14:textId="77777777" w:rsidR="00AA63C7" w:rsidRPr="00E9663E" w:rsidRDefault="00AA63C7" w:rsidP="00E9663E">
            <w:pPr>
              <w:spacing w:line="240" w:lineRule="auto"/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18ADF59B" w14:textId="77777777" w:rsidR="00AA63C7" w:rsidRPr="00E9663E" w:rsidRDefault="00AA63C7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 w:rsidRPr="00E9663E">
              <w:rPr>
                <w:rFonts w:cs="Arial"/>
                <w:sz w:val="18"/>
                <w:szCs w:val="18"/>
              </w:rPr>
              <w:t>[mBf]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4B3F347" w14:textId="77777777" w:rsidR="00AA63C7" w:rsidRPr="00E9663E" w:rsidRDefault="00AA63C7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 w:rsidRPr="00E9663E">
              <w:rPr>
                <w:rFonts w:cs="Arial"/>
                <w:sz w:val="18"/>
                <w:szCs w:val="18"/>
              </w:rPr>
              <w:t>[mBf]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688DEEE" w14:textId="77777777" w:rsidR="00AA63C7" w:rsidRPr="00E9663E" w:rsidRDefault="00AA63C7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 w:rsidRPr="00E9663E">
              <w:rPr>
                <w:rFonts w:cs="Arial"/>
                <w:b/>
                <w:bCs/>
                <w:sz w:val="18"/>
                <w:szCs w:val="18"/>
              </w:rPr>
              <w:t>[m]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BDD3F22" w14:textId="77777777" w:rsidR="00AA63C7" w:rsidRPr="00E9663E" w:rsidRDefault="00AA63C7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 w:rsidRPr="00E9663E">
              <w:rPr>
                <w:rFonts w:cs="Arial"/>
                <w:b/>
                <w:bCs/>
                <w:sz w:val="18"/>
                <w:szCs w:val="18"/>
              </w:rPr>
              <w:t>[mBf]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14:paraId="61CBB9B1" w14:textId="77777777" w:rsidR="00AA63C7" w:rsidRPr="00E9663E" w:rsidRDefault="00AA63C7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</w:p>
        </w:tc>
      </w:tr>
      <w:tr w:rsidR="009235B8" w:rsidRPr="00E9663E" w14:paraId="03FB6321" w14:textId="77777777" w:rsidTr="00AA63C7">
        <w:trPr>
          <w:trHeight w:val="480"/>
          <w:tblHeader/>
          <w:jc w:val="center"/>
        </w:trPr>
        <w:tc>
          <w:tcPr>
            <w:tcW w:w="85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6B2B324" w14:textId="77777777" w:rsidR="00AA63C7" w:rsidRPr="00E9663E" w:rsidRDefault="00AA63C7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 w:rsidRPr="00E9663E">
              <w:rPr>
                <w:rFonts w:cs="Arial"/>
                <w:sz w:val="18"/>
                <w:szCs w:val="18"/>
              </w:rPr>
              <w:t>Sign of pile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508F5248" w14:textId="77777777" w:rsidR="00AA63C7" w:rsidRPr="00E9663E" w:rsidRDefault="00AA63C7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 w:rsidRPr="00E9663E">
              <w:rPr>
                <w:rFonts w:cs="Arial"/>
                <w:sz w:val="18"/>
                <w:szCs w:val="18"/>
              </w:rPr>
              <w:t>Pile toe level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55464B5" w14:textId="77777777" w:rsidR="00AA63C7" w:rsidRPr="00E9663E" w:rsidRDefault="00AA63C7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 w:rsidRPr="00E9663E">
              <w:rPr>
                <w:rFonts w:cs="Arial"/>
                <w:sz w:val="18"/>
                <w:szCs w:val="18"/>
              </w:rPr>
              <w:t>Cutting level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1A83159" w14:textId="77777777" w:rsidR="00AA63C7" w:rsidRPr="00E9663E" w:rsidRDefault="00AA63C7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 w:rsidRPr="00E9663E">
              <w:rPr>
                <w:rFonts w:cs="Arial"/>
                <w:b/>
                <w:bCs/>
                <w:sz w:val="18"/>
                <w:szCs w:val="18"/>
              </w:rPr>
              <w:t>Measured Pile Lenght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1C79E2A6" w14:textId="77777777" w:rsidR="00AA63C7" w:rsidRPr="00E9663E" w:rsidRDefault="00AA63C7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 w:rsidRPr="00E9663E">
              <w:rPr>
                <w:rFonts w:cs="Arial"/>
                <w:b/>
                <w:bCs/>
                <w:sz w:val="18"/>
                <w:szCs w:val="18"/>
              </w:rPr>
              <w:t xml:space="preserve">Measured Pile toe level </w:t>
            </w:r>
          </w:p>
        </w:tc>
        <w:tc>
          <w:tcPr>
            <w:tcW w:w="1134" w:type="dxa"/>
            <w:vMerge w:val="restart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AF8C071" w14:textId="77777777" w:rsidR="00AA63C7" w:rsidRPr="00E9663E" w:rsidRDefault="00AA63C7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 w:rsidRPr="00E9663E">
              <w:rPr>
                <w:rFonts w:cs="Arial"/>
                <w:sz w:val="18"/>
                <w:szCs w:val="18"/>
              </w:rPr>
              <w:t>Dátum / Date</w:t>
            </w:r>
          </w:p>
        </w:tc>
      </w:tr>
      <w:tr w:rsidR="009235B8" w:rsidRPr="00E9663E" w14:paraId="58AE8BF4" w14:textId="77777777" w:rsidTr="00AA63C7">
        <w:trPr>
          <w:trHeight w:val="240"/>
          <w:tblHeader/>
          <w:jc w:val="center"/>
        </w:trPr>
        <w:tc>
          <w:tcPr>
            <w:tcW w:w="85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5DEE2FF" w14:textId="77777777" w:rsidR="00AA63C7" w:rsidRPr="00E9663E" w:rsidRDefault="00AA63C7" w:rsidP="00E9663E">
            <w:pPr>
              <w:spacing w:line="240" w:lineRule="auto"/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72B721DB" w14:textId="77777777" w:rsidR="00AA63C7" w:rsidRPr="00E9663E" w:rsidRDefault="00AA63C7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 w:rsidRPr="00E9663E">
              <w:rPr>
                <w:rFonts w:cs="Arial"/>
                <w:sz w:val="18"/>
                <w:szCs w:val="18"/>
              </w:rPr>
              <w:t>[m.a.s.l]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769ACADD" w14:textId="77777777" w:rsidR="00AA63C7" w:rsidRPr="00E9663E" w:rsidRDefault="00AA63C7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 w:rsidRPr="00E9663E">
              <w:rPr>
                <w:rFonts w:cs="Arial"/>
                <w:sz w:val="18"/>
                <w:szCs w:val="18"/>
              </w:rPr>
              <w:t>[m.a.s.l]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B656750" w14:textId="77777777" w:rsidR="00AA63C7" w:rsidRPr="00E9663E" w:rsidRDefault="00AA63C7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 w:rsidRPr="00E9663E">
              <w:rPr>
                <w:rFonts w:cs="Arial"/>
                <w:b/>
                <w:bCs/>
                <w:sz w:val="18"/>
                <w:szCs w:val="18"/>
              </w:rPr>
              <w:t>[m]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C39389C" w14:textId="77777777" w:rsidR="00AA63C7" w:rsidRPr="00E9663E" w:rsidRDefault="00AA63C7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 w:rsidRPr="00E9663E">
              <w:rPr>
                <w:rFonts w:cs="Arial"/>
                <w:b/>
                <w:bCs/>
                <w:sz w:val="18"/>
                <w:szCs w:val="18"/>
              </w:rPr>
              <w:t>[m.a.s.l]</w:t>
            </w:r>
          </w:p>
        </w:tc>
        <w:tc>
          <w:tcPr>
            <w:tcW w:w="1134" w:type="dxa"/>
            <w:vMerge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A3D9CA0" w14:textId="77777777" w:rsidR="00AA63C7" w:rsidRPr="00E9663E" w:rsidRDefault="00AA63C7" w:rsidP="00E9663E">
            <w:pPr>
              <w:spacing w:line="240" w:lineRule="auto"/>
              <w:jc w:val="left"/>
              <w:rPr>
                <w:rFonts w:cs="Arial"/>
                <w:sz w:val="18"/>
                <w:szCs w:val="18"/>
              </w:rPr>
            </w:pPr>
          </w:p>
        </w:tc>
      </w:tr>
      <w:tr w:rsidR="00AA63C7" w:rsidRPr="00E9663E" w14:paraId="473D0A35" w14:textId="77777777" w:rsidTr="00AA63C7">
        <w:trPr>
          <w:trHeight w:val="240"/>
          <w:jc w:val="center"/>
        </w:trPr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9B8F51" w14:textId="0559BF3D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473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D5D3DF" w14:textId="7A8DFFD1" w:rsidR="00AA63C7" w:rsidRPr="00AA63C7" w:rsidRDefault="00EC759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19.0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2DC365" w14:textId="036478B1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9.75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ADA1B5" w14:textId="2CB989F5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0.76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216714" w14:textId="433B8BB3" w:rsidR="00AA63C7" w:rsidRPr="00AA63C7" w:rsidRDefault="007956FD" w:rsidP="009235B8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18.99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7C43AC" w14:textId="5473BA88" w:rsidR="00AA63C7" w:rsidRPr="00AA63C7" w:rsidRDefault="008B0D5D" w:rsidP="008B0D5D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2022.11.29.</w:t>
            </w:r>
          </w:p>
        </w:tc>
      </w:tr>
      <w:tr w:rsidR="00AA63C7" w:rsidRPr="00E9663E" w14:paraId="473D0A35" w14:textId="77777777" w:rsidTr="00AA63C7">
        <w:trPr>
          <w:trHeight w:val="240"/>
          <w:jc w:val="center"/>
        </w:trPr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9B8F51" w14:textId="0559BF3D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474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D5D3DF" w14:textId="7A8DFFD1" w:rsidR="00AA63C7" w:rsidRPr="00AA63C7" w:rsidRDefault="00EC759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19.0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2DC365" w14:textId="036478B1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9.75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ADA1B5" w14:textId="2CB989F5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0.79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216714" w14:textId="433B8BB3" w:rsidR="00AA63C7" w:rsidRPr="00AA63C7" w:rsidRDefault="007956FD" w:rsidP="009235B8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18.96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7C43AC" w14:textId="5473BA88" w:rsidR="00AA63C7" w:rsidRPr="00AA63C7" w:rsidRDefault="008B0D5D" w:rsidP="008B0D5D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2022.11.29.</w:t>
            </w:r>
          </w:p>
        </w:tc>
      </w:tr>
      <w:tr w:rsidR="00AA63C7" w:rsidRPr="00E9663E" w14:paraId="473D0A35" w14:textId="77777777" w:rsidTr="00AA63C7">
        <w:trPr>
          <w:trHeight w:val="240"/>
          <w:jc w:val="center"/>
        </w:trPr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9B8F51" w14:textId="0559BF3D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691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D5D3DF" w14:textId="7A8DFFD1" w:rsidR="00AA63C7" w:rsidRPr="00AA63C7" w:rsidRDefault="00EC759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0.0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2DC365" w14:textId="036478B1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9.5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ADA1B5" w14:textId="2CB989F5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9.54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216714" w14:textId="433B8BB3" w:rsidR="00AA63C7" w:rsidRPr="00AA63C7" w:rsidRDefault="007956FD" w:rsidP="009235B8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19.96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7C43AC" w14:textId="5473BA88" w:rsidR="00AA63C7" w:rsidRPr="00AA63C7" w:rsidRDefault="008B0D5D" w:rsidP="008B0D5D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2022.11.29.</w:t>
            </w:r>
          </w:p>
        </w:tc>
      </w:tr>
      <w:tr w:rsidR="00AA63C7" w:rsidRPr="00E9663E" w14:paraId="473D0A35" w14:textId="77777777" w:rsidTr="00AA63C7">
        <w:trPr>
          <w:trHeight w:val="240"/>
          <w:jc w:val="center"/>
        </w:trPr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9B8F51" w14:textId="0559BF3D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693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D5D3DF" w14:textId="7A8DFFD1" w:rsidR="00AA63C7" w:rsidRPr="00AA63C7" w:rsidRDefault="00EC759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0.0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2DC365" w14:textId="036478B1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9.5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ADA1B5" w14:textId="2CB989F5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9.68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216714" w14:textId="433B8BB3" w:rsidR="00AA63C7" w:rsidRPr="00AA63C7" w:rsidRDefault="007956FD" w:rsidP="009235B8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19.82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7C43AC" w14:textId="5473BA88" w:rsidR="00AA63C7" w:rsidRPr="00AA63C7" w:rsidRDefault="008B0D5D" w:rsidP="008B0D5D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2022.11.29.</w:t>
            </w:r>
          </w:p>
        </w:tc>
      </w:tr>
      <w:tr w:rsidR="00AA63C7" w:rsidRPr="00E9663E" w14:paraId="473D0A35" w14:textId="77777777" w:rsidTr="00AA63C7">
        <w:trPr>
          <w:trHeight w:val="240"/>
          <w:jc w:val="center"/>
        </w:trPr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9B8F51" w14:textId="0559BF3D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694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D5D3DF" w14:textId="7A8DFFD1" w:rsidR="00AA63C7" w:rsidRPr="00AA63C7" w:rsidRDefault="00EC759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0.0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2DC365" w14:textId="036478B1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9.5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ADA1B5" w14:textId="2CB989F5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9.63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216714" w14:textId="433B8BB3" w:rsidR="00AA63C7" w:rsidRPr="00AA63C7" w:rsidRDefault="007956FD" w:rsidP="009235B8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19.87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7C43AC" w14:textId="5473BA88" w:rsidR="00AA63C7" w:rsidRPr="00AA63C7" w:rsidRDefault="008B0D5D" w:rsidP="008B0D5D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2022.11.29.</w:t>
            </w:r>
          </w:p>
        </w:tc>
      </w:tr>
      <w:tr w:rsidR="00AA63C7" w:rsidRPr="00E9663E" w14:paraId="473D0A35" w14:textId="77777777" w:rsidTr="00AA63C7">
        <w:trPr>
          <w:trHeight w:val="240"/>
          <w:jc w:val="center"/>
        </w:trPr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9B8F51" w14:textId="0559BF3D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695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D5D3DF" w14:textId="7A8DFFD1" w:rsidR="00AA63C7" w:rsidRPr="00AA63C7" w:rsidRDefault="00EC759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0.0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2DC365" w14:textId="036478B1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9.5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ADA1B5" w14:textId="2CB989F5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9.51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216714" w14:textId="433B8BB3" w:rsidR="00AA63C7" w:rsidRPr="00AA63C7" w:rsidRDefault="007956FD" w:rsidP="009235B8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19.99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7C43AC" w14:textId="5473BA88" w:rsidR="00AA63C7" w:rsidRPr="00AA63C7" w:rsidRDefault="008B0D5D" w:rsidP="008B0D5D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2022.11.29.</w:t>
            </w:r>
          </w:p>
        </w:tc>
      </w:tr>
      <w:tr w:rsidR="00AA63C7" w:rsidRPr="00E9663E" w14:paraId="473D0A35" w14:textId="77777777" w:rsidTr="00AA63C7">
        <w:trPr>
          <w:trHeight w:val="240"/>
          <w:jc w:val="center"/>
        </w:trPr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9B8F51" w14:textId="0559BF3D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696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D5D3DF" w14:textId="7A8DFFD1" w:rsidR="00AA63C7" w:rsidRPr="00AA63C7" w:rsidRDefault="00EC759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0.0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2DC365" w14:textId="036478B1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9.5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ADA1B5" w14:textId="2CB989F5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9.55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216714" w14:textId="433B8BB3" w:rsidR="00AA63C7" w:rsidRPr="00AA63C7" w:rsidRDefault="007956FD" w:rsidP="009235B8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19.95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7C43AC" w14:textId="5473BA88" w:rsidR="00AA63C7" w:rsidRPr="00AA63C7" w:rsidRDefault="008B0D5D" w:rsidP="008B0D5D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2022.11.29.</w:t>
            </w:r>
          </w:p>
        </w:tc>
      </w:tr>
      <w:tr w:rsidR="00AA63C7" w:rsidRPr="00E9663E" w14:paraId="473D0A35" w14:textId="77777777" w:rsidTr="00AA63C7">
        <w:trPr>
          <w:trHeight w:val="240"/>
          <w:jc w:val="center"/>
        </w:trPr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9B8F51" w14:textId="0559BF3D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2149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D5D3DF" w14:textId="7A8DFFD1" w:rsidR="00AA63C7" w:rsidRPr="00AA63C7" w:rsidRDefault="00EC759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19.0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2DC365" w14:textId="036478B1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9.75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ADA1B5" w14:textId="2CB989F5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0.76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216714" w14:textId="433B8BB3" w:rsidR="00AA63C7" w:rsidRPr="00AA63C7" w:rsidRDefault="007956FD" w:rsidP="009235B8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18.99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7C43AC" w14:textId="5473BA88" w:rsidR="00AA63C7" w:rsidRPr="00AA63C7" w:rsidRDefault="008B0D5D" w:rsidP="008B0D5D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2022.11.29.</w:t>
            </w:r>
          </w:p>
        </w:tc>
      </w:tr>
      <w:tr w:rsidR="00AA63C7" w:rsidRPr="00E9663E" w14:paraId="473D0A35" w14:textId="77777777" w:rsidTr="00AA63C7">
        <w:trPr>
          <w:trHeight w:val="240"/>
          <w:jc w:val="center"/>
        </w:trPr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9B8F51" w14:textId="0559BF3D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215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D5D3DF" w14:textId="7A8DFFD1" w:rsidR="00AA63C7" w:rsidRPr="00AA63C7" w:rsidRDefault="00EC759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19.0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2DC365" w14:textId="036478B1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9.75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ADA1B5" w14:textId="2CB989F5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0.93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216714" w14:textId="433B8BB3" w:rsidR="00AA63C7" w:rsidRPr="00AA63C7" w:rsidRDefault="007956FD" w:rsidP="009235B8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18.82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7C43AC" w14:textId="5473BA88" w:rsidR="00AA63C7" w:rsidRPr="00AA63C7" w:rsidRDefault="008B0D5D" w:rsidP="008B0D5D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2022.11.29.</w:t>
            </w:r>
          </w:p>
        </w:tc>
      </w:tr>
      <w:tr w:rsidR="00AA63C7" w:rsidRPr="00E9663E" w14:paraId="473D0A35" w14:textId="77777777" w:rsidTr="00AA63C7">
        <w:trPr>
          <w:trHeight w:val="240"/>
          <w:jc w:val="center"/>
        </w:trPr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9B8F51" w14:textId="0559BF3D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2151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D5D3DF" w14:textId="7A8DFFD1" w:rsidR="00AA63C7" w:rsidRPr="00AA63C7" w:rsidRDefault="00EC759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19.0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2DC365" w14:textId="036478B1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9.75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ADA1B5" w14:textId="2CB989F5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0.87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216714" w14:textId="433B8BB3" w:rsidR="00AA63C7" w:rsidRPr="00AA63C7" w:rsidRDefault="007956FD" w:rsidP="009235B8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18.88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7C43AC" w14:textId="5473BA88" w:rsidR="00AA63C7" w:rsidRPr="00AA63C7" w:rsidRDefault="008B0D5D" w:rsidP="008B0D5D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2022.11.29.</w:t>
            </w:r>
          </w:p>
        </w:tc>
      </w:tr>
      <w:tr w:rsidR="00AA63C7" w:rsidRPr="00E9663E" w14:paraId="473D0A35" w14:textId="77777777" w:rsidTr="00AA63C7">
        <w:trPr>
          <w:trHeight w:val="240"/>
          <w:jc w:val="center"/>
        </w:trPr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9B8F51" w14:textId="0559BF3D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2152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D5D3DF" w14:textId="7A8DFFD1" w:rsidR="00AA63C7" w:rsidRPr="00AA63C7" w:rsidRDefault="00EC759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19.0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2DC365" w14:textId="036478B1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9.75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ADA1B5" w14:textId="2CB989F5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0.87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216714" w14:textId="433B8BB3" w:rsidR="00AA63C7" w:rsidRPr="00AA63C7" w:rsidRDefault="007956FD" w:rsidP="009235B8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18.88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7C43AC" w14:textId="5473BA88" w:rsidR="00AA63C7" w:rsidRPr="00AA63C7" w:rsidRDefault="008B0D5D" w:rsidP="008B0D5D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2022.11.29.</w:t>
            </w:r>
          </w:p>
        </w:tc>
      </w:tr>
      <w:tr w:rsidR="00AA63C7" w:rsidRPr="00E9663E" w14:paraId="473D0A35" w14:textId="77777777" w:rsidTr="00AA63C7">
        <w:trPr>
          <w:trHeight w:val="240"/>
          <w:jc w:val="center"/>
        </w:trPr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9B8F51" w14:textId="0559BF3D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2153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D5D3DF" w14:textId="7A8DFFD1" w:rsidR="00AA63C7" w:rsidRPr="00AA63C7" w:rsidRDefault="00EC759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0.5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2DC365" w14:textId="036478B1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9.75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ADA1B5" w14:textId="2CB989F5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9.39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216714" w14:textId="433B8BB3" w:rsidR="00AA63C7" w:rsidRPr="00AA63C7" w:rsidRDefault="007956FD" w:rsidP="009235B8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20.36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7C43AC" w14:textId="5473BA88" w:rsidR="00AA63C7" w:rsidRPr="00AA63C7" w:rsidRDefault="008B0D5D" w:rsidP="008B0D5D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2022.11.29.</w:t>
            </w:r>
          </w:p>
        </w:tc>
      </w:tr>
      <w:tr w:rsidR="00AA63C7" w:rsidRPr="00E9663E" w14:paraId="473D0A35" w14:textId="77777777" w:rsidTr="00AA63C7">
        <w:trPr>
          <w:trHeight w:val="240"/>
          <w:jc w:val="center"/>
        </w:trPr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9B8F51" w14:textId="0559BF3D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2154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D5D3DF" w14:textId="7A8DFFD1" w:rsidR="00AA63C7" w:rsidRPr="00AA63C7" w:rsidRDefault="00EC759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0.5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2DC365" w14:textId="036478B1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9.75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ADA1B5" w14:textId="2CB989F5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9.28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216714" w14:textId="433B8BB3" w:rsidR="00AA63C7" w:rsidRPr="00AA63C7" w:rsidRDefault="007956FD" w:rsidP="009235B8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20.47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7C43AC" w14:textId="5473BA88" w:rsidR="00AA63C7" w:rsidRPr="00AA63C7" w:rsidRDefault="008B0D5D" w:rsidP="008B0D5D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2022.11.29.</w:t>
            </w:r>
          </w:p>
        </w:tc>
      </w:tr>
      <w:tr w:rsidR="00AA63C7" w:rsidRPr="00E9663E" w14:paraId="473D0A35" w14:textId="77777777" w:rsidTr="00AA63C7">
        <w:trPr>
          <w:trHeight w:val="240"/>
          <w:jc w:val="center"/>
        </w:trPr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9B8F51" w14:textId="0559BF3D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2155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D5D3DF" w14:textId="7A8DFFD1" w:rsidR="00AA63C7" w:rsidRPr="00AA63C7" w:rsidRDefault="00EC759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0.5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2DC365" w14:textId="036478B1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9.75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ADA1B5" w14:textId="2CB989F5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9.26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216714" w14:textId="433B8BB3" w:rsidR="00AA63C7" w:rsidRPr="00AA63C7" w:rsidRDefault="007956FD" w:rsidP="009235B8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20.49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7C43AC" w14:textId="5473BA88" w:rsidR="00AA63C7" w:rsidRPr="00AA63C7" w:rsidRDefault="008B0D5D" w:rsidP="008B0D5D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2022.11.29.</w:t>
            </w:r>
          </w:p>
        </w:tc>
      </w:tr>
      <w:tr w:rsidR="00AA63C7" w:rsidRPr="00E9663E" w14:paraId="473D0A35" w14:textId="77777777" w:rsidTr="00AA63C7">
        <w:trPr>
          <w:trHeight w:val="240"/>
          <w:jc w:val="center"/>
        </w:trPr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9B8F51" w14:textId="0559BF3D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2156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D5D3DF" w14:textId="7A8DFFD1" w:rsidR="00AA63C7" w:rsidRPr="00AA63C7" w:rsidRDefault="00EC759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0.5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2DC365" w14:textId="036478B1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9.75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ADA1B5" w14:textId="2CB989F5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9.33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216714" w14:textId="433B8BB3" w:rsidR="00AA63C7" w:rsidRPr="00AA63C7" w:rsidRDefault="007956FD" w:rsidP="009235B8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20.42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7C43AC" w14:textId="5473BA88" w:rsidR="00AA63C7" w:rsidRPr="00AA63C7" w:rsidRDefault="008B0D5D" w:rsidP="008B0D5D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2022.11.29.</w:t>
            </w:r>
          </w:p>
        </w:tc>
      </w:tr>
      <w:tr w:rsidR="00AA63C7" w:rsidRPr="00E9663E" w14:paraId="473D0A35" w14:textId="77777777" w:rsidTr="00AA63C7">
        <w:trPr>
          <w:trHeight w:val="240"/>
          <w:jc w:val="center"/>
        </w:trPr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9B8F51" w14:textId="0559BF3D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2233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D5D3DF" w14:textId="7A8DFFD1" w:rsidR="00AA63C7" w:rsidRPr="00AA63C7" w:rsidRDefault="00EC759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0.5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2DC365" w14:textId="036478B1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9.75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ADA1B5" w14:textId="2CB989F5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9.31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216714" w14:textId="433B8BB3" w:rsidR="00AA63C7" w:rsidRPr="00AA63C7" w:rsidRDefault="007956FD" w:rsidP="009235B8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20.44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7C43AC" w14:textId="5473BA88" w:rsidR="00AA63C7" w:rsidRPr="00AA63C7" w:rsidRDefault="008B0D5D" w:rsidP="008B0D5D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2022.11.29.</w:t>
            </w:r>
          </w:p>
        </w:tc>
      </w:tr>
      <w:tr w:rsidR="00AA63C7" w:rsidRPr="00E9663E" w14:paraId="473D0A35" w14:textId="77777777" w:rsidTr="00AA63C7">
        <w:trPr>
          <w:trHeight w:val="240"/>
          <w:jc w:val="center"/>
        </w:trPr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9B8F51" w14:textId="0559BF3D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2234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D5D3DF" w14:textId="7A8DFFD1" w:rsidR="00AA63C7" w:rsidRPr="00AA63C7" w:rsidRDefault="00EC759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0.5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2DC365" w14:textId="036478B1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9.75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ADA1B5" w14:textId="2CB989F5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9.31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216714" w14:textId="433B8BB3" w:rsidR="00AA63C7" w:rsidRPr="00AA63C7" w:rsidRDefault="007956FD" w:rsidP="009235B8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20.44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7C43AC" w14:textId="5473BA88" w:rsidR="00AA63C7" w:rsidRPr="00AA63C7" w:rsidRDefault="008B0D5D" w:rsidP="008B0D5D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2022.11.29.</w:t>
            </w:r>
          </w:p>
        </w:tc>
      </w:tr>
      <w:tr w:rsidR="00AA63C7" w:rsidRPr="00E9663E" w14:paraId="473D0A35" w14:textId="77777777" w:rsidTr="00AA63C7">
        <w:trPr>
          <w:trHeight w:val="240"/>
          <w:jc w:val="center"/>
        </w:trPr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9B8F51" w14:textId="0559BF3D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2235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D5D3DF" w14:textId="7A8DFFD1" w:rsidR="00AA63C7" w:rsidRPr="00AA63C7" w:rsidRDefault="00EC759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0.5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2DC365" w14:textId="036478B1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9.75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ADA1B5" w14:textId="2CB989F5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9.37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216714" w14:textId="433B8BB3" w:rsidR="00AA63C7" w:rsidRPr="00AA63C7" w:rsidRDefault="007956FD" w:rsidP="009235B8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20.38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7C43AC" w14:textId="5473BA88" w:rsidR="00AA63C7" w:rsidRPr="00AA63C7" w:rsidRDefault="008B0D5D" w:rsidP="008B0D5D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2022.11.29.</w:t>
            </w:r>
          </w:p>
        </w:tc>
      </w:tr>
      <w:tr w:rsidR="00AA63C7" w:rsidRPr="00E9663E" w14:paraId="473D0A35" w14:textId="77777777" w:rsidTr="00AA63C7">
        <w:trPr>
          <w:trHeight w:val="240"/>
          <w:jc w:val="center"/>
        </w:trPr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9B8F51" w14:textId="0559BF3D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2236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D5D3DF" w14:textId="7A8DFFD1" w:rsidR="00AA63C7" w:rsidRPr="00AA63C7" w:rsidRDefault="00EC759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0.5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2DC365" w14:textId="036478B1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9.75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ADA1B5" w14:textId="2CB989F5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9.43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216714" w14:textId="433B8BB3" w:rsidR="00AA63C7" w:rsidRPr="00AA63C7" w:rsidRDefault="007956FD" w:rsidP="009235B8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20.32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7C43AC" w14:textId="5473BA88" w:rsidR="00AA63C7" w:rsidRPr="00AA63C7" w:rsidRDefault="008B0D5D" w:rsidP="008B0D5D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2022.11.29.</w:t>
            </w:r>
          </w:p>
        </w:tc>
      </w:tr>
      <w:tr w:rsidR="00AA63C7" w:rsidRPr="00E9663E" w14:paraId="473D0A35" w14:textId="77777777" w:rsidTr="00AA63C7">
        <w:trPr>
          <w:trHeight w:val="240"/>
          <w:jc w:val="center"/>
        </w:trPr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9B8F51" w14:textId="0559BF3D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2237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D5D3DF" w14:textId="7A8DFFD1" w:rsidR="00AA63C7" w:rsidRPr="00AA63C7" w:rsidRDefault="00EC759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1.0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2DC365" w14:textId="036478B1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9.75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ADA1B5" w14:textId="2CB989F5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8.77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216714" w14:textId="433B8BB3" w:rsidR="00AA63C7" w:rsidRPr="00AA63C7" w:rsidRDefault="007956FD" w:rsidP="009235B8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20.98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7C43AC" w14:textId="5473BA88" w:rsidR="00AA63C7" w:rsidRPr="00AA63C7" w:rsidRDefault="008B0D5D" w:rsidP="008B0D5D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2022.11.29.</w:t>
            </w:r>
          </w:p>
        </w:tc>
      </w:tr>
      <w:tr w:rsidR="00AA63C7" w:rsidRPr="00E9663E" w14:paraId="473D0A35" w14:textId="77777777" w:rsidTr="00AA63C7">
        <w:trPr>
          <w:trHeight w:val="240"/>
          <w:jc w:val="center"/>
        </w:trPr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9B8F51" w14:textId="0559BF3D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2238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D5D3DF" w14:textId="7A8DFFD1" w:rsidR="00AA63C7" w:rsidRPr="00AA63C7" w:rsidRDefault="00EC759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1.0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2DC365" w14:textId="036478B1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9.75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ADA1B5" w14:textId="2CB989F5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8.95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216714" w14:textId="433B8BB3" w:rsidR="00AA63C7" w:rsidRPr="00AA63C7" w:rsidRDefault="007956FD" w:rsidP="009235B8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20.80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7C43AC" w14:textId="5473BA88" w:rsidR="00AA63C7" w:rsidRPr="00AA63C7" w:rsidRDefault="008B0D5D" w:rsidP="008B0D5D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2022.11.29.</w:t>
            </w:r>
          </w:p>
        </w:tc>
      </w:tr>
      <w:tr w:rsidR="00AA63C7" w:rsidRPr="00E9663E" w14:paraId="473D0A35" w14:textId="77777777" w:rsidTr="00AA63C7">
        <w:trPr>
          <w:trHeight w:val="240"/>
          <w:jc w:val="center"/>
        </w:trPr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9B8F51" w14:textId="0559BF3D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2239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D5D3DF" w14:textId="7A8DFFD1" w:rsidR="00AA63C7" w:rsidRPr="00AA63C7" w:rsidRDefault="00EC759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1.0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2DC365" w14:textId="036478B1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9.75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ADA1B5" w14:textId="2CB989F5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8.88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216714" w14:textId="433B8BB3" w:rsidR="00AA63C7" w:rsidRPr="00AA63C7" w:rsidRDefault="007956FD" w:rsidP="009235B8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20.87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7C43AC" w14:textId="5473BA88" w:rsidR="00AA63C7" w:rsidRPr="00AA63C7" w:rsidRDefault="008B0D5D" w:rsidP="008B0D5D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2022.11.29.</w:t>
            </w:r>
          </w:p>
        </w:tc>
      </w:tr>
      <w:tr w:rsidR="00AA63C7" w:rsidRPr="00E9663E" w14:paraId="473D0A35" w14:textId="77777777" w:rsidTr="00AA63C7">
        <w:trPr>
          <w:trHeight w:val="240"/>
          <w:jc w:val="center"/>
        </w:trPr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9B8F51" w14:textId="0559BF3D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224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D5D3DF" w14:textId="7A8DFFD1" w:rsidR="00AA63C7" w:rsidRPr="00AA63C7" w:rsidRDefault="00EC759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1.0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2DC365" w14:textId="036478B1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9.75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ADA1B5" w14:textId="2CB989F5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8.87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216714" w14:textId="433B8BB3" w:rsidR="00AA63C7" w:rsidRPr="00AA63C7" w:rsidRDefault="007956FD" w:rsidP="009235B8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20.88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7C43AC" w14:textId="5473BA88" w:rsidR="00AA63C7" w:rsidRPr="00AA63C7" w:rsidRDefault="008B0D5D" w:rsidP="008B0D5D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2022.11.29.</w:t>
            </w:r>
          </w:p>
        </w:tc>
      </w:tr>
      <w:tr w:rsidR="00AA63C7" w:rsidRPr="00E9663E" w14:paraId="473D0A35" w14:textId="77777777" w:rsidTr="00AA63C7">
        <w:trPr>
          <w:trHeight w:val="240"/>
          <w:jc w:val="center"/>
        </w:trPr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9B8F51" w14:textId="0559BF3D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2321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D5D3DF" w14:textId="7A8DFFD1" w:rsidR="00AA63C7" w:rsidRPr="00AA63C7" w:rsidRDefault="00EC759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1.0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2DC365" w14:textId="036478B1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9.75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ADA1B5" w14:textId="2CB989F5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8.77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216714" w14:textId="433B8BB3" w:rsidR="00AA63C7" w:rsidRPr="00AA63C7" w:rsidRDefault="007956FD" w:rsidP="009235B8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20.98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7C43AC" w14:textId="5473BA88" w:rsidR="00AA63C7" w:rsidRPr="00AA63C7" w:rsidRDefault="008B0D5D" w:rsidP="008B0D5D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2022.11.29.</w:t>
            </w:r>
          </w:p>
        </w:tc>
      </w:tr>
      <w:tr w:rsidR="00AA63C7" w:rsidRPr="00E9663E" w14:paraId="473D0A35" w14:textId="77777777" w:rsidTr="00AA63C7">
        <w:trPr>
          <w:trHeight w:val="240"/>
          <w:jc w:val="center"/>
        </w:trPr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9B8F51" w14:textId="0559BF3D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2322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D5D3DF" w14:textId="7A8DFFD1" w:rsidR="00AA63C7" w:rsidRPr="00AA63C7" w:rsidRDefault="00EC759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1.0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2DC365" w14:textId="036478B1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9.75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ADA1B5" w14:textId="2CB989F5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8.77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216714" w14:textId="433B8BB3" w:rsidR="00AA63C7" w:rsidRPr="00AA63C7" w:rsidRDefault="007956FD" w:rsidP="009235B8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20.98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7C43AC" w14:textId="5473BA88" w:rsidR="00AA63C7" w:rsidRPr="00AA63C7" w:rsidRDefault="008B0D5D" w:rsidP="008B0D5D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2022.11.29.</w:t>
            </w:r>
          </w:p>
        </w:tc>
      </w:tr>
      <w:tr w:rsidR="00AA63C7" w:rsidRPr="00E9663E" w14:paraId="473D0A35" w14:textId="77777777" w:rsidTr="00AA63C7">
        <w:trPr>
          <w:trHeight w:val="240"/>
          <w:jc w:val="center"/>
        </w:trPr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9B8F51" w14:textId="0559BF3D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2323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D5D3DF" w14:textId="7A8DFFD1" w:rsidR="00AA63C7" w:rsidRPr="00AA63C7" w:rsidRDefault="00EC759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1.0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2DC365" w14:textId="036478B1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9.75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ADA1B5" w14:textId="2CB989F5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8.85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216714" w14:textId="433B8BB3" w:rsidR="00AA63C7" w:rsidRPr="00AA63C7" w:rsidRDefault="007956FD" w:rsidP="009235B8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20.90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7C43AC" w14:textId="5473BA88" w:rsidR="00AA63C7" w:rsidRPr="00AA63C7" w:rsidRDefault="008B0D5D" w:rsidP="008B0D5D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2022.11.29.</w:t>
            </w:r>
          </w:p>
        </w:tc>
      </w:tr>
      <w:tr w:rsidR="00AA63C7" w:rsidRPr="00E9663E" w14:paraId="473D0A35" w14:textId="77777777" w:rsidTr="00AA63C7">
        <w:trPr>
          <w:trHeight w:val="240"/>
          <w:jc w:val="center"/>
        </w:trPr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9B8F51" w14:textId="0559BF3D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2324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D5D3DF" w14:textId="7A8DFFD1" w:rsidR="00AA63C7" w:rsidRPr="00AA63C7" w:rsidRDefault="00EC759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1.0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2DC365" w14:textId="036478B1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9.75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ADA1B5" w14:textId="2CB989F5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8.86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216714" w14:textId="433B8BB3" w:rsidR="00AA63C7" w:rsidRPr="00AA63C7" w:rsidRDefault="007956FD" w:rsidP="009235B8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20.89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7C43AC" w14:textId="5473BA88" w:rsidR="00AA63C7" w:rsidRPr="00AA63C7" w:rsidRDefault="008B0D5D" w:rsidP="008B0D5D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2022.11.29.</w:t>
            </w:r>
          </w:p>
        </w:tc>
      </w:tr>
      <w:tr w:rsidR="00AA63C7" w:rsidRPr="00E9663E" w14:paraId="473D0A35" w14:textId="77777777" w:rsidTr="00AA63C7">
        <w:trPr>
          <w:trHeight w:val="240"/>
          <w:jc w:val="center"/>
        </w:trPr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9B8F51" w14:textId="0559BF3D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2325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D5D3DF" w14:textId="7A8DFFD1" w:rsidR="00AA63C7" w:rsidRPr="00AA63C7" w:rsidRDefault="00EC759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2.0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2DC365" w14:textId="036478B1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9.75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ADA1B5" w14:textId="2CB989F5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7.79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216714" w14:textId="433B8BB3" w:rsidR="00AA63C7" w:rsidRPr="00AA63C7" w:rsidRDefault="007956FD" w:rsidP="009235B8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21.96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7C43AC" w14:textId="5473BA88" w:rsidR="00AA63C7" w:rsidRPr="00AA63C7" w:rsidRDefault="008B0D5D" w:rsidP="008B0D5D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2022.11.29.</w:t>
            </w:r>
          </w:p>
        </w:tc>
      </w:tr>
      <w:tr w:rsidR="00AA63C7" w:rsidRPr="00E9663E" w14:paraId="473D0A35" w14:textId="77777777" w:rsidTr="00AA63C7">
        <w:trPr>
          <w:trHeight w:val="240"/>
          <w:jc w:val="center"/>
        </w:trPr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9B8F51" w14:textId="0559BF3D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2326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D5D3DF" w14:textId="7A8DFFD1" w:rsidR="00AA63C7" w:rsidRPr="00AA63C7" w:rsidRDefault="00EC759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2.0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2DC365" w14:textId="036478B1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9.75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ADA1B5" w14:textId="2CB989F5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7.76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216714" w14:textId="433B8BB3" w:rsidR="00AA63C7" w:rsidRPr="00AA63C7" w:rsidRDefault="007956FD" w:rsidP="009235B8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21.99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7C43AC" w14:textId="5473BA88" w:rsidR="00AA63C7" w:rsidRPr="00AA63C7" w:rsidRDefault="008B0D5D" w:rsidP="008B0D5D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2022.11.29.</w:t>
            </w:r>
          </w:p>
        </w:tc>
      </w:tr>
      <w:tr w:rsidR="00AA63C7" w:rsidRPr="00E9663E" w14:paraId="473D0A35" w14:textId="77777777" w:rsidTr="00AA63C7">
        <w:trPr>
          <w:trHeight w:val="240"/>
          <w:jc w:val="center"/>
        </w:trPr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9B8F51" w14:textId="0559BF3D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2327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D5D3DF" w14:textId="7A8DFFD1" w:rsidR="00AA63C7" w:rsidRPr="00AA63C7" w:rsidRDefault="00EC759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2.0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2DC365" w14:textId="036478B1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9.75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ADA1B5" w14:textId="2CB989F5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7.79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216714" w14:textId="433B8BB3" w:rsidR="00AA63C7" w:rsidRPr="00AA63C7" w:rsidRDefault="007956FD" w:rsidP="009235B8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21.96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7C43AC" w14:textId="5473BA88" w:rsidR="00AA63C7" w:rsidRPr="00AA63C7" w:rsidRDefault="008B0D5D" w:rsidP="008B0D5D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2022.11.29.</w:t>
            </w:r>
          </w:p>
        </w:tc>
      </w:tr>
      <w:tr w:rsidR="00AA63C7" w:rsidRPr="00E9663E" w14:paraId="473D0A35" w14:textId="77777777" w:rsidTr="00AA63C7">
        <w:trPr>
          <w:trHeight w:val="240"/>
          <w:jc w:val="center"/>
        </w:trPr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9B8F51" w14:textId="0559BF3D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2328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D5D3DF" w14:textId="7A8DFFD1" w:rsidR="00AA63C7" w:rsidRPr="00AA63C7" w:rsidRDefault="00EC759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2.0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2DC365" w14:textId="036478B1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9.75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ADA1B5" w14:textId="2CB989F5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7.79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216714" w14:textId="433B8BB3" w:rsidR="00AA63C7" w:rsidRPr="00AA63C7" w:rsidRDefault="007956FD" w:rsidP="009235B8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21.96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7C43AC" w14:textId="5473BA88" w:rsidR="00AA63C7" w:rsidRPr="00AA63C7" w:rsidRDefault="008B0D5D" w:rsidP="008B0D5D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2022.11.29.</w:t>
            </w:r>
          </w:p>
        </w:tc>
      </w:tr>
      <w:tr w:rsidR="00AA63C7" w:rsidRPr="00E9663E" w14:paraId="473D0A35" w14:textId="77777777" w:rsidTr="00AA63C7">
        <w:trPr>
          <w:trHeight w:val="240"/>
          <w:jc w:val="center"/>
        </w:trPr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9B8F51" w14:textId="0559BF3D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2405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D5D3DF" w14:textId="7A8DFFD1" w:rsidR="00AA63C7" w:rsidRPr="00AA63C7" w:rsidRDefault="00EC759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2.0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2DC365" w14:textId="036478B1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30.2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ADA1B5" w14:textId="2CB989F5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8.3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216714" w14:textId="433B8BB3" w:rsidR="00AA63C7" w:rsidRPr="00AA63C7" w:rsidRDefault="007956FD" w:rsidP="009235B8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21.90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7C43AC" w14:textId="5473BA88" w:rsidR="00AA63C7" w:rsidRPr="00AA63C7" w:rsidRDefault="008B0D5D" w:rsidP="008B0D5D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2022.11.29.</w:t>
            </w:r>
          </w:p>
        </w:tc>
      </w:tr>
      <w:tr w:rsidR="00AA63C7" w:rsidRPr="00E9663E" w14:paraId="473D0A35" w14:textId="77777777" w:rsidTr="00AA63C7">
        <w:trPr>
          <w:trHeight w:val="240"/>
          <w:jc w:val="center"/>
        </w:trPr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9B8F51" w14:textId="0559BF3D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2406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D5D3DF" w14:textId="7A8DFFD1" w:rsidR="00AA63C7" w:rsidRPr="00AA63C7" w:rsidRDefault="00EC759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2.0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2DC365" w14:textId="036478B1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30.2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ADA1B5" w14:textId="2CB989F5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8.28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216714" w14:textId="433B8BB3" w:rsidR="00AA63C7" w:rsidRPr="00AA63C7" w:rsidRDefault="007956FD" w:rsidP="009235B8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21.92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7C43AC" w14:textId="5473BA88" w:rsidR="00AA63C7" w:rsidRPr="00AA63C7" w:rsidRDefault="008B0D5D" w:rsidP="008B0D5D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2022.11.29.</w:t>
            </w:r>
          </w:p>
        </w:tc>
      </w:tr>
      <w:tr w:rsidR="00AA63C7" w:rsidRPr="00E9663E" w14:paraId="473D0A35" w14:textId="77777777" w:rsidTr="00AA63C7">
        <w:trPr>
          <w:trHeight w:val="240"/>
          <w:jc w:val="center"/>
        </w:trPr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9B8F51" w14:textId="0559BF3D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2407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D5D3DF" w14:textId="7A8DFFD1" w:rsidR="00AA63C7" w:rsidRPr="00AA63C7" w:rsidRDefault="00EC759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2.0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2DC365" w14:textId="036478B1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30.2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ADA1B5" w14:textId="2CB989F5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8.28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216714" w14:textId="433B8BB3" w:rsidR="00AA63C7" w:rsidRPr="00AA63C7" w:rsidRDefault="007956FD" w:rsidP="009235B8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21.92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7C43AC" w14:textId="5473BA88" w:rsidR="00AA63C7" w:rsidRPr="00AA63C7" w:rsidRDefault="008B0D5D" w:rsidP="008B0D5D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2022.11.29.</w:t>
            </w:r>
          </w:p>
        </w:tc>
      </w:tr>
      <w:tr w:rsidR="00AA63C7" w:rsidRPr="00E9663E" w14:paraId="473D0A35" w14:textId="77777777" w:rsidTr="00AA63C7">
        <w:trPr>
          <w:trHeight w:val="240"/>
          <w:jc w:val="center"/>
        </w:trPr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9B8F51" w14:textId="0559BF3D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2408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D5D3DF" w14:textId="7A8DFFD1" w:rsidR="00AA63C7" w:rsidRPr="00AA63C7" w:rsidRDefault="00EC759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2.0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2DC365" w14:textId="036478B1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30.2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ADA1B5" w14:textId="2CB989F5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8.33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216714" w14:textId="433B8BB3" w:rsidR="00AA63C7" w:rsidRPr="00AA63C7" w:rsidRDefault="007956FD" w:rsidP="009235B8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21.87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7C43AC" w14:textId="5473BA88" w:rsidR="00AA63C7" w:rsidRPr="00AA63C7" w:rsidRDefault="008B0D5D" w:rsidP="008B0D5D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2022.11.29.</w:t>
            </w:r>
          </w:p>
        </w:tc>
      </w:tr>
      <w:tr w:rsidR="00AA63C7" w:rsidRPr="00E9663E" w14:paraId="473D0A35" w14:textId="77777777" w:rsidTr="00AA63C7">
        <w:trPr>
          <w:trHeight w:val="240"/>
          <w:jc w:val="center"/>
        </w:trPr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9B8F51" w14:textId="0559BF3D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2413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D5D3DF" w14:textId="7A8DFFD1" w:rsidR="00AA63C7" w:rsidRPr="00AA63C7" w:rsidRDefault="00EC759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2.0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2DC365" w14:textId="036478B1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30.2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ADA1B5" w14:textId="2CB989F5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8.2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216714" w14:textId="433B8BB3" w:rsidR="00AA63C7" w:rsidRPr="00AA63C7" w:rsidRDefault="007956FD" w:rsidP="009235B8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22.00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7C43AC" w14:textId="5473BA88" w:rsidR="00AA63C7" w:rsidRPr="00AA63C7" w:rsidRDefault="008B0D5D" w:rsidP="008B0D5D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2022.11.29.</w:t>
            </w:r>
          </w:p>
        </w:tc>
      </w:tr>
      <w:tr w:rsidR="00AA63C7" w:rsidRPr="00E9663E" w14:paraId="473D0A35" w14:textId="77777777" w:rsidTr="00AA63C7">
        <w:trPr>
          <w:trHeight w:val="240"/>
          <w:jc w:val="center"/>
        </w:trPr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9B8F51" w14:textId="0559BF3D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2414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D5D3DF" w14:textId="7A8DFFD1" w:rsidR="00AA63C7" w:rsidRPr="00AA63C7" w:rsidRDefault="00EC759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2.0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2DC365" w14:textId="036478B1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30.2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ADA1B5" w14:textId="2CB989F5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8.24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216714" w14:textId="433B8BB3" w:rsidR="00AA63C7" w:rsidRPr="00AA63C7" w:rsidRDefault="007956FD" w:rsidP="009235B8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21.96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7C43AC" w14:textId="5473BA88" w:rsidR="00AA63C7" w:rsidRPr="00AA63C7" w:rsidRDefault="008B0D5D" w:rsidP="008B0D5D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2022.11.29.</w:t>
            </w:r>
          </w:p>
        </w:tc>
      </w:tr>
      <w:tr w:rsidR="00AA63C7" w:rsidRPr="00E9663E" w14:paraId="473D0A35" w14:textId="77777777" w:rsidTr="00AA63C7">
        <w:trPr>
          <w:trHeight w:val="240"/>
          <w:jc w:val="center"/>
        </w:trPr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9B8F51" w14:textId="0559BF3D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2415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D5D3DF" w14:textId="7A8DFFD1" w:rsidR="00AA63C7" w:rsidRPr="00AA63C7" w:rsidRDefault="00EC759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2.0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2DC365" w14:textId="036478B1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30.2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ADA1B5" w14:textId="2CB989F5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8.26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216714" w14:textId="433B8BB3" w:rsidR="00AA63C7" w:rsidRPr="00AA63C7" w:rsidRDefault="007956FD" w:rsidP="009235B8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21.94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7C43AC" w14:textId="5473BA88" w:rsidR="00AA63C7" w:rsidRPr="00AA63C7" w:rsidRDefault="008B0D5D" w:rsidP="008B0D5D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2022.11.29.</w:t>
            </w:r>
          </w:p>
        </w:tc>
      </w:tr>
      <w:tr w:rsidR="00AA63C7" w:rsidRPr="00E9663E" w14:paraId="473D0A35" w14:textId="77777777" w:rsidTr="00AA63C7">
        <w:trPr>
          <w:trHeight w:val="240"/>
          <w:jc w:val="center"/>
        </w:trPr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9B8F51" w14:textId="0559BF3D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2416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D5D3DF" w14:textId="7A8DFFD1" w:rsidR="00AA63C7" w:rsidRPr="00AA63C7" w:rsidRDefault="00EC759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2.0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2DC365" w14:textId="036478B1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30.2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ADA1B5" w14:textId="2CB989F5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8.21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216714" w14:textId="433B8BB3" w:rsidR="00AA63C7" w:rsidRPr="00AA63C7" w:rsidRDefault="007956FD" w:rsidP="009235B8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21.99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7C43AC" w14:textId="5473BA88" w:rsidR="00AA63C7" w:rsidRPr="00AA63C7" w:rsidRDefault="008B0D5D" w:rsidP="008B0D5D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2022.11.29.</w:t>
            </w:r>
          </w:p>
        </w:tc>
      </w:tr>
      <w:tr w:rsidR="00AA63C7" w:rsidRPr="00E9663E" w14:paraId="473D0A35" w14:textId="77777777" w:rsidTr="00AA63C7">
        <w:trPr>
          <w:trHeight w:val="240"/>
          <w:jc w:val="center"/>
        </w:trPr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9B8F51" w14:textId="0559BF3D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2511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D5D3DF" w14:textId="7A8DFFD1" w:rsidR="00AA63C7" w:rsidRPr="00AA63C7" w:rsidRDefault="00EC759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0.5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2DC365" w14:textId="036478B1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9.75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ADA1B5" w14:textId="2CB989F5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9.35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216714" w14:textId="433B8BB3" w:rsidR="00AA63C7" w:rsidRPr="00AA63C7" w:rsidRDefault="007956FD" w:rsidP="009235B8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20.40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7C43AC" w14:textId="5473BA88" w:rsidR="00AA63C7" w:rsidRPr="00AA63C7" w:rsidRDefault="008B0D5D" w:rsidP="008B0D5D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2022.11.29.</w:t>
            </w:r>
          </w:p>
        </w:tc>
      </w:tr>
      <w:tr w:rsidR="00AA63C7" w:rsidRPr="00E9663E" w14:paraId="473D0A35" w14:textId="77777777" w:rsidTr="00AA63C7">
        <w:trPr>
          <w:trHeight w:val="240"/>
          <w:jc w:val="center"/>
        </w:trPr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9B8F51" w14:textId="0559BF3D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2512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D5D3DF" w14:textId="7A8DFFD1" w:rsidR="00AA63C7" w:rsidRPr="00AA63C7" w:rsidRDefault="00EC759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0.5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2DC365" w14:textId="036478B1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9.75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ADA1B5" w14:textId="2CB989F5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9.35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216714" w14:textId="433B8BB3" w:rsidR="00AA63C7" w:rsidRPr="00AA63C7" w:rsidRDefault="007956FD" w:rsidP="009235B8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20.40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7C43AC" w14:textId="5473BA88" w:rsidR="00AA63C7" w:rsidRPr="00AA63C7" w:rsidRDefault="008B0D5D" w:rsidP="008B0D5D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2022.11.29.</w:t>
            </w:r>
          </w:p>
        </w:tc>
      </w:tr>
      <w:tr w:rsidR="00AA63C7" w:rsidRPr="00E9663E" w14:paraId="473D0A35" w14:textId="77777777" w:rsidTr="00AA63C7">
        <w:trPr>
          <w:trHeight w:val="240"/>
          <w:jc w:val="center"/>
        </w:trPr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9B8F51" w14:textId="0559BF3D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2513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D5D3DF" w14:textId="7A8DFFD1" w:rsidR="00AA63C7" w:rsidRPr="00AA63C7" w:rsidRDefault="00EC759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0.5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2DC365" w14:textId="036478B1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9.75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ADA1B5" w14:textId="2CB989F5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9.32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216714" w14:textId="433B8BB3" w:rsidR="00AA63C7" w:rsidRPr="00AA63C7" w:rsidRDefault="007956FD" w:rsidP="009235B8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20.43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7C43AC" w14:textId="5473BA88" w:rsidR="00AA63C7" w:rsidRPr="00AA63C7" w:rsidRDefault="008B0D5D" w:rsidP="008B0D5D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2022.11.29.</w:t>
            </w:r>
          </w:p>
        </w:tc>
      </w:tr>
      <w:tr w:rsidR="00AA63C7" w:rsidRPr="00E9663E" w14:paraId="473D0A35" w14:textId="77777777" w:rsidTr="00AA63C7">
        <w:trPr>
          <w:trHeight w:val="240"/>
          <w:jc w:val="center"/>
        </w:trPr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9B8F51" w14:textId="0559BF3D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2514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D5D3DF" w14:textId="7A8DFFD1" w:rsidR="00AA63C7" w:rsidRPr="00AA63C7" w:rsidRDefault="00EC759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0.5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2DC365" w14:textId="036478B1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9.75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ADA1B5" w14:textId="2CB989F5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9.32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216714" w14:textId="433B8BB3" w:rsidR="00AA63C7" w:rsidRPr="00AA63C7" w:rsidRDefault="007956FD" w:rsidP="009235B8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20.43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7C43AC" w14:textId="5473BA88" w:rsidR="00AA63C7" w:rsidRPr="00AA63C7" w:rsidRDefault="008B0D5D" w:rsidP="008B0D5D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2022.11.29.</w:t>
            </w:r>
          </w:p>
        </w:tc>
      </w:tr>
      <w:tr w:rsidR="00AA63C7" w:rsidRPr="00E9663E" w14:paraId="473D0A35" w14:textId="77777777" w:rsidTr="00AA63C7">
        <w:trPr>
          <w:trHeight w:val="240"/>
          <w:jc w:val="center"/>
        </w:trPr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9B8F51" w14:textId="0559BF3D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2515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D5D3DF" w14:textId="7A8DFFD1" w:rsidR="00AA63C7" w:rsidRPr="00AA63C7" w:rsidRDefault="00EC759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2.0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2DC365" w14:textId="036478B1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31.0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ADA1B5" w14:textId="2CB989F5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8.93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216714" w14:textId="433B8BB3" w:rsidR="00AA63C7" w:rsidRPr="00AA63C7" w:rsidRDefault="007956FD" w:rsidP="009235B8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22.07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7C43AC" w14:textId="5473BA88" w:rsidR="00AA63C7" w:rsidRPr="00AA63C7" w:rsidRDefault="008B0D5D" w:rsidP="008B0D5D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2022.11.29.</w:t>
            </w:r>
          </w:p>
        </w:tc>
      </w:tr>
      <w:tr w:rsidR="00AA63C7" w:rsidRPr="00E9663E" w14:paraId="473D0A35" w14:textId="77777777" w:rsidTr="00AA63C7">
        <w:trPr>
          <w:trHeight w:val="240"/>
          <w:jc w:val="center"/>
        </w:trPr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9B8F51" w14:textId="0559BF3D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2516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D5D3DF" w14:textId="7A8DFFD1" w:rsidR="00AA63C7" w:rsidRPr="00AA63C7" w:rsidRDefault="00EC759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2.0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2DC365" w14:textId="036478B1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31.0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ADA1B5" w14:textId="2CB989F5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8.85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216714" w14:textId="433B8BB3" w:rsidR="00AA63C7" w:rsidRPr="00AA63C7" w:rsidRDefault="007956FD" w:rsidP="009235B8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22.15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7C43AC" w14:textId="5473BA88" w:rsidR="00AA63C7" w:rsidRPr="00AA63C7" w:rsidRDefault="008B0D5D" w:rsidP="008B0D5D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2022.11.29.</w:t>
            </w:r>
          </w:p>
        </w:tc>
      </w:tr>
      <w:tr w:rsidR="00AA63C7" w:rsidRPr="00E9663E" w14:paraId="473D0A35" w14:textId="77777777" w:rsidTr="00AA63C7">
        <w:trPr>
          <w:trHeight w:val="240"/>
          <w:jc w:val="center"/>
        </w:trPr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9B8F51" w14:textId="0559BF3D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2517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D5D3DF" w14:textId="7A8DFFD1" w:rsidR="00AA63C7" w:rsidRPr="00AA63C7" w:rsidRDefault="00EC759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2.0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2DC365" w14:textId="036478B1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31.0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ADA1B5" w14:textId="2CB989F5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8.85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216714" w14:textId="433B8BB3" w:rsidR="00AA63C7" w:rsidRPr="00AA63C7" w:rsidRDefault="007956FD" w:rsidP="009235B8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22.15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7C43AC" w14:textId="5473BA88" w:rsidR="00AA63C7" w:rsidRPr="00AA63C7" w:rsidRDefault="008B0D5D" w:rsidP="008B0D5D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2022.11.29.</w:t>
            </w:r>
          </w:p>
        </w:tc>
      </w:tr>
      <w:tr w:rsidR="00AA63C7" w:rsidRPr="00E9663E" w14:paraId="473D0A35" w14:textId="77777777" w:rsidTr="00AA63C7">
        <w:trPr>
          <w:trHeight w:val="240"/>
          <w:jc w:val="center"/>
        </w:trPr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9B8F51" w14:textId="0559BF3D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2518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D5D3DF" w14:textId="7A8DFFD1" w:rsidR="00AA63C7" w:rsidRPr="00AA63C7" w:rsidRDefault="00EC759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2.0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2DC365" w14:textId="036478B1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31.0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ADA1B5" w14:textId="2CB989F5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8.88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216714" w14:textId="433B8BB3" w:rsidR="00AA63C7" w:rsidRPr="00AA63C7" w:rsidRDefault="007956FD" w:rsidP="009235B8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22.12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7C43AC" w14:textId="5473BA88" w:rsidR="00AA63C7" w:rsidRPr="00AA63C7" w:rsidRDefault="008B0D5D" w:rsidP="008B0D5D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2022.11.29.</w:t>
            </w:r>
          </w:p>
        </w:tc>
      </w:tr>
      <w:tr w:rsidR="00AA63C7" w:rsidRPr="00E9663E" w14:paraId="473D0A35" w14:textId="77777777" w:rsidTr="00AA63C7">
        <w:trPr>
          <w:trHeight w:val="240"/>
          <w:jc w:val="center"/>
        </w:trPr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9B8F51" w14:textId="0559BF3D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2519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D5D3DF" w14:textId="7A8DFFD1" w:rsidR="00AA63C7" w:rsidRPr="00AA63C7" w:rsidRDefault="00EC759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1.5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2DC365" w14:textId="036478B1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9.75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ADA1B5" w14:textId="2CB989F5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8.37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216714" w14:textId="433B8BB3" w:rsidR="00AA63C7" w:rsidRPr="00AA63C7" w:rsidRDefault="007956FD" w:rsidP="009235B8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21.38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7C43AC" w14:textId="5473BA88" w:rsidR="00AA63C7" w:rsidRPr="00AA63C7" w:rsidRDefault="008B0D5D" w:rsidP="008B0D5D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2022.11.29.</w:t>
            </w:r>
          </w:p>
        </w:tc>
      </w:tr>
      <w:tr w:rsidR="00AA63C7" w:rsidRPr="00E9663E" w14:paraId="473D0A35" w14:textId="77777777" w:rsidTr="00AA63C7">
        <w:trPr>
          <w:trHeight w:val="240"/>
          <w:jc w:val="center"/>
        </w:trPr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9B8F51" w14:textId="0559BF3D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252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D5D3DF" w14:textId="7A8DFFD1" w:rsidR="00AA63C7" w:rsidRPr="00AA63C7" w:rsidRDefault="00EC759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1.5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2DC365" w14:textId="036478B1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9.75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ADA1B5" w14:textId="2CB989F5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8.44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216714" w14:textId="433B8BB3" w:rsidR="00AA63C7" w:rsidRPr="00AA63C7" w:rsidRDefault="007956FD" w:rsidP="009235B8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21.31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7C43AC" w14:textId="5473BA88" w:rsidR="00AA63C7" w:rsidRPr="00AA63C7" w:rsidRDefault="008B0D5D" w:rsidP="008B0D5D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2022.11.29.</w:t>
            </w:r>
          </w:p>
        </w:tc>
      </w:tr>
      <w:tr w:rsidR="00AA63C7" w:rsidRPr="00E9663E" w14:paraId="473D0A35" w14:textId="77777777" w:rsidTr="00AA63C7">
        <w:trPr>
          <w:trHeight w:val="240"/>
          <w:jc w:val="center"/>
        </w:trPr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9B8F51" w14:textId="0559BF3D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2521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D5D3DF" w14:textId="7A8DFFD1" w:rsidR="00AA63C7" w:rsidRPr="00AA63C7" w:rsidRDefault="00EC759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1.5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2DC365" w14:textId="036478B1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9.75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ADA1B5" w14:textId="2CB989F5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8.42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216714" w14:textId="433B8BB3" w:rsidR="00AA63C7" w:rsidRPr="00AA63C7" w:rsidRDefault="007956FD" w:rsidP="009235B8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21.33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7C43AC" w14:textId="5473BA88" w:rsidR="00AA63C7" w:rsidRPr="00AA63C7" w:rsidRDefault="008B0D5D" w:rsidP="008B0D5D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2022.11.29.</w:t>
            </w:r>
          </w:p>
        </w:tc>
      </w:tr>
      <w:tr w:rsidR="00AA63C7" w:rsidRPr="00E9663E" w14:paraId="473D0A35" w14:textId="77777777" w:rsidTr="00AA63C7">
        <w:trPr>
          <w:trHeight w:val="240"/>
          <w:jc w:val="center"/>
        </w:trPr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9B8F51" w14:textId="0559BF3D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2522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D5D3DF" w14:textId="7A8DFFD1" w:rsidR="00AA63C7" w:rsidRPr="00AA63C7" w:rsidRDefault="00EC759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1.5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2DC365" w14:textId="036478B1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9.75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ADA1B5" w14:textId="2CB989F5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8.45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216714" w14:textId="433B8BB3" w:rsidR="00AA63C7" w:rsidRPr="00AA63C7" w:rsidRDefault="007956FD" w:rsidP="009235B8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21.30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7C43AC" w14:textId="5473BA88" w:rsidR="00AA63C7" w:rsidRPr="00AA63C7" w:rsidRDefault="008B0D5D" w:rsidP="008B0D5D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2022.11.29.</w:t>
            </w:r>
          </w:p>
        </w:tc>
      </w:tr>
      <w:tr w:rsidR="00AA63C7" w:rsidRPr="00E9663E" w14:paraId="473D0A35" w14:textId="77777777" w:rsidTr="00AA63C7">
        <w:trPr>
          <w:trHeight w:val="240"/>
          <w:jc w:val="center"/>
        </w:trPr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9B8F51" w14:textId="0559BF3D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2607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D5D3DF" w14:textId="7A8DFFD1" w:rsidR="00AA63C7" w:rsidRPr="00AA63C7" w:rsidRDefault="00EC759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2.0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2DC365" w14:textId="036478B1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9.75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ADA1B5" w14:textId="2CB989F5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7.82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216714" w14:textId="433B8BB3" w:rsidR="00AA63C7" w:rsidRPr="00AA63C7" w:rsidRDefault="007956FD" w:rsidP="009235B8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21.93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7C43AC" w14:textId="5473BA88" w:rsidR="00AA63C7" w:rsidRPr="00AA63C7" w:rsidRDefault="008B0D5D" w:rsidP="008B0D5D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2022.11.29.</w:t>
            </w:r>
          </w:p>
        </w:tc>
      </w:tr>
      <w:tr w:rsidR="00AA63C7" w:rsidRPr="00E9663E" w14:paraId="473D0A35" w14:textId="77777777" w:rsidTr="00AA63C7">
        <w:trPr>
          <w:trHeight w:val="240"/>
          <w:jc w:val="center"/>
        </w:trPr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9B8F51" w14:textId="0559BF3D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2608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D5D3DF" w14:textId="7A8DFFD1" w:rsidR="00AA63C7" w:rsidRPr="00AA63C7" w:rsidRDefault="00EC759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2.0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2DC365" w14:textId="036478B1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9.75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ADA1B5" w14:textId="2CB989F5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7.89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216714" w14:textId="433B8BB3" w:rsidR="00AA63C7" w:rsidRPr="00AA63C7" w:rsidRDefault="007956FD" w:rsidP="009235B8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21.86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7C43AC" w14:textId="5473BA88" w:rsidR="00AA63C7" w:rsidRPr="00AA63C7" w:rsidRDefault="008B0D5D" w:rsidP="008B0D5D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2022.11.29.</w:t>
            </w:r>
          </w:p>
        </w:tc>
      </w:tr>
      <w:tr w:rsidR="00AA63C7" w:rsidRPr="00E9663E" w14:paraId="473D0A35" w14:textId="77777777" w:rsidTr="00AA63C7">
        <w:trPr>
          <w:trHeight w:val="240"/>
          <w:jc w:val="center"/>
        </w:trPr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9B8F51" w14:textId="0559BF3D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2609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D5D3DF" w14:textId="7A8DFFD1" w:rsidR="00AA63C7" w:rsidRPr="00AA63C7" w:rsidRDefault="00EC759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2.0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2DC365" w14:textId="036478B1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9.75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ADA1B5" w14:textId="2CB989F5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7.87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216714" w14:textId="433B8BB3" w:rsidR="00AA63C7" w:rsidRPr="00AA63C7" w:rsidRDefault="007956FD" w:rsidP="009235B8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21.88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7C43AC" w14:textId="5473BA88" w:rsidR="00AA63C7" w:rsidRPr="00AA63C7" w:rsidRDefault="008B0D5D" w:rsidP="008B0D5D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2022.11.29.</w:t>
            </w:r>
          </w:p>
        </w:tc>
      </w:tr>
      <w:tr w:rsidR="00AA63C7" w:rsidRPr="00E9663E" w14:paraId="473D0A35" w14:textId="77777777" w:rsidTr="00AA63C7">
        <w:trPr>
          <w:trHeight w:val="240"/>
          <w:jc w:val="center"/>
        </w:trPr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9B8F51" w14:textId="0559BF3D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261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D5D3DF" w14:textId="7A8DFFD1" w:rsidR="00AA63C7" w:rsidRPr="00AA63C7" w:rsidRDefault="00EC759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2.0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2DC365" w14:textId="036478B1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9.75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ADA1B5" w14:textId="2CB989F5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7.82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216714" w14:textId="433B8BB3" w:rsidR="00AA63C7" w:rsidRPr="00AA63C7" w:rsidRDefault="007956FD" w:rsidP="009235B8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21.93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7C43AC" w14:textId="5473BA88" w:rsidR="00AA63C7" w:rsidRPr="00AA63C7" w:rsidRDefault="008B0D5D" w:rsidP="008B0D5D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2022.11.29.</w:t>
            </w:r>
          </w:p>
        </w:tc>
      </w:tr>
      <w:tr w:rsidR="00AA63C7" w:rsidRPr="00E9663E" w14:paraId="473D0A35" w14:textId="77777777" w:rsidTr="00AA63C7">
        <w:trPr>
          <w:trHeight w:val="240"/>
          <w:jc w:val="center"/>
        </w:trPr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9B8F51" w14:textId="0559BF3D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2615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D5D3DF" w14:textId="7A8DFFD1" w:rsidR="00AA63C7" w:rsidRPr="00AA63C7" w:rsidRDefault="00EC759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0.5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2DC365" w14:textId="036478B1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9.75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ADA1B5" w14:textId="2CB989F5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9.37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216714" w14:textId="433B8BB3" w:rsidR="00AA63C7" w:rsidRPr="00AA63C7" w:rsidRDefault="007956FD" w:rsidP="009235B8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20.38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7C43AC" w14:textId="5473BA88" w:rsidR="00AA63C7" w:rsidRPr="00AA63C7" w:rsidRDefault="008B0D5D" w:rsidP="008B0D5D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2022.11.29.</w:t>
            </w:r>
          </w:p>
        </w:tc>
      </w:tr>
      <w:tr w:rsidR="00AA63C7" w:rsidRPr="00E9663E" w14:paraId="473D0A35" w14:textId="77777777" w:rsidTr="00AA63C7">
        <w:trPr>
          <w:trHeight w:val="240"/>
          <w:jc w:val="center"/>
        </w:trPr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9B8F51" w14:textId="0559BF3D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2616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D5D3DF" w14:textId="7A8DFFD1" w:rsidR="00AA63C7" w:rsidRPr="00AA63C7" w:rsidRDefault="00EC759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0.5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2DC365" w14:textId="036478B1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9.75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ADA1B5" w14:textId="2CB989F5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9.35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216714" w14:textId="433B8BB3" w:rsidR="00AA63C7" w:rsidRPr="00AA63C7" w:rsidRDefault="007956FD" w:rsidP="009235B8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20.40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7C43AC" w14:textId="5473BA88" w:rsidR="00AA63C7" w:rsidRPr="00AA63C7" w:rsidRDefault="008B0D5D" w:rsidP="008B0D5D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2022.11.29.</w:t>
            </w:r>
          </w:p>
        </w:tc>
      </w:tr>
      <w:tr w:rsidR="00AA63C7" w:rsidRPr="00E9663E" w14:paraId="473D0A35" w14:textId="77777777" w:rsidTr="00AA63C7">
        <w:trPr>
          <w:trHeight w:val="240"/>
          <w:jc w:val="center"/>
        </w:trPr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9B8F51" w14:textId="0559BF3D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2617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D5D3DF" w14:textId="7A8DFFD1" w:rsidR="00AA63C7" w:rsidRPr="00AA63C7" w:rsidRDefault="00EC759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0.5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2DC365" w14:textId="036478B1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9.75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ADA1B5" w14:textId="2CB989F5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9.33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216714" w14:textId="433B8BB3" w:rsidR="00AA63C7" w:rsidRPr="00AA63C7" w:rsidRDefault="007956FD" w:rsidP="009235B8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20.42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7C43AC" w14:textId="5473BA88" w:rsidR="00AA63C7" w:rsidRPr="00AA63C7" w:rsidRDefault="008B0D5D" w:rsidP="008B0D5D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2022.11.29.</w:t>
            </w:r>
          </w:p>
        </w:tc>
      </w:tr>
      <w:tr w:rsidR="00AA63C7" w:rsidRPr="00E9663E" w14:paraId="473D0A35" w14:textId="77777777" w:rsidTr="00AA63C7">
        <w:trPr>
          <w:trHeight w:val="240"/>
          <w:jc w:val="center"/>
        </w:trPr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9B8F51" w14:textId="0559BF3D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2618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D5D3DF" w14:textId="7A8DFFD1" w:rsidR="00AA63C7" w:rsidRPr="00AA63C7" w:rsidRDefault="00EC759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0.5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2DC365" w14:textId="036478B1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9.75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ADA1B5" w14:textId="2CB989F5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9.32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216714" w14:textId="433B8BB3" w:rsidR="00AA63C7" w:rsidRPr="00AA63C7" w:rsidRDefault="007956FD" w:rsidP="009235B8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20.43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7C43AC" w14:textId="5473BA88" w:rsidR="00AA63C7" w:rsidRPr="00AA63C7" w:rsidRDefault="008B0D5D" w:rsidP="008B0D5D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2022.11.29.</w:t>
            </w:r>
          </w:p>
        </w:tc>
      </w:tr>
      <w:tr w:rsidR="00AA63C7" w:rsidRPr="00E9663E" w14:paraId="473D0A35" w14:textId="77777777" w:rsidTr="00AA63C7">
        <w:trPr>
          <w:trHeight w:val="240"/>
          <w:jc w:val="center"/>
        </w:trPr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9B8F51" w14:textId="0559BF3D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2713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D5D3DF" w14:textId="7A8DFFD1" w:rsidR="00AA63C7" w:rsidRPr="00AA63C7" w:rsidRDefault="00EC759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0.5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2DC365" w14:textId="036478B1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9.75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ADA1B5" w14:textId="2CB989F5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9.42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216714" w14:textId="433B8BB3" w:rsidR="00AA63C7" w:rsidRPr="00AA63C7" w:rsidRDefault="007956FD" w:rsidP="009235B8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20.33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7C43AC" w14:textId="5473BA88" w:rsidR="00AA63C7" w:rsidRPr="00AA63C7" w:rsidRDefault="008B0D5D" w:rsidP="008B0D5D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2022.11.29.</w:t>
            </w:r>
          </w:p>
        </w:tc>
      </w:tr>
      <w:tr w:rsidR="00AA63C7" w:rsidRPr="00E9663E" w14:paraId="473D0A35" w14:textId="77777777" w:rsidTr="00AA63C7">
        <w:trPr>
          <w:trHeight w:val="240"/>
          <w:jc w:val="center"/>
        </w:trPr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9B8F51" w14:textId="0559BF3D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2714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D5D3DF" w14:textId="7A8DFFD1" w:rsidR="00AA63C7" w:rsidRPr="00AA63C7" w:rsidRDefault="00EC759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0.5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2DC365" w14:textId="036478B1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9.75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ADA1B5" w14:textId="2CB989F5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9.33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216714" w14:textId="433B8BB3" w:rsidR="00AA63C7" w:rsidRPr="00AA63C7" w:rsidRDefault="007956FD" w:rsidP="009235B8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20.42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7C43AC" w14:textId="5473BA88" w:rsidR="00AA63C7" w:rsidRPr="00AA63C7" w:rsidRDefault="008B0D5D" w:rsidP="008B0D5D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2022.11.29.</w:t>
            </w:r>
          </w:p>
        </w:tc>
      </w:tr>
      <w:tr w:rsidR="00AA63C7" w:rsidRPr="00E9663E" w14:paraId="473D0A35" w14:textId="77777777" w:rsidTr="00AA63C7">
        <w:trPr>
          <w:trHeight w:val="240"/>
          <w:jc w:val="center"/>
        </w:trPr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9B8F51" w14:textId="0559BF3D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2715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D5D3DF" w14:textId="7A8DFFD1" w:rsidR="00AA63C7" w:rsidRPr="00AA63C7" w:rsidRDefault="00EC759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0.5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2DC365" w14:textId="036478B1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9.75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ADA1B5" w14:textId="2CB989F5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9.28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216714" w14:textId="433B8BB3" w:rsidR="00AA63C7" w:rsidRPr="00AA63C7" w:rsidRDefault="007956FD" w:rsidP="009235B8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20.47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7C43AC" w14:textId="5473BA88" w:rsidR="00AA63C7" w:rsidRPr="00AA63C7" w:rsidRDefault="008B0D5D" w:rsidP="008B0D5D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2022.11.29.</w:t>
            </w:r>
          </w:p>
        </w:tc>
      </w:tr>
      <w:tr w:rsidR="00AA63C7" w:rsidRPr="00E9663E" w14:paraId="473D0A35" w14:textId="77777777" w:rsidTr="00AA63C7">
        <w:trPr>
          <w:trHeight w:val="240"/>
          <w:jc w:val="center"/>
        </w:trPr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9B8F51" w14:textId="0559BF3D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2716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D5D3DF" w14:textId="7A8DFFD1" w:rsidR="00AA63C7" w:rsidRPr="00AA63C7" w:rsidRDefault="00EC759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0.5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2DC365" w14:textId="036478B1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9.75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ADA1B5" w14:textId="2CB989F5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9.43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216714" w14:textId="433B8BB3" w:rsidR="00AA63C7" w:rsidRPr="00AA63C7" w:rsidRDefault="007956FD" w:rsidP="009235B8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20.32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7C43AC" w14:textId="5473BA88" w:rsidR="00AA63C7" w:rsidRPr="00AA63C7" w:rsidRDefault="008B0D5D" w:rsidP="008B0D5D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2022.11.29.</w:t>
            </w:r>
          </w:p>
        </w:tc>
      </w:tr>
      <w:tr w:rsidR="00AA63C7" w:rsidRPr="00E9663E" w14:paraId="473D0A35" w14:textId="77777777" w:rsidTr="00AA63C7">
        <w:trPr>
          <w:trHeight w:val="240"/>
          <w:jc w:val="center"/>
        </w:trPr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9B8F51" w14:textId="0559BF3D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2813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D5D3DF" w14:textId="7A8DFFD1" w:rsidR="00AA63C7" w:rsidRPr="00AA63C7" w:rsidRDefault="00EC759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2.0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2DC365" w14:textId="036478B1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9.75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ADA1B5" w14:textId="2CB989F5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7.84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216714" w14:textId="433B8BB3" w:rsidR="00AA63C7" w:rsidRPr="00AA63C7" w:rsidRDefault="007956FD" w:rsidP="009235B8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21.91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7C43AC" w14:textId="5473BA88" w:rsidR="00AA63C7" w:rsidRPr="00AA63C7" w:rsidRDefault="008B0D5D" w:rsidP="008B0D5D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2022.11.29.</w:t>
            </w:r>
          </w:p>
        </w:tc>
      </w:tr>
      <w:tr w:rsidR="00AA63C7" w:rsidRPr="00E9663E" w14:paraId="473D0A35" w14:textId="77777777" w:rsidTr="00AA63C7">
        <w:trPr>
          <w:trHeight w:val="240"/>
          <w:jc w:val="center"/>
        </w:trPr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9B8F51" w14:textId="0559BF3D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2814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D5D3DF" w14:textId="7A8DFFD1" w:rsidR="00AA63C7" w:rsidRPr="00AA63C7" w:rsidRDefault="00EC759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2.0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2DC365" w14:textId="036478B1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9.75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ADA1B5" w14:textId="2CB989F5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7.81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216714" w14:textId="433B8BB3" w:rsidR="00AA63C7" w:rsidRPr="00AA63C7" w:rsidRDefault="007956FD" w:rsidP="009235B8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21.94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7C43AC" w14:textId="5473BA88" w:rsidR="00AA63C7" w:rsidRPr="00AA63C7" w:rsidRDefault="008B0D5D" w:rsidP="008B0D5D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2022.11.29.</w:t>
            </w:r>
          </w:p>
        </w:tc>
      </w:tr>
      <w:tr w:rsidR="00AA63C7" w:rsidRPr="00E9663E" w14:paraId="473D0A35" w14:textId="77777777" w:rsidTr="00AA63C7">
        <w:trPr>
          <w:trHeight w:val="240"/>
          <w:jc w:val="center"/>
        </w:trPr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9B8F51" w14:textId="0559BF3D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2815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D5D3DF" w14:textId="7A8DFFD1" w:rsidR="00AA63C7" w:rsidRPr="00AA63C7" w:rsidRDefault="00EC759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2.0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2DC365" w14:textId="036478B1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9.75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ADA1B5" w14:textId="2CB989F5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7.79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216714" w14:textId="433B8BB3" w:rsidR="00AA63C7" w:rsidRPr="00AA63C7" w:rsidRDefault="007956FD" w:rsidP="009235B8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21.96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7C43AC" w14:textId="5473BA88" w:rsidR="00AA63C7" w:rsidRPr="00AA63C7" w:rsidRDefault="008B0D5D" w:rsidP="008B0D5D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2022.11.29.</w:t>
            </w:r>
          </w:p>
        </w:tc>
      </w:tr>
      <w:tr w:rsidR="00AA63C7" w:rsidRPr="00E9663E" w14:paraId="473D0A35" w14:textId="77777777" w:rsidTr="00AA63C7">
        <w:trPr>
          <w:trHeight w:val="240"/>
          <w:jc w:val="center"/>
        </w:trPr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9B8F51" w14:textId="0559BF3D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2816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D5D3DF" w14:textId="7A8DFFD1" w:rsidR="00AA63C7" w:rsidRPr="00AA63C7" w:rsidRDefault="00EC759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2.0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2DC365" w14:textId="036478B1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9.75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ADA1B5" w14:textId="2CB989F5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7.82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216714" w14:textId="433B8BB3" w:rsidR="00AA63C7" w:rsidRPr="00AA63C7" w:rsidRDefault="007956FD" w:rsidP="009235B8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21.93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7C43AC" w14:textId="5473BA88" w:rsidR="00AA63C7" w:rsidRPr="00AA63C7" w:rsidRDefault="008B0D5D" w:rsidP="008B0D5D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2022.11.29.</w:t>
            </w:r>
          </w:p>
        </w:tc>
      </w:tr>
      <w:tr w:rsidR="00AA63C7" w:rsidRPr="00E9663E" w14:paraId="473D0A35" w14:textId="77777777" w:rsidTr="00AA63C7">
        <w:trPr>
          <w:trHeight w:val="240"/>
          <w:jc w:val="center"/>
        </w:trPr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9B8F51" w14:textId="0559BF3D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2817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D5D3DF" w14:textId="7A8DFFD1" w:rsidR="00AA63C7" w:rsidRPr="00AA63C7" w:rsidRDefault="00EC759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1.5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2DC365" w14:textId="036478B1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9.75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ADA1B5" w14:textId="2CB989F5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8.34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216714" w14:textId="433B8BB3" w:rsidR="00AA63C7" w:rsidRPr="00AA63C7" w:rsidRDefault="007956FD" w:rsidP="009235B8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21.41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7C43AC" w14:textId="5473BA88" w:rsidR="00AA63C7" w:rsidRPr="00AA63C7" w:rsidRDefault="008B0D5D" w:rsidP="008B0D5D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2022.11.29.</w:t>
            </w:r>
          </w:p>
        </w:tc>
      </w:tr>
      <w:tr w:rsidR="00AA63C7" w:rsidRPr="00E9663E" w14:paraId="473D0A35" w14:textId="77777777" w:rsidTr="00AA63C7">
        <w:trPr>
          <w:trHeight w:val="240"/>
          <w:jc w:val="center"/>
        </w:trPr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9B8F51" w14:textId="0559BF3D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2818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D5D3DF" w14:textId="7A8DFFD1" w:rsidR="00AA63C7" w:rsidRPr="00AA63C7" w:rsidRDefault="00EC759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1.5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2DC365" w14:textId="036478B1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9.75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ADA1B5" w14:textId="2CB989F5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8.41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216714" w14:textId="433B8BB3" w:rsidR="00AA63C7" w:rsidRPr="00AA63C7" w:rsidRDefault="007956FD" w:rsidP="009235B8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21.34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7C43AC" w14:textId="5473BA88" w:rsidR="00AA63C7" w:rsidRPr="00AA63C7" w:rsidRDefault="008B0D5D" w:rsidP="008B0D5D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2022.11.29.</w:t>
            </w:r>
          </w:p>
        </w:tc>
      </w:tr>
      <w:tr w:rsidR="00AA63C7" w:rsidRPr="00E9663E" w14:paraId="473D0A35" w14:textId="77777777" w:rsidTr="00AA63C7">
        <w:trPr>
          <w:trHeight w:val="240"/>
          <w:jc w:val="center"/>
        </w:trPr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9B8F51" w14:textId="0559BF3D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2819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D5D3DF" w14:textId="7A8DFFD1" w:rsidR="00AA63C7" w:rsidRPr="00AA63C7" w:rsidRDefault="00EC759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1.5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2DC365" w14:textId="036478B1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9.75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ADA1B5" w14:textId="2CB989F5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8.38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216714" w14:textId="433B8BB3" w:rsidR="00AA63C7" w:rsidRPr="00AA63C7" w:rsidRDefault="007956FD" w:rsidP="009235B8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21.37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7C43AC" w14:textId="5473BA88" w:rsidR="00AA63C7" w:rsidRPr="00AA63C7" w:rsidRDefault="008B0D5D" w:rsidP="008B0D5D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2022.11.29.</w:t>
            </w:r>
          </w:p>
        </w:tc>
      </w:tr>
      <w:tr w:rsidR="00AA63C7" w:rsidRPr="00E9663E" w14:paraId="473D0A35" w14:textId="77777777" w:rsidTr="00AA63C7">
        <w:trPr>
          <w:trHeight w:val="240"/>
          <w:jc w:val="center"/>
        </w:trPr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9B8F51" w14:textId="0559BF3D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282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D5D3DF" w14:textId="7A8DFFD1" w:rsidR="00AA63C7" w:rsidRPr="00AA63C7" w:rsidRDefault="00EC759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1.5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2DC365" w14:textId="036478B1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9.75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ADA1B5" w14:textId="2CB989F5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8.31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216714" w14:textId="433B8BB3" w:rsidR="00AA63C7" w:rsidRPr="00AA63C7" w:rsidRDefault="007956FD" w:rsidP="009235B8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21.44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7C43AC" w14:textId="5473BA88" w:rsidR="00AA63C7" w:rsidRPr="00AA63C7" w:rsidRDefault="008B0D5D" w:rsidP="008B0D5D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2022.11.29.</w:t>
            </w:r>
          </w:p>
        </w:tc>
      </w:tr>
    </w:tbl>
    <w:p w14:paraId="2CD13E05" w14:textId="0543A0D9" w:rsidR="00913F9D" w:rsidRDefault="00913F9D" w:rsidP="00913F9D">
      <w:pPr>
        <w:pStyle w:val="Caption"/>
      </w:pPr>
      <w:r>
        <w:rPr>
          <w:rFonts w:cs="Arial"/>
        </w:rPr>
        <w:fldChar w:fldCharType="begin"/>
      </w:r>
      <w:r>
        <w:rPr>
          <w:rFonts w:cs="Arial"/>
        </w:rPr>
        <w:instrText xml:space="preserve"> SEQ táblázat \* ARABIC </w:instrText>
      </w:r>
      <w:r>
        <w:rPr>
          <w:rFonts w:cs="Arial"/>
        </w:rPr>
        <w:fldChar w:fldCharType="separate"/>
      </w:r>
      <w:r>
        <w:rPr>
          <w:rFonts w:cs="Arial"/>
          <w:noProof/>
        </w:rPr>
        <w:t>1</w:t>
      </w:r>
      <w:r>
        <w:rPr>
          <w:rFonts w:cs="Arial"/>
        </w:rPr>
        <w:fldChar w:fldCharType="end"/>
      </w:r>
      <w:r>
        <w:t>. táblázat: BMW Autógyártó Üzem, „</w:t>
      </w:r>
      <w:r w:rsidR="00AA63C7">
        <w:t xml:space="preserve">TMO</w:t>
      </w:r>
      <w:r>
        <w:t xml:space="preserve">” –</w:t>
      </w:r>
      <w:r w:rsidR="00AA63C7">
        <w:t xml:space="preserve"> Assembly, Supply Shop, Total Vehicle </w:t>
      </w:r>
      <w:r>
        <w:t>cölöp adatok (mérve:</w:t>
      </w:r>
      <w:r w:rsidR="00AA63C7">
        <w:t xml:space="preserve">2022.11.29.</w:t>
      </w:r>
      <w:r>
        <w:t>)</w:t>
      </w:r>
    </w:p>
    <w:p w14:paraId="6FACE169" w14:textId="0C9093E4" w:rsidR="00F54DA2" w:rsidRPr="002E283F" w:rsidRDefault="00F54DA2" w:rsidP="00F54DA2">
      <w:pPr>
        <w:spacing w:before="120" w:after="120"/>
        <w:rPr>
          <w:rFonts w:cs="Arial"/>
          <w:b/>
        </w:rPr>
      </w:pPr>
      <w:r w:rsidRPr="002E283F">
        <w:rPr>
          <w:rFonts w:cs="Arial"/>
          <w:b/>
        </w:rPr>
        <w:t>A helyszíni mérések eredményeinek kiértékelése alapján a következők állapíthatók meg:</w:t>
      </w:r>
    </w:p>
    <w:p w14:paraId="56506591" w14:textId="77777777" w:rsidR="00F54DA2" w:rsidRPr="002E283F" w:rsidRDefault="00F54DA2" w:rsidP="00F54DA2">
      <w:pPr>
        <w:pStyle w:val="ListParagraph"/>
        <w:numPr>
          <w:ilvl w:val="0"/>
          <w:numId w:val="17"/>
        </w:numPr>
        <w:spacing w:before="120" w:after="120" w:line="360" w:lineRule="auto"/>
        <w:rPr>
          <w:rFonts w:cs="Arial"/>
          <w:b/>
        </w:rPr>
      </w:pPr>
      <w:r w:rsidRPr="002E283F">
        <w:rPr>
          <w:rFonts w:cs="Arial"/>
          <w:b/>
        </w:rPr>
        <w:t>A cölöp</w:t>
      </w:r>
      <w:r w:rsidR="00351D98">
        <w:rPr>
          <w:rFonts w:cs="Arial"/>
          <w:b/>
        </w:rPr>
        <w:t xml:space="preserve"> </w:t>
      </w:r>
      <w:r w:rsidRPr="002E283F">
        <w:rPr>
          <w:rFonts w:cs="Arial"/>
          <w:b/>
        </w:rPr>
        <w:t>csúcs visszaverődési jele jól észlelhető.</w:t>
      </w:r>
    </w:p>
    <w:p w14:paraId="65553F38" w14:textId="77777777" w:rsidR="00F54DA2" w:rsidRPr="002E283F" w:rsidRDefault="00F54DA2" w:rsidP="00F54DA2">
      <w:pPr>
        <w:pStyle w:val="ListParagraph"/>
        <w:numPr>
          <w:ilvl w:val="0"/>
          <w:numId w:val="17"/>
        </w:numPr>
        <w:spacing w:before="120" w:after="120" w:line="360" w:lineRule="auto"/>
        <w:rPr>
          <w:rFonts w:cs="Arial"/>
          <w:b/>
        </w:rPr>
      </w:pPr>
      <w:r w:rsidRPr="002E283F">
        <w:rPr>
          <w:rFonts w:cs="Arial"/>
          <w:b/>
        </w:rPr>
        <w:t>A megvizsgált cölöpök anyagminősége homogénnek tekinthető.</w:t>
      </w:r>
    </w:p>
    <w:p w14:paraId="1267357E" w14:textId="0E3C6A67" w:rsidR="00F54DA2" w:rsidRPr="002E283F" w:rsidRDefault="006B543D" w:rsidP="00F54DA2">
      <w:pPr>
        <w:pStyle w:val="ListParagraph"/>
        <w:numPr>
          <w:ilvl w:val="0"/>
          <w:numId w:val="17"/>
        </w:numPr>
        <w:spacing w:before="120" w:after="120" w:line="360" w:lineRule="auto"/>
        <w:rPr>
          <w:rFonts w:cs="Arial"/>
          <w:b/>
        </w:rPr>
      </w:pPr>
      <w:r>
        <w:rPr>
          <w:rFonts w:cs="Arial"/>
          <w:b/>
        </w:rPr>
        <w:t xml:space="preserve">A </w:t>
      </w:r>
      <w:r w:rsidR="002C3218">
        <w:rPr>
          <w:rFonts w:cs="Arial"/>
          <w:b/>
        </w:rPr>
        <w:t xml:space="preserve">cölöpök hossza: </w:t>
      </w:r>
      <w:r w:rsidR="006C5FA8">
        <w:rPr>
          <w:rFonts w:cs="Arial"/>
          <w:b/>
        </w:rPr>
        <w:t xml:space="preserve">7.76</w:t>
      </w:r>
      <w:r w:rsidR="001027C9">
        <w:rPr>
          <w:rFonts w:cs="Arial"/>
          <w:b/>
        </w:rPr>
        <w:t xml:space="preserve"> </w:t>
      </w:r>
      <w:r w:rsidR="00B26ED5">
        <w:rPr>
          <w:rFonts w:cs="Arial"/>
          <w:b/>
        </w:rPr>
        <w:t xml:space="preserve">- </w:t>
      </w:r>
      <w:r w:rsidR="006C5FA8">
        <w:rPr>
          <w:rFonts w:cs="Arial"/>
          <w:b/>
        </w:rPr>
        <w:t xml:space="preserve">10.93 </w:t>
      </w:r>
      <w:r w:rsidR="00F54DA2" w:rsidRPr="002E283F">
        <w:rPr>
          <w:rFonts w:cs="Arial"/>
          <w:b/>
        </w:rPr>
        <w:t>m.</w:t>
      </w:r>
      <w:bookmarkStart w:id="5" w:name="_GoBack"/>
      <w:bookmarkEnd w:id="5"/>
    </w:p>
    <w:p w14:paraId="55E86625" w14:textId="1B1D78CF" w:rsidR="00BA675E" w:rsidRPr="007600D0" w:rsidRDefault="00F54DA2" w:rsidP="00A13222">
      <w:pPr>
        <w:pStyle w:val="ListParagraph"/>
        <w:numPr>
          <w:ilvl w:val="0"/>
          <w:numId w:val="17"/>
        </w:numPr>
        <w:spacing w:before="120" w:after="120" w:line="240" w:lineRule="auto"/>
        <w:jc w:val="left"/>
        <w:rPr>
          <w:rFonts w:cs="Arial"/>
        </w:rPr>
      </w:pPr>
      <w:r w:rsidRPr="007600D0">
        <w:rPr>
          <w:rFonts w:cs="Arial"/>
          <w:b/>
        </w:rPr>
        <w:t>A cölöpökön folytonossági hiány nem észlelhető.</w:t>
      </w:r>
      <w:r w:rsidR="00BA675E" w:rsidRPr="007600D0">
        <w:rPr>
          <w:rFonts w:cs="Arial"/>
        </w:rPr>
        <w:br w:type="page"/>
      </w:r>
    </w:p>
    <w:p w14:paraId="4FA38078" w14:textId="77777777" w:rsidR="00F54DA2" w:rsidRDefault="00F54DA2" w:rsidP="00EE2012">
      <w:pPr>
        <w:spacing w:after="120"/>
        <w:rPr>
          <w:rFonts w:cs="Arial"/>
        </w:rPr>
        <w:sectPr w:rsidR="00F54DA2" w:rsidSect="009E44DA">
          <w:headerReference w:type="even" r:id="rId16"/>
          <w:headerReference w:type="default" r:id="rId17"/>
          <w:footerReference w:type="even" r:id="rId18"/>
          <w:footerReference w:type="default" r:id="rId19"/>
          <w:pgSz w:w="11906" w:h="16838" w:code="9"/>
          <w:pgMar w:top="1985" w:right="1133" w:bottom="1247" w:left="1134" w:header="567" w:footer="709" w:gutter="0"/>
          <w:pgNumType w:start="1"/>
          <w:cols w:space="708"/>
          <w:docGrid w:linePitch="360"/>
        </w:sectPr>
      </w:pPr>
    </w:p>
    <w:p w14:paraId="4E844C11" w14:textId="77777777" w:rsidR="007B5E6B" w:rsidRPr="00AA1D9E" w:rsidRDefault="007B5E6B" w:rsidP="007B5E6B">
      <w:pPr>
        <w:pStyle w:val="Body"/>
        <w:spacing w:before="200" w:after="200"/>
        <w:jc w:val="center"/>
        <w:rPr>
          <w:rFonts w:ascii="Arial" w:hAnsi="Arial" w:cs="Arial"/>
          <w:b/>
          <w:bCs/>
          <w:spacing w:val="80"/>
          <w:sz w:val="28"/>
          <w:szCs w:val="28"/>
          <w:lang w:val="hu-HU"/>
        </w:rPr>
      </w:pPr>
    </w:p>
    <w:p w14:paraId="44670529" w14:textId="49D76565" w:rsidR="000B4D11" w:rsidRDefault="000B4D11" w:rsidP="007B5E6B">
      <w:pPr>
        <w:pStyle w:val="Body"/>
        <w:spacing w:before="200" w:after="200"/>
        <w:jc w:val="center"/>
        <w:rPr>
          <w:rFonts w:ascii="Arial" w:hAnsi="Arial" w:cs="Arial"/>
          <w:b/>
          <w:bCs/>
          <w:spacing w:val="80"/>
          <w:sz w:val="28"/>
          <w:szCs w:val="28"/>
          <w:lang w:val="hu-HU"/>
        </w:rPr>
      </w:pPr>
    </w:p>
    <w:p w14:paraId="6759A7AF" w14:textId="77777777" w:rsidR="00840E9A" w:rsidRPr="00AA1D9E" w:rsidRDefault="00840E9A" w:rsidP="007B5E6B">
      <w:pPr>
        <w:pStyle w:val="Body"/>
        <w:spacing w:before="200" w:after="200"/>
        <w:jc w:val="center"/>
        <w:rPr>
          <w:rFonts w:ascii="Arial" w:hAnsi="Arial" w:cs="Arial"/>
          <w:b/>
          <w:bCs/>
          <w:spacing w:val="80"/>
          <w:sz w:val="28"/>
          <w:szCs w:val="28"/>
          <w:lang w:val="hu-HU"/>
        </w:rPr>
      </w:pPr>
    </w:p>
    <w:p w14:paraId="3F3DDFB2" w14:textId="77777777" w:rsidR="007B5E6B" w:rsidRPr="00AA1D9E" w:rsidRDefault="007B5E6B" w:rsidP="007B5E6B">
      <w:pPr>
        <w:pStyle w:val="Body"/>
        <w:spacing w:before="200" w:after="200"/>
        <w:jc w:val="center"/>
        <w:rPr>
          <w:rFonts w:ascii="Arial" w:hAnsi="Arial" w:cs="Arial"/>
          <w:b/>
          <w:bCs/>
          <w:spacing w:val="80"/>
          <w:sz w:val="28"/>
          <w:szCs w:val="28"/>
          <w:lang w:val="hu-HU"/>
        </w:rPr>
      </w:pPr>
    </w:p>
    <w:p w14:paraId="43BB756C" w14:textId="77777777" w:rsidR="007B5E6B" w:rsidRPr="00AA1D9E" w:rsidRDefault="007B5E6B" w:rsidP="007B5E6B">
      <w:pPr>
        <w:pStyle w:val="Body"/>
        <w:spacing w:before="200" w:after="200"/>
        <w:jc w:val="center"/>
        <w:rPr>
          <w:rFonts w:ascii="Arial" w:hAnsi="Arial" w:cs="Arial"/>
          <w:b/>
          <w:bCs/>
          <w:spacing w:val="80"/>
          <w:sz w:val="28"/>
          <w:szCs w:val="28"/>
          <w:lang w:val="hu-HU"/>
        </w:rPr>
      </w:pPr>
    </w:p>
    <w:p w14:paraId="09948E33" w14:textId="77777777" w:rsidR="007B5E6B" w:rsidRPr="00AA1D9E" w:rsidRDefault="007B5E6B" w:rsidP="007B5E6B">
      <w:pPr>
        <w:pStyle w:val="Body"/>
        <w:spacing w:before="200" w:after="200"/>
        <w:jc w:val="center"/>
        <w:rPr>
          <w:rFonts w:ascii="Arial" w:hAnsi="Arial" w:cs="Arial"/>
          <w:b/>
          <w:bCs/>
          <w:spacing w:val="80"/>
          <w:sz w:val="28"/>
          <w:szCs w:val="28"/>
          <w:lang w:val="hu-HU"/>
        </w:rPr>
      </w:pPr>
    </w:p>
    <w:p w14:paraId="231FE577" w14:textId="77777777" w:rsidR="007B5E6B" w:rsidRPr="00AA1D9E" w:rsidRDefault="007B5E6B" w:rsidP="007B5E6B">
      <w:pPr>
        <w:pStyle w:val="Body"/>
        <w:spacing w:before="200" w:after="200"/>
        <w:jc w:val="center"/>
        <w:rPr>
          <w:rFonts w:ascii="Arial" w:hAnsi="Arial" w:cs="Arial"/>
          <w:b/>
          <w:bCs/>
          <w:spacing w:val="80"/>
          <w:sz w:val="28"/>
          <w:szCs w:val="28"/>
          <w:lang w:val="hu-HU"/>
        </w:rPr>
      </w:pPr>
    </w:p>
    <w:p w14:paraId="19B2BCC8" w14:textId="77777777" w:rsidR="009F165A" w:rsidRPr="006B543D" w:rsidRDefault="007B5E6B" w:rsidP="007B5E6B">
      <w:pPr>
        <w:pStyle w:val="Body"/>
        <w:spacing w:before="200" w:after="200"/>
        <w:jc w:val="center"/>
        <w:rPr>
          <w:rFonts w:ascii="Arial" w:hAnsi="Arial" w:cs="Arial"/>
          <w:b/>
          <w:bCs/>
          <w:spacing w:val="80"/>
          <w:sz w:val="40"/>
          <w:szCs w:val="40"/>
          <w:lang w:val="hu-HU"/>
        </w:rPr>
      </w:pPr>
      <w:r w:rsidRPr="006B543D">
        <w:rPr>
          <w:rFonts w:ascii="Arial" w:hAnsi="Arial" w:cs="Arial"/>
          <w:b/>
          <w:bCs/>
          <w:spacing w:val="80"/>
          <w:sz w:val="40"/>
          <w:szCs w:val="40"/>
          <w:lang w:val="hu-HU"/>
        </w:rPr>
        <w:t>1</w:t>
      </w:r>
      <w:r w:rsidR="009F165A" w:rsidRPr="006B543D">
        <w:rPr>
          <w:rFonts w:ascii="Arial" w:hAnsi="Arial" w:cs="Arial"/>
          <w:b/>
          <w:bCs/>
          <w:spacing w:val="80"/>
          <w:sz w:val="40"/>
          <w:szCs w:val="40"/>
          <w:lang w:val="hu-HU"/>
        </w:rPr>
        <w:t>. MELL</w:t>
      </w:r>
      <w:r w:rsidR="009F165A" w:rsidRPr="009F165A">
        <w:rPr>
          <w:rFonts w:ascii="Arial" w:hAnsi="Arial" w:cs="Arial"/>
          <w:b/>
          <w:bCs/>
          <w:spacing w:val="80"/>
          <w:sz w:val="40"/>
          <w:szCs w:val="40"/>
          <w:lang w:val="fr-FR"/>
        </w:rPr>
        <w:t>É</w:t>
      </w:r>
      <w:r w:rsidR="009F165A" w:rsidRPr="006B543D">
        <w:rPr>
          <w:rFonts w:ascii="Arial" w:hAnsi="Arial" w:cs="Arial"/>
          <w:b/>
          <w:bCs/>
          <w:spacing w:val="80"/>
          <w:sz w:val="40"/>
          <w:szCs w:val="40"/>
          <w:lang w:val="hu-HU"/>
        </w:rPr>
        <w:t>KLET</w:t>
      </w:r>
    </w:p>
    <w:p w14:paraId="7901011F" w14:textId="77777777" w:rsidR="009F165A" w:rsidRDefault="00411EBD" w:rsidP="007B5E6B">
      <w:pPr>
        <w:pStyle w:val="FreeForm"/>
        <w:jc w:val="center"/>
        <w:rPr>
          <w:rStyle w:val="REDDEEPALLCAPS"/>
        </w:rPr>
      </w:pPr>
      <w:r w:rsidRPr="00411EBD">
        <w:rPr>
          <w:rStyle w:val="REDDEEPALLCAPS"/>
        </w:rPr>
        <w:t>HELYSZÍNI MÉRÉSI JEGYZŐKÖNYVEK</w:t>
      </w:r>
    </w:p>
    <w:p w14:paraId="3694F281" w14:textId="77777777" w:rsidR="007B5E6B" w:rsidRDefault="007B5E6B" w:rsidP="007B5E6B">
      <w:pPr>
        <w:pStyle w:val="FreeForm"/>
        <w:jc w:val="center"/>
        <w:rPr>
          <w:rStyle w:val="REDDEEPALLCAPS"/>
        </w:rPr>
      </w:pPr>
    </w:p>
    <w:p w14:paraId="0B281C9A" w14:textId="77777777" w:rsidR="007B5E6B" w:rsidRDefault="007B5E6B" w:rsidP="007B5E6B">
      <w:pPr>
        <w:pStyle w:val="FreeForm"/>
        <w:jc w:val="center"/>
        <w:rPr>
          <w:rStyle w:val="REDDEEPALLCAPS"/>
        </w:rPr>
      </w:pPr>
    </w:p>
    <w:p w14:paraId="1CDDFC57" w14:textId="77777777" w:rsidR="007B5E6B" w:rsidRDefault="007B5E6B" w:rsidP="007B5E6B">
      <w:pPr>
        <w:pStyle w:val="FreeForm"/>
        <w:jc w:val="center"/>
        <w:rPr>
          <w:rStyle w:val="REDDEEPALLCAPS"/>
        </w:rPr>
      </w:pPr>
    </w:p>
    <w:p w14:paraId="0B265885" w14:textId="77777777" w:rsidR="007B5E6B" w:rsidRDefault="007B5E6B" w:rsidP="007B5E6B">
      <w:pPr>
        <w:pStyle w:val="FreeForm"/>
        <w:jc w:val="center"/>
        <w:rPr>
          <w:rStyle w:val="REDDEEPALLCAPS"/>
        </w:rPr>
      </w:pPr>
    </w:p>
    <w:p w14:paraId="591EA1A9" w14:textId="77777777" w:rsidR="007B5E6B" w:rsidRDefault="007B5E6B" w:rsidP="007B5E6B">
      <w:pPr>
        <w:pStyle w:val="FreeForm"/>
        <w:jc w:val="center"/>
        <w:rPr>
          <w:rStyle w:val="REDDEEPALLCAPS"/>
        </w:rPr>
      </w:pPr>
    </w:p>
    <w:p w14:paraId="1C8AB9DC" w14:textId="77777777" w:rsidR="007B5E6B" w:rsidRDefault="007B5E6B" w:rsidP="007B5E6B">
      <w:pPr>
        <w:pStyle w:val="FreeForm"/>
        <w:jc w:val="center"/>
        <w:rPr>
          <w:rStyle w:val="REDDEEPALLCAPS"/>
        </w:rPr>
      </w:pPr>
    </w:p>
    <w:p w14:paraId="1108E02D" w14:textId="77777777" w:rsidR="007B5E6B" w:rsidRDefault="007B5E6B" w:rsidP="007B5E6B">
      <w:pPr>
        <w:pStyle w:val="FreeForm"/>
        <w:jc w:val="center"/>
        <w:rPr>
          <w:rStyle w:val="REDDEEPALLCAPS"/>
        </w:rPr>
      </w:pPr>
    </w:p>
    <w:p w14:paraId="1C8CDB1E" w14:textId="77777777" w:rsidR="007B5E6B" w:rsidRDefault="007B5E6B" w:rsidP="007B5E6B">
      <w:pPr>
        <w:pStyle w:val="FreeForm"/>
        <w:jc w:val="center"/>
        <w:rPr>
          <w:rStyle w:val="REDDEEPALLCAPS"/>
        </w:rPr>
      </w:pPr>
    </w:p>
    <w:p w14:paraId="62BECD49" w14:textId="77777777" w:rsidR="007B5E6B" w:rsidRDefault="007B5E6B" w:rsidP="007B5E6B">
      <w:pPr>
        <w:pStyle w:val="FreeForm"/>
        <w:jc w:val="center"/>
        <w:rPr>
          <w:rStyle w:val="REDDEEPALLCAPS"/>
        </w:rPr>
      </w:pPr>
    </w:p>
    <w:p w14:paraId="4CD65CFC" w14:textId="77777777" w:rsidR="007B5E6B" w:rsidRDefault="007B5E6B" w:rsidP="007B5E6B">
      <w:pPr>
        <w:pStyle w:val="FreeForm"/>
        <w:jc w:val="center"/>
        <w:rPr>
          <w:rStyle w:val="REDDEEPALLCAPS"/>
        </w:rPr>
      </w:pPr>
    </w:p>
    <w:p w14:paraId="56BA05DD" w14:textId="77777777" w:rsidR="007B5E6B" w:rsidRDefault="007B5E6B" w:rsidP="007B5E6B">
      <w:pPr>
        <w:pStyle w:val="FreeForm"/>
        <w:jc w:val="center"/>
        <w:rPr>
          <w:rStyle w:val="REDDEEPALLCAPS"/>
        </w:rPr>
      </w:pPr>
    </w:p>
    <w:p w14:paraId="397FD2B7" w14:textId="77777777" w:rsidR="007B5E6B" w:rsidRDefault="007B5E6B" w:rsidP="007B5E6B">
      <w:pPr>
        <w:pStyle w:val="FreeForm"/>
        <w:jc w:val="center"/>
        <w:rPr>
          <w:rStyle w:val="REDDEEPALLCAPS"/>
        </w:rPr>
      </w:pPr>
    </w:p>
    <w:p w14:paraId="77C391BD" w14:textId="77777777" w:rsidR="007B5E6B" w:rsidRDefault="007B5E6B" w:rsidP="007B5E6B">
      <w:pPr>
        <w:pStyle w:val="FreeForm"/>
        <w:jc w:val="center"/>
        <w:rPr>
          <w:rStyle w:val="REDDEEPALLCAPS"/>
        </w:rPr>
      </w:pPr>
    </w:p>
    <w:p w14:paraId="24BB0901" w14:textId="77777777" w:rsidR="007B5E6B" w:rsidRDefault="007B5E6B" w:rsidP="007B5E6B">
      <w:pPr>
        <w:pStyle w:val="FreeForm"/>
        <w:jc w:val="center"/>
        <w:rPr>
          <w:rStyle w:val="REDDEEPALLCAPS"/>
        </w:rPr>
      </w:pPr>
    </w:p>
    <w:p w14:paraId="36554341" w14:textId="77777777" w:rsidR="007B5E6B" w:rsidRDefault="007B5E6B" w:rsidP="007B5E6B">
      <w:pPr>
        <w:pStyle w:val="FreeForm"/>
        <w:jc w:val="center"/>
        <w:rPr>
          <w:rStyle w:val="REDDEEPALLCAPS"/>
        </w:rPr>
      </w:pPr>
    </w:p>
    <w:p w14:paraId="0001F0EE" w14:textId="77777777" w:rsidR="007B5E6B" w:rsidRDefault="007B5E6B" w:rsidP="007B5E6B">
      <w:pPr>
        <w:pStyle w:val="FreeForm"/>
        <w:jc w:val="center"/>
        <w:rPr>
          <w:rStyle w:val="REDDEEPALLCAPS"/>
        </w:rPr>
      </w:pPr>
    </w:p>
    <w:p w14:paraId="6584858B" w14:textId="77777777" w:rsidR="007B5E6B" w:rsidRDefault="007B5E6B" w:rsidP="007B5E6B">
      <w:pPr>
        <w:pStyle w:val="FreeForm"/>
        <w:jc w:val="center"/>
        <w:rPr>
          <w:rStyle w:val="REDDEEPALLCAPS"/>
        </w:rPr>
      </w:pPr>
    </w:p>
    <w:p w14:paraId="28041059" w14:textId="77777777" w:rsidR="007B5E6B" w:rsidRDefault="007B5E6B" w:rsidP="007B5E6B">
      <w:pPr>
        <w:pStyle w:val="FreeForm"/>
        <w:jc w:val="center"/>
        <w:rPr>
          <w:rStyle w:val="REDDEEPALLCAPS"/>
        </w:rPr>
      </w:pPr>
    </w:p>
    <w:p w14:paraId="3EF3E86B" w14:textId="77777777" w:rsidR="007B5E6B" w:rsidRDefault="007B5E6B" w:rsidP="007B5E6B">
      <w:pPr>
        <w:pStyle w:val="FreeForm"/>
        <w:jc w:val="center"/>
        <w:rPr>
          <w:rStyle w:val="REDDEEPALLCAPS"/>
        </w:rPr>
      </w:pPr>
    </w:p>
    <w:p w14:paraId="2E2832A7" w14:textId="77777777" w:rsidR="007B5E6B" w:rsidRDefault="007B5E6B" w:rsidP="007B5E6B">
      <w:pPr>
        <w:pStyle w:val="FreeForm"/>
        <w:jc w:val="center"/>
        <w:rPr>
          <w:rStyle w:val="REDDEEPALLCAPS"/>
        </w:rPr>
      </w:pPr>
    </w:p>
    <w:sectPr w:rsidR="007B5E6B" w:rsidSect="009E44DA">
      <w:headerReference w:type="default" r:id="rId20"/>
      <w:footerReference w:type="default" r:id="rId21"/>
      <w:pgSz w:w="11906" w:h="16838" w:code="9"/>
      <w:pgMar w:top="1985" w:right="1133" w:bottom="1247" w:left="1134" w:header="567" w:footer="709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045E2D8E" w14:textId="77777777" w:rsidR="00CA61C0" w:rsidRDefault="00CA61C0">
      <w:r>
        <w:separator/>
      </w:r>
    </w:p>
  </w:endnote>
  <w:endnote w:type="continuationSeparator" w:id="0">
    <w:p w14:paraId="0AAE31A9" w14:textId="77777777" w:rsidR="00CA61C0" w:rsidRDefault="00CA61C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5BBE788" w14:textId="77777777" w:rsidR="00A13222" w:rsidRPr="003F1E37" w:rsidRDefault="00A13222" w:rsidP="002E283F">
    <w:pPr>
      <w:pStyle w:val="Footer"/>
      <w:tabs>
        <w:tab w:val="clear" w:pos="4513"/>
        <w:tab w:val="clear" w:pos="9026"/>
        <w:tab w:val="center" w:pos="4820"/>
        <w:tab w:val="right" w:pos="9639"/>
      </w:tabs>
      <w:rPr>
        <w:vertAlign w:val="subscript"/>
      </w:rPr>
    </w:pPr>
    <w:r>
      <w:rPr>
        <w:noProof/>
        <w:vertAlign w:val="subscript"/>
        <w:lang w:val="en-US" w:eastAsia="en-US"/>
      </w:rPr>
      <mc:AlternateContent>
        <mc:Choice Requires="wps">
          <w:drawing>
            <wp:anchor distT="0" distB="0" distL="114300" distR="114300" simplePos="0" relativeHeight="251657216" behindDoc="0" locked="1" layoutInCell="1" allowOverlap="1" wp14:anchorId="28FDCECA" wp14:editId="2BF2DDC5">
              <wp:simplePos x="0" y="0"/>
              <wp:positionH relativeFrom="page">
                <wp:posOffset>360045</wp:posOffset>
              </wp:positionH>
              <wp:positionV relativeFrom="page">
                <wp:posOffset>10261600</wp:posOffset>
              </wp:positionV>
              <wp:extent cx="6840220" cy="0"/>
              <wp:effectExtent l="7620" t="12700" r="10160" b="63500"/>
              <wp:wrapNone/>
              <wp:docPr id="7" name="Straight Connector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40220" cy="0"/>
                      </a:xfrm>
                      <a:prstGeom prst="line">
                        <a:avLst/>
                      </a:prstGeom>
                      <a:noFill/>
                      <a:ln w="7620">
                        <a:solidFill>
                          <a:srgbClr val="DABE86"/>
                        </a:solidFill>
                        <a:round/>
                        <a:headEnd/>
                        <a:tailEnd/>
                      </a:ln>
                      <a:effectLst>
                        <a:outerShdw dist="50800" dir="5400000" algn="ctr" rotWithShape="0">
                          <a:srgbClr val="FFFFFF"/>
                        </a:outerShdw>
                      </a:effectLst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line w14:anchorId="4598F05D" id="Straight Connector 8" o:spid="_x0000_s1026" style="position:absolute;z-index:2516572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" from="28.35pt,808pt" to="566.95pt,80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" strokecolor="#dabe86" strokeweight=".6pt">
              <v:shadow on="t" color="white" offset="0,4pt"/>
              <w10:wrap anchorx="page" anchory="page"/>
              <w10:anchorlock/>
            </v:line>
          </w:pict>
        </mc:Fallback>
      </mc:AlternateContent>
    </w:r>
    <w:r w:rsidRPr="003F1E37">
      <w:rPr>
        <w:vertAlign w:val="subscript"/>
      </w:rPr>
      <w:tab/>
    </w:r>
    <w:r w:rsidRPr="003F1E37">
      <w:rPr>
        <w:vertAlign w:val="subscript"/>
      </w:rPr>
      <w:tab/>
      <w:t xml:space="preserve">Page </w:t>
    </w:r>
    <w:r w:rsidRPr="003F1E37">
      <w:rPr>
        <w:vertAlign w:val="subscript"/>
      </w:rPr>
      <w:fldChar w:fldCharType="begin"/>
    </w:r>
    <w:r w:rsidRPr="003F1E37">
      <w:rPr>
        <w:vertAlign w:val="subscript"/>
      </w:rPr>
      <w:instrText>PAGE  \* Arabic  \* MERGEFORMAT</w:instrText>
    </w:r>
    <w:r w:rsidRPr="003F1E37">
      <w:rPr>
        <w:vertAlign w:val="subscript"/>
      </w:rPr>
      <w:fldChar w:fldCharType="separate"/>
    </w:r>
    <w:r>
      <w:rPr>
        <w:noProof/>
        <w:vertAlign w:val="subscript"/>
      </w:rPr>
      <w:t>2</w:t>
    </w:r>
    <w:r w:rsidRPr="003F1E37">
      <w:rPr>
        <w:vertAlign w:val="subscript"/>
      </w:rPr>
      <w:fldChar w:fldCharType="end"/>
    </w:r>
    <w:r w:rsidRPr="003F1E37">
      <w:rPr>
        <w:vertAlign w:val="subscript"/>
      </w:rPr>
      <w:t xml:space="preserve"> of </w:t>
    </w:r>
    <w:r w:rsidRPr="003F1E37">
      <w:rPr>
        <w:vertAlign w:val="subscript"/>
      </w:rPr>
      <w:fldChar w:fldCharType="begin"/>
    </w:r>
    <w:r w:rsidRPr="003F1E37">
      <w:rPr>
        <w:vertAlign w:val="subscript"/>
      </w:rPr>
      <w:instrText>NUMPAGES  \* Arabic  \* MERGEFORMAT</w:instrText>
    </w:r>
    <w:r w:rsidRPr="003F1E37">
      <w:rPr>
        <w:vertAlign w:val="subscript"/>
      </w:rPr>
      <w:fldChar w:fldCharType="separate"/>
    </w:r>
    <w:r>
      <w:rPr>
        <w:noProof/>
        <w:vertAlign w:val="subscript"/>
      </w:rPr>
      <w:t>6</w:t>
    </w:r>
    <w:r w:rsidRPr="003F1E37">
      <w:rPr>
        <w:vertAlign w:val="subscript"/>
      </w:rPr>
      <w:fldChar w:fldCharType="end"/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121BF93" w14:textId="77777777" w:rsidR="00A13222" w:rsidRDefault="00A13222" w:rsidP="002E283F">
    <w:pPr>
      <w:pStyle w:val="Footer"/>
      <w:tabs>
        <w:tab w:val="clear" w:pos="4513"/>
        <w:tab w:val="clear" w:pos="9026"/>
        <w:tab w:val="center" w:pos="4820"/>
        <w:tab w:val="right" w:pos="9639"/>
      </w:tabs>
      <w:rPr>
        <w:vertAlign w:val="subscript"/>
      </w:rPr>
    </w:pPr>
    <w:r>
      <w:rPr>
        <w:noProof/>
        <w:lang w:val="en-US" w:eastAsia="en-US"/>
      </w:rPr>
      <w:drawing>
        <wp:anchor distT="0" distB="0" distL="114300" distR="114300" simplePos="0" relativeHeight="251659776" behindDoc="0" locked="0" layoutInCell="1" allowOverlap="1" wp14:anchorId="1F32A5DC" wp14:editId="7511B3D9">
          <wp:simplePos x="0" y="0"/>
          <wp:positionH relativeFrom="page">
            <wp:posOffset>1270</wp:posOffset>
          </wp:positionH>
          <wp:positionV relativeFrom="page">
            <wp:posOffset>7104380</wp:posOffset>
          </wp:positionV>
          <wp:extent cx="7559675" cy="4920615"/>
          <wp:effectExtent l="0" t="0" r="3175" b="0"/>
          <wp:wrapNone/>
          <wp:docPr id="5" name="Picture 4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7559675" cy="492061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36BF5C25" w14:textId="77777777" w:rsidR="00A13222" w:rsidRPr="003F1E37" w:rsidRDefault="00A13222" w:rsidP="002E283F">
    <w:pPr>
      <w:pStyle w:val="Footer"/>
      <w:tabs>
        <w:tab w:val="clear" w:pos="4513"/>
        <w:tab w:val="clear" w:pos="9026"/>
        <w:tab w:val="center" w:pos="4820"/>
        <w:tab w:val="right" w:pos="9639"/>
      </w:tabs>
      <w:rPr>
        <w:vertAlign w:val="subscript"/>
      </w:rPr>
    </w:pPr>
    <w:r w:rsidRPr="003F1E37">
      <w:rPr>
        <w:vertAlign w:val="subscript"/>
      </w:rPr>
      <w:tab/>
    </w:r>
    <w:r w:rsidRPr="003F1E37">
      <w:rPr>
        <w:vertAlign w:val="subscript"/>
      </w:rPr>
      <w:tab/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4CF0E33" w14:textId="77777777" w:rsidR="00A13222" w:rsidRPr="003F1E37" w:rsidRDefault="00A13222" w:rsidP="002E283F">
    <w:pPr>
      <w:pStyle w:val="Footer"/>
      <w:tabs>
        <w:tab w:val="clear" w:pos="4513"/>
        <w:tab w:val="clear" w:pos="9026"/>
        <w:tab w:val="center" w:pos="4820"/>
        <w:tab w:val="right" w:pos="9639"/>
      </w:tabs>
      <w:rPr>
        <w:vertAlign w:val="subscript"/>
      </w:rPr>
    </w:pPr>
    <w:r>
      <w:rPr>
        <w:noProof/>
        <w:vertAlign w:val="subscript"/>
        <w:lang w:val="en-US" w:eastAsia="en-US"/>
      </w:rPr>
      <mc:AlternateContent>
        <mc:Choice Requires="wps">
          <w:drawing>
            <wp:anchor distT="0" distB="0" distL="114300" distR="114300" simplePos="0" relativeHeight="251659264" behindDoc="0" locked="1" layoutInCell="1" allowOverlap="1" wp14:anchorId="692CC55A" wp14:editId="759BF5EB">
              <wp:simplePos x="0" y="0"/>
              <wp:positionH relativeFrom="page">
                <wp:posOffset>360045</wp:posOffset>
              </wp:positionH>
              <wp:positionV relativeFrom="page">
                <wp:posOffset>10261600</wp:posOffset>
              </wp:positionV>
              <wp:extent cx="6840220" cy="0"/>
              <wp:effectExtent l="7620" t="12700" r="10160" b="63500"/>
              <wp:wrapNone/>
              <wp:docPr id="2" name="Straight Connector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40220" cy="0"/>
                      </a:xfrm>
                      <a:prstGeom prst="line">
                        <a:avLst/>
                      </a:prstGeom>
                      <a:noFill/>
                      <a:ln w="7620">
                        <a:solidFill>
                          <a:srgbClr val="DABE86"/>
                        </a:solidFill>
                        <a:round/>
                        <a:headEnd/>
                        <a:tailEnd/>
                      </a:ln>
                      <a:effectLst>
                        <a:outerShdw dist="50800" dir="5400000" algn="ctr" rotWithShape="0">
                          <a:srgbClr val="FFFFFF"/>
                        </a:outerShdw>
                      </a:effectLst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line w14:anchorId="7017DC9B" id="Straight Connector 8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" from="28.35pt,808pt" to="566.95pt,80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" strokecolor="#dabe86" strokeweight=".6pt">
              <v:shadow on="t" color="white" offset="0,4pt"/>
              <w10:wrap anchorx="page" anchory="page"/>
              <w10:anchorlock/>
            </v:line>
          </w:pict>
        </mc:Fallback>
      </mc:AlternateContent>
    </w:r>
    <w:r w:rsidRPr="003F1E37">
      <w:rPr>
        <w:vertAlign w:val="subscript"/>
      </w:rPr>
      <w:tab/>
    </w:r>
    <w:r w:rsidRPr="003F1E37">
      <w:rPr>
        <w:vertAlign w:val="subscript"/>
      </w:rPr>
      <w:tab/>
      <w:t xml:space="preserve">Page </w:t>
    </w:r>
    <w:r w:rsidRPr="003F1E37">
      <w:rPr>
        <w:vertAlign w:val="subscript"/>
      </w:rPr>
      <w:fldChar w:fldCharType="begin"/>
    </w:r>
    <w:r w:rsidRPr="003F1E37">
      <w:rPr>
        <w:vertAlign w:val="subscript"/>
      </w:rPr>
      <w:instrText>PAGE  \* Arabic  \* MERGEFORMAT</w:instrText>
    </w:r>
    <w:r w:rsidRPr="003F1E37">
      <w:rPr>
        <w:vertAlign w:val="subscript"/>
      </w:rPr>
      <w:fldChar w:fldCharType="separate"/>
    </w:r>
    <w:r>
      <w:rPr>
        <w:noProof/>
        <w:vertAlign w:val="subscript"/>
      </w:rPr>
      <w:t>2</w:t>
    </w:r>
    <w:r w:rsidRPr="003F1E37">
      <w:rPr>
        <w:vertAlign w:val="subscript"/>
      </w:rPr>
      <w:fldChar w:fldCharType="end"/>
    </w:r>
    <w:r w:rsidRPr="003F1E37">
      <w:rPr>
        <w:vertAlign w:val="subscript"/>
      </w:rPr>
      <w:t xml:space="preserve"> of </w:t>
    </w:r>
    <w:r w:rsidRPr="003F1E37">
      <w:rPr>
        <w:vertAlign w:val="subscript"/>
      </w:rPr>
      <w:fldChar w:fldCharType="begin"/>
    </w:r>
    <w:r w:rsidRPr="003F1E37">
      <w:rPr>
        <w:vertAlign w:val="subscript"/>
      </w:rPr>
      <w:instrText>NUMPAGES  \* Arabic  \* MERGEFORMAT</w:instrText>
    </w:r>
    <w:r w:rsidRPr="003F1E37">
      <w:rPr>
        <w:vertAlign w:val="subscript"/>
      </w:rPr>
      <w:fldChar w:fldCharType="separate"/>
    </w:r>
    <w:r>
      <w:rPr>
        <w:noProof/>
        <w:vertAlign w:val="subscript"/>
      </w:rPr>
      <w:t>6</w:t>
    </w:r>
    <w:r w:rsidRPr="003F1E37">
      <w:rPr>
        <w:vertAlign w:val="subscript"/>
      </w:rPr>
      <w:fldChar w:fldCharType="end"/>
    </w:r>
  </w:p>
</w:ftr>
</file>

<file path=word/footer4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48A1067" w14:textId="5DB3D901" w:rsidR="00A13222" w:rsidRPr="003F1E37" w:rsidRDefault="00A13222" w:rsidP="002E283F">
    <w:pPr>
      <w:pStyle w:val="Footer"/>
      <w:tabs>
        <w:tab w:val="clear" w:pos="4513"/>
        <w:tab w:val="clear" w:pos="9026"/>
        <w:tab w:val="center" w:pos="4820"/>
        <w:tab w:val="right" w:pos="9639"/>
      </w:tabs>
      <w:rPr>
        <w:vertAlign w:val="subscript"/>
      </w:rPr>
    </w:pPr>
    <w:r w:rsidRPr="003F1E37">
      <w:rPr>
        <w:vertAlign w:val="subscript"/>
      </w:rPr>
      <w:tab/>
    </w:r>
    <w:r w:rsidRPr="003F1E37">
      <w:rPr>
        <w:vertAlign w:val="subscript"/>
      </w:rPr>
      <w:tab/>
      <w:t xml:space="preserve">Page </w:t>
    </w:r>
    <w:r w:rsidRPr="003F1E37">
      <w:rPr>
        <w:vertAlign w:val="subscript"/>
      </w:rPr>
      <w:fldChar w:fldCharType="begin"/>
    </w:r>
    <w:r w:rsidRPr="003F1E37">
      <w:rPr>
        <w:vertAlign w:val="subscript"/>
      </w:rPr>
      <w:instrText>PAGE  \* Arabic  \* MERGEFORMAT</w:instrText>
    </w:r>
    <w:r w:rsidRPr="003F1E37">
      <w:rPr>
        <w:vertAlign w:val="subscript"/>
      </w:rPr>
      <w:fldChar w:fldCharType="separate"/>
    </w:r>
    <w:r w:rsidR="000519CA">
      <w:rPr>
        <w:noProof/>
        <w:vertAlign w:val="subscript"/>
      </w:rPr>
      <w:t>2</w:t>
    </w:r>
    <w:r w:rsidRPr="003F1E37">
      <w:rPr>
        <w:vertAlign w:val="subscript"/>
      </w:rPr>
      <w:fldChar w:fldCharType="end"/>
    </w:r>
    <w:r w:rsidRPr="003F1E37">
      <w:rPr>
        <w:vertAlign w:val="subscript"/>
      </w:rPr>
      <w:t xml:space="preserve"> of </w:t>
    </w:r>
    <w:r>
      <w:rPr>
        <w:vertAlign w:val="subscript"/>
      </w:rPr>
      <w:fldChar w:fldCharType="begin"/>
    </w:r>
    <w:r>
      <w:rPr>
        <w:vertAlign w:val="subscript"/>
      </w:rPr>
      <w:instrText xml:space="preserve"> SECTIONPAGES   \* MERGEFORMAT </w:instrText>
    </w:r>
    <w:r>
      <w:rPr>
        <w:vertAlign w:val="subscript"/>
      </w:rPr>
      <w:fldChar w:fldCharType="separate"/>
    </w:r>
    <w:r w:rsidR="000519CA">
      <w:rPr>
        <w:noProof/>
        <w:vertAlign w:val="subscript"/>
      </w:rPr>
      <w:t>4</w:t>
    </w:r>
    <w:r>
      <w:rPr>
        <w:vertAlign w:val="subscript"/>
      </w:rPr>
      <w:fldChar w:fldCharType="end"/>
    </w:r>
  </w:p>
</w:ftr>
</file>

<file path=word/footer5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C4DC031" w14:textId="77777777" w:rsidR="00A13222" w:rsidRPr="003F1E37" w:rsidRDefault="00A13222" w:rsidP="002E283F">
    <w:pPr>
      <w:pStyle w:val="Footer"/>
      <w:tabs>
        <w:tab w:val="clear" w:pos="4513"/>
        <w:tab w:val="clear" w:pos="9026"/>
        <w:tab w:val="center" w:pos="4820"/>
        <w:tab w:val="right" w:pos="9639"/>
      </w:tabs>
      <w:rPr>
        <w:vertAlign w:val="subscript"/>
      </w:rPr>
    </w:pPr>
    <w:r w:rsidRPr="003F1E37">
      <w:rPr>
        <w:vertAlign w:val="subscript"/>
      </w:rPr>
      <w:tab/>
    </w:r>
    <w:r w:rsidRPr="003F1E37">
      <w:rPr>
        <w:vertAlign w:val="subscript"/>
      </w:rPr>
      <w:tab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5AF8D29D" w14:textId="77777777" w:rsidR="00CA61C0" w:rsidRDefault="00CA61C0">
      <w:r>
        <w:separator/>
      </w:r>
    </w:p>
  </w:footnote>
  <w:footnote w:type="continuationSeparator" w:id="0">
    <w:p w14:paraId="2D931376" w14:textId="77777777" w:rsidR="00CA61C0" w:rsidRDefault="00CA61C0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8330"/>
    </w:tblGrid>
    <w:tr w:rsidR="00A13222" w:rsidRPr="003C77B4" w14:paraId="1B141B87" w14:textId="77777777" w:rsidTr="002E283F">
      <w:trPr>
        <w:trHeight w:val="1005"/>
      </w:trPr>
      <w:tc>
        <w:tcPr>
          <w:tcW w:w="8330" w:type="dxa"/>
          <w:vAlign w:val="bottom"/>
        </w:tcPr>
        <w:p w14:paraId="3B0A7415" w14:textId="77777777" w:rsidR="00A13222" w:rsidRPr="003C77B4" w:rsidRDefault="00A13222" w:rsidP="002E283F">
          <w:pPr>
            <w:pStyle w:val="Header"/>
          </w:pPr>
        </w:p>
      </w:tc>
    </w:tr>
  </w:tbl>
  <w:p w14:paraId="6D70D1F9" w14:textId="77777777" w:rsidR="00A13222" w:rsidRPr="003C77B4" w:rsidRDefault="00A13222" w:rsidP="002E283F">
    <w:r>
      <w:rPr>
        <w:noProof/>
        <w:lang w:val="en-US" w:eastAsia="en-US"/>
      </w:rPr>
      <mc:AlternateContent>
        <mc:Choice Requires="wps">
          <w:drawing>
            <wp:anchor distT="0" distB="0" distL="114300" distR="114300" simplePos="0" relativeHeight="251655680" behindDoc="0" locked="1" layoutInCell="1" allowOverlap="1" wp14:anchorId="619690A0" wp14:editId="6837351F">
              <wp:simplePos x="0" y="0"/>
              <wp:positionH relativeFrom="page">
                <wp:posOffset>360045</wp:posOffset>
              </wp:positionH>
              <wp:positionV relativeFrom="page">
                <wp:posOffset>1151890</wp:posOffset>
              </wp:positionV>
              <wp:extent cx="6840220" cy="0"/>
              <wp:effectExtent l="7620" t="8890" r="10160" b="57785"/>
              <wp:wrapNone/>
              <wp:docPr id="9" name="Straight Connector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40220" cy="0"/>
                      </a:xfrm>
                      <a:prstGeom prst="line">
                        <a:avLst/>
                      </a:prstGeom>
                      <a:noFill/>
                      <a:ln w="7620">
                        <a:solidFill>
                          <a:srgbClr val="DABE86"/>
                        </a:solidFill>
                        <a:round/>
                        <a:headEnd/>
                        <a:tailEnd/>
                      </a:ln>
                      <a:effectLst>
                        <a:outerShdw dist="50800" dir="5400000" algn="ctr" rotWithShape="0">
                          <a:srgbClr val="FFFFFF"/>
                        </a:outerShdw>
                      </a:effectLst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line w14:anchorId="25E3A08E" id="Straight Connector 4" o:spid="_x0000_s1026" style="position:absolute;z-index:25165568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" from="28.35pt,90.7pt" to="566.95pt,90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" strokecolor="#dabe86" strokeweight=".6pt">
              <v:shadow on="t" color="white" offset="0,4pt"/>
              <w10:wrap anchorx="page" anchory="page"/>
              <w10:anchorlock/>
            </v:line>
          </w:pict>
        </mc:Fallback>
      </mc:AlternateContent>
    </w:r>
  </w:p>
  <w:p w14:paraId="1C3425AF" w14:textId="77777777" w:rsidR="00A13222" w:rsidRDefault="00A13222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8330"/>
    </w:tblGrid>
    <w:tr w:rsidR="00A13222" w:rsidRPr="003C77B4" w14:paraId="408BA0E8" w14:textId="77777777" w:rsidTr="002E283F">
      <w:trPr>
        <w:trHeight w:val="1005"/>
      </w:trPr>
      <w:tc>
        <w:tcPr>
          <w:tcW w:w="8330" w:type="dxa"/>
          <w:vAlign w:val="bottom"/>
        </w:tcPr>
        <w:p w14:paraId="02743E6E" w14:textId="77777777" w:rsidR="00A13222" w:rsidRPr="003C77B4" w:rsidRDefault="00A13222" w:rsidP="002E283F">
          <w:pPr>
            <w:pStyle w:val="Header"/>
          </w:pPr>
        </w:p>
      </w:tc>
    </w:tr>
  </w:tbl>
  <w:p w14:paraId="47A8BECC" w14:textId="77777777" w:rsidR="00A13222" w:rsidRPr="003C77B4" w:rsidRDefault="00A13222" w:rsidP="002E283F"/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8330"/>
    </w:tblGrid>
    <w:tr w:rsidR="00A13222" w:rsidRPr="003C77B4" w14:paraId="74F8C546" w14:textId="77777777" w:rsidTr="002E283F">
      <w:trPr>
        <w:trHeight w:val="1005"/>
      </w:trPr>
      <w:tc>
        <w:tcPr>
          <w:tcW w:w="8330" w:type="dxa"/>
          <w:vAlign w:val="bottom"/>
        </w:tcPr>
        <w:p w14:paraId="11689A6B" w14:textId="77777777" w:rsidR="00A13222" w:rsidRPr="003C77B4" w:rsidRDefault="00A13222" w:rsidP="002E283F">
          <w:pPr>
            <w:pStyle w:val="Header"/>
          </w:pPr>
        </w:p>
      </w:tc>
    </w:tr>
  </w:tbl>
  <w:p w14:paraId="06B4F66F" w14:textId="77777777" w:rsidR="00A13222" w:rsidRPr="003C77B4" w:rsidRDefault="00A13222" w:rsidP="002E283F">
    <w:r>
      <w:rPr>
        <w:noProof/>
        <w:lang w:val="en-US" w:eastAsia="en-US"/>
      </w:rPr>
      <mc:AlternateContent>
        <mc:Choice Requires="wps">
          <w:drawing>
            <wp:anchor distT="0" distB="0" distL="114300" distR="114300" simplePos="0" relativeHeight="251660800" behindDoc="0" locked="1" layoutInCell="1" allowOverlap="1" wp14:anchorId="432D7E3F" wp14:editId="43511ED0">
              <wp:simplePos x="0" y="0"/>
              <wp:positionH relativeFrom="page">
                <wp:posOffset>360045</wp:posOffset>
              </wp:positionH>
              <wp:positionV relativeFrom="page">
                <wp:posOffset>1151890</wp:posOffset>
              </wp:positionV>
              <wp:extent cx="6840220" cy="0"/>
              <wp:effectExtent l="7620" t="8890" r="10160" b="57785"/>
              <wp:wrapNone/>
              <wp:docPr id="4" name="Straight Connector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40220" cy="0"/>
                      </a:xfrm>
                      <a:prstGeom prst="line">
                        <a:avLst/>
                      </a:prstGeom>
                      <a:noFill/>
                      <a:ln w="7620">
                        <a:solidFill>
                          <a:srgbClr val="DABE86"/>
                        </a:solidFill>
                        <a:round/>
                        <a:headEnd/>
                        <a:tailEnd/>
                      </a:ln>
                      <a:effectLst>
                        <a:outerShdw dist="50800" dir="5400000" algn="ctr" rotWithShape="0">
                          <a:srgbClr val="FFFFFF"/>
                        </a:outerShdw>
                      </a:effectLst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line w14:anchorId="17EAB6D0" id="Straight Connector 4" o:spid="_x0000_s1026" style="position:absolute;z-index:25166080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" from="28.35pt,90.7pt" to="566.95pt,90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" strokecolor="#dabe86" strokeweight=".6pt">
              <v:shadow on="t" color="white" offset="0,4pt"/>
              <w10:wrap anchorx="page" anchory="page"/>
              <w10:anchorlock/>
            </v:line>
          </w:pict>
        </mc:Fallback>
      </mc:AlternateContent>
    </w:r>
  </w:p>
  <w:p w14:paraId="675EB84B" w14:textId="77777777" w:rsidR="00A13222" w:rsidRDefault="00A13222">
    <w:pPr>
      <w:pStyle w:val="Header"/>
    </w:pPr>
  </w:p>
</w:hdr>
</file>

<file path=word/header4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961E345" w14:textId="77777777" w:rsidR="00A13222" w:rsidRPr="003C77B4" w:rsidRDefault="00A13222" w:rsidP="002E283F">
    <w:r>
      <w:rPr>
        <w:noProof/>
        <w:lang w:val="en-US" w:eastAsia="en-US"/>
      </w:rPr>
      <w:drawing>
        <wp:anchor distT="0" distB="0" distL="114300" distR="114300" simplePos="0" relativeHeight="251664896" behindDoc="1" locked="0" layoutInCell="1" allowOverlap="1" wp14:anchorId="1A17E8EE" wp14:editId="224FC45C">
          <wp:simplePos x="0" y="0"/>
          <wp:positionH relativeFrom="column">
            <wp:posOffset>-291465</wp:posOffset>
          </wp:positionH>
          <wp:positionV relativeFrom="paragraph">
            <wp:posOffset>-160020</wp:posOffset>
          </wp:positionV>
          <wp:extent cx="1287145" cy="719455"/>
          <wp:effectExtent l="0" t="0" r="8255" b="4445"/>
          <wp:wrapNone/>
          <wp:docPr id="12" name="Kép 12" descr="A képen rajz látható&#10;&#10;Automatikusan generált leírás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" name="logo-wordmark_rgb_en_qb.jpe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287145" cy="71945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header5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6A5FC6C" w14:textId="77777777" w:rsidR="00A13222" w:rsidRPr="003C77B4" w:rsidRDefault="00A13222" w:rsidP="002E283F"/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5D15B4F"/>
    <w:multiLevelType w:val="hybridMultilevel"/>
    <w:tmpl w:val="68ECA8BA"/>
    <w:lvl w:ilvl="0" w:tplc="5776A2C6">
      <w:numFmt w:val="bullet"/>
      <w:lvlText w:val="−"/>
      <w:lvlJc w:val="left"/>
      <w:pPr>
        <w:ind w:left="1080" w:hanging="360"/>
      </w:pPr>
      <w:rPr>
        <w:rFonts w:ascii="Arial" w:eastAsia="Times New Roman" w:hAnsi="Arial" w:hint="default"/>
      </w:rPr>
    </w:lvl>
    <w:lvl w:ilvl="1" w:tplc="040E0019" w:tentative="1">
      <w:start w:val="1"/>
      <w:numFmt w:val="lowerLetter"/>
      <w:lvlText w:val="%2."/>
      <w:lvlJc w:val="left"/>
      <w:pPr>
        <w:ind w:left="1800" w:hanging="360"/>
      </w:pPr>
    </w:lvl>
    <w:lvl w:ilvl="2" w:tplc="040E001B" w:tentative="1">
      <w:start w:val="1"/>
      <w:numFmt w:val="lowerRoman"/>
      <w:lvlText w:val="%3."/>
      <w:lvlJc w:val="right"/>
      <w:pPr>
        <w:ind w:left="2520" w:hanging="180"/>
      </w:pPr>
    </w:lvl>
    <w:lvl w:ilvl="3" w:tplc="040E000F" w:tentative="1">
      <w:start w:val="1"/>
      <w:numFmt w:val="decimal"/>
      <w:lvlText w:val="%4."/>
      <w:lvlJc w:val="left"/>
      <w:pPr>
        <w:ind w:left="3240" w:hanging="360"/>
      </w:pPr>
    </w:lvl>
    <w:lvl w:ilvl="4" w:tplc="040E0019" w:tentative="1">
      <w:start w:val="1"/>
      <w:numFmt w:val="lowerLetter"/>
      <w:lvlText w:val="%5."/>
      <w:lvlJc w:val="left"/>
      <w:pPr>
        <w:ind w:left="3960" w:hanging="360"/>
      </w:pPr>
    </w:lvl>
    <w:lvl w:ilvl="5" w:tplc="040E001B" w:tentative="1">
      <w:start w:val="1"/>
      <w:numFmt w:val="lowerRoman"/>
      <w:lvlText w:val="%6."/>
      <w:lvlJc w:val="right"/>
      <w:pPr>
        <w:ind w:left="4680" w:hanging="180"/>
      </w:pPr>
    </w:lvl>
    <w:lvl w:ilvl="6" w:tplc="040E000F" w:tentative="1">
      <w:start w:val="1"/>
      <w:numFmt w:val="decimal"/>
      <w:lvlText w:val="%7."/>
      <w:lvlJc w:val="left"/>
      <w:pPr>
        <w:ind w:left="5400" w:hanging="360"/>
      </w:pPr>
    </w:lvl>
    <w:lvl w:ilvl="7" w:tplc="040E0019" w:tentative="1">
      <w:start w:val="1"/>
      <w:numFmt w:val="lowerLetter"/>
      <w:lvlText w:val="%8."/>
      <w:lvlJc w:val="left"/>
      <w:pPr>
        <w:ind w:left="6120" w:hanging="360"/>
      </w:pPr>
    </w:lvl>
    <w:lvl w:ilvl="8" w:tplc="040E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>
    <w:nsid w:val="0F567FC0"/>
    <w:multiLevelType w:val="hybridMultilevel"/>
    <w:tmpl w:val="E4506B4C"/>
    <w:lvl w:ilvl="0" w:tplc="56A21708">
      <w:start w:val="1"/>
      <w:numFmt w:val="decimal"/>
      <w:lvlText w:val="(%1)"/>
      <w:lvlJc w:val="left"/>
      <w:pPr>
        <w:ind w:left="108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800" w:hanging="360"/>
      </w:pPr>
    </w:lvl>
    <w:lvl w:ilvl="2" w:tplc="040E001B" w:tentative="1">
      <w:start w:val="1"/>
      <w:numFmt w:val="lowerRoman"/>
      <w:lvlText w:val="%3."/>
      <w:lvlJc w:val="right"/>
      <w:pPr>
        <w:ind w:left="2520" w:hanging="180"/>
      </w:pPr>
    </w:lvl>
    <w:lvl w:ilvl="3" w:tplc="040E000F" w:tentative="1">
      <w:start w:val="1"/>
      <w:numFmt w:val="decimal"/>
      <w:lvlText w:val="%4."/>
      <w:lvlJc w:val="left"/>
      <w:pPr>
        <w:ind w:left="3240" w:hanging="360"/>
      </w:pPr>
    </w:lvl>
    <w:lvl w:ilvl="4" w:tplc="040E0019" w:tentative="1">
      <w:start w:val="1"/>
      <w:numFmt w:val="lowerLetter"/>
      <w:lvlText w:val="%5."/>
      <w:lvlJc w:val="left"/>
      <w:pPr>
        <w:ind w:left="3960" w:hanging="360"/>
      </w:pPr>
    </w:lvl>
    <w:lvl w:ilvl="5" w:tplc="040E001B" w:tentative="1">
      <w:start w:val="1"/>
      <w:numFmt w:val="lowerRoman"/>
      <w:lvlText w:val="%6."/>
      <w:lvlJc w:val="right"/>
      <w:pPr>
        <w:ind w:left="4680" w:hanging="180"/>
      </w:pPr>
    </w:lvl>
    <w:lvl w:ilvl="6" w:tplc="040E000F" w:tentative="1">
      <w:start w:val="1"/>
      <w:numFmt w:val="decimal"/>
      <w:lvlText w:val="%7."/>
      <w:lvlJc w:val="left"/>
      <w:pPr>
        <w:ind w:left="5400" w:hanging="360"/>
      </w:pPr>
    </w:lvl>
    <w:lvl w:ilvl="7" w:tplc="040E0019" w:tentative="1">
      <w:start w:val="1"/>
      <w:numFmt w:val="lowerLetter"/>
      <w:lvlText w:val="%8."/>
      <w:lvlJc w:val="left"/>
      <w:pPr>
        <w:ind w:left="6120" w:hanging="360"/>
      </w:pPr>
    </w:lvl>
    <w:lvl w:ilvl="8" w:tplc="040E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>
    <w:nsid w:val="14441B6E"/>
    <w:multiLevelType w:val="hybridMultilevel"/>
    <w:tmpl w:val="FC7A926C"/>
    <w:lvl w:ilvl="0" w:tplc="4DF8956E">
      <w:numFmt w:val="bullet"/>
      <w:lvlText w:val="•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176E7E68"/>
    <w:multiLevelType w:val="hybridMultilevel"/>
    <w:tmpl w:val="A78E79C0"/>
    <w:lvl w:ilvl="0" w:tplc="4DF8956E">
      <w:numFmt w:val="bullet"/>
      <w:lvlText w:val="•"/>
      <w:lvlJc w:val="left"/>
      <w:pPr>
        <w:ind w:left="1080" w:hanging="720"/>
      </w:pPr>
      <w:rPr>
        <w:rFonts w:ascii="Arial" w:eastAsia="Times New Roman" w:hAnsi="Arial" w:cs="Aria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81D55AC"/>
    <w:multiLevelType w:val="hybridMultilevel"/>
    <w:tmpl w:val="863AF454"/>
    <w:lvl w:ilvl="0" w:tplc="09429264">
      <w:start w:val="1"/>
      <w:numFmt w:val="upperRoman"/>
      <w:lvlText w:val="%1."/>
      <w:lvlJc w:val="left"/>
      <w:pPr>
        <w:ind w:left="720" w:hanging="72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080" w:hanging="360"/>
      </w:pPr>
    </w:lvl>
    <w:lvl w:ilvl="2" w:tplc="040E001B" w:tentative="1">
      <w:start w:val="1"/>
      <w:numFmt w:val="lowerRoman"/>
      <w:lvlText w:val="%3."/>
      <w:lvlJc w:val="right"/>
      <w:pPr>
        <w:ind w:left="1800" w:hanging="180"/>
      </w:pPr>
    </w:lvl>
    <w:lvl w:ilvl="3" w:tplc="040E000F" w:tentative="1">
      <w:start w:val="1"/>
      <w:numFmt w:val="decimal"/>
      <w:lvlText w:val="%4."/>
      <w:lvlJc w:val="left"/>
      <w:pPr>
        <w:ind w:left="2520" w:hanging="360"/>
      </w:pPr>
    </w:lvl>
    <w:lvl w:ilvl="4" w:tplc="040E0019" w:tentative="1">
      <w:start w:val="1"/>
      <w:numFmt w:val="lowerLetter"/>
      <w:lvlText w:val="%5."/>
      <w:lvlJc w:val="left"/>
      <w:pPr>
        <w:ind w:left="3240" w:hanging="360"/>
      </w:pPr>
    </w:lvl>
    <w:lvl w:ilvl="5" w:tplc="040E001B" w:tentative="1">
      <w:start w:val="1"/>
      <w:numFmt w:val="lowerRoman"/>
      <w:lvlText w:val="%6."/>
      <w:lvlJc w:val="right"/>
      <w:pPr>
        <w:ind w:left="3960" w:hanging="180"/>
      </w:pPr>
    </w:lvl>
    <w:lvl w:ilvl="6" w:tplc="040E000F" w:tentative="1">
      <w:start w:val="1"/>
      <w:numFmt w:val="decimal"/>
      <w:lvlText w:val="%7."/>
      <w:lvlJc w:val="left"/>
      <w:pPr>
        <w:ind w:left="4680" w:hanging="360"/>
      </w:pPr>
    </w:lvl>
    <w:lvl w:ilvl="7" w:tplc="040E0019" w:tentative="1">
      <w:start w:val="1"/>
      <w:numFmt w:val="lowerLetter"/>
      <w:lvlText w:val="%8."/>
      <w:lvlJc w:val="left"/>
      <w:pPr>
        <w:ind w:left="5400" w:hanging="360"/>
      </w:pPr>
    </w:lvl>
    <w:lvl w:ilvl="8" w:tplc="040E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>
    <w:nsid w:val="1AE57CE2"/>
    <w:multiLevelType w:val="hybridMultilevel"/>
    <w:tmpl w:val="70A287A0"/>
    <w:lvl w:ilvl="0" w:tplc="040E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1C663659"/>
    <w:multiLevelType w:val="hybridMultilevel"/>
    <w:tmpl w:val="61AA2F20"/>
    <w:lvl w:ilvl="0" w:tplc="5776A2C6">
      <w:numFmt w:val="bullet"/>
      <w:lvlText w:val="−"/>
      <w:lvlJc w:val="left"/>
      <w:pPr>
        <w:ind w:left="2520" w:hanging="720"/>
      </w:pPr>
      <w:rPr>
        <w:rFonts w:ascii="Arial" w:eastAsia="Times New Roman" w:hAnsi="Arial" w:hint="default"/>
      </w:rPr>
    </w:lvl>
    <w:lvl w:ilvl="1" w:tplc="040E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7">
    <w:nsid w:val="1D4C1C15"/>
    <w:multiLevelType w:val="hybridMultilevel"/>
    <w:tmpl w:val="03A4E432"/>
    <w:lvl w:ilvl="0" w:tplc="040E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2EE25762"/>
    <w:multiLevelType w:val="multilevel"/>
    <w:tmpl w:val="FA9A7BF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cstheme="majorBidi"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cstheme="majorBidi"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cstheme="majorBidi"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cstheme="majorBidi"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cstheme="majorBidi"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cstheme="majorBidi"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cstheme="majorBidi"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cstheme="majorBidi" w:hint="default"/>
      </w:rPr>
    </w:lvl>
  </w:abstractNum>
  <w:abstractNum w:abstractNumId="9">
    <w:nsid w:val="34DA5164"/>
    <w:multiLevelType w:val="hybridMultilevel"/>
    <w:tmpl w:val="52586676"/>
    <w:lvl w:ilvl="0" w:tplc="040E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40605FD4"/>
    <w:multiLevelType w:val="hybridMultilevel"/>
    <w:tmpl w:val="17627066"/>
    <w:lvl w:ilvl="0" w:tplc="4DF8956E">
      <w:numFmt w:val="bullet"/>
      <w:lvlText w:val="•"/>
      <w:lvlJc w:val="left"/>
      <w:pPr>
        <w:ind w:left="2520" w:hanging="720"/>
      </w:pPr>
      <w:rPr>
        <w:rFonts w:ascii="Arial" w:eastAsia="Times New Roman" w:hAnsi="Arial" w:cs="Arial" w:hint="default"/>
      </w:rPr>
    </w:lvl>
    <w:lvl w:ilvl="1" w:tplc="040E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1">
    <w:nsid w:val="48540D2B"/>
    <w:multiLevelType w:val="hybridMultilevel"/>
    <w:tmpl w:val="067E8AF6"/>
    <w:lvl w:ilvl="0" w:tplc="040E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5347124C"/>
    <w:multiLevelType w:val="hybridMultilevel"/>
    <w:tmpl w:val="3E5C9AA2"/>
    <w:lvl w:ilvl="0" w:tplc="4DF8956E">
      <w:numFmt w:val="bullet"/>
      <w:lvlText w:val="•"/>
      <w:lvlJc w:val="left"/>
      <w:pPr>
        <w:ind w:left="1080" w:hanging="720"/>
      </w:pPr>
      <w:rPr>
        <w:rFonts w:ascii="Arial" w:eastAsia="Times New Roman" w:hAnsi="Arial" w:cs="Aria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565E1B79"/>
    <w:multiLevelType w:val="hybridMultilevel"/>
    <w:tmpl w:val="4A74CA94"/>
    <w:lvl w:ilvl="0" w:tplc="4DF8956E">
      <w:numFmt w:val="bullet"/>
      <w:lvlText w:val="•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59196194"/>
    <w:multiLevelType w:val="hybridMultilevel"/>
    <w:tmpl w:val="B260BEA8"/>
    <w:lvl w:ilvl="0" w:tplc="040E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600855FB"/>
    <w:multiLevelType w:val="hybridMultilevel"/>
    <w:tmpl w:val="87A0B026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61D1656A"/>
    <w:multiLevelType w:val="hybridMultilevel"/>
    <w:tmpl w:val="DD9AF13A"/>
    <w:lvl w:ilvl="0" w:tplc="5776A2C6">
      <w:numFmt w:val="bullet"/>
      <w:lvlText w:val="−"/>
      <w:lvlJc w:val="left"/>
      <w:pPr>
        <w:ind w:left="720" w:hanging="360"/>
      </w:pPr>
      <w:rPr>
        <w:rFonts w:ascii="Arial" w:eastAsia="Times New Roman" w:hAnsi="Aria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8"/>
  </w:num>
  <w:num w:numId="3">
    <w:abstractNumId w:val="4"/>
  </w:num>
  <w:num w:numId="4">
    <w:abstractNumId w:val="15"/>
  </w:num>
  <w:num w:numId="5">
    <w:abstractNumId w:val="12"/>
  </w:num>
  <w:num w:numId="6">
    <w:abstractNumId w:val="1"/>
  </w:num>
  <w:num w:numId="7">
    <w:abstractNumId w:val="10"/>
  </w:num>
  <w:num w:numId="8">
    <w:abstractNumId w:val="6"/>
  </w:num>
  <w:num w:numId="9">
    <w:abstractNumId w:val="5"/>
  </w:num>
  <w:num w:numId="10">
    <w:abstractNumId w:val="7"/>
  </w:num>
  <w:num w:numId="11">
    <w:abstractNumId w:val="9"/>
  </w:num>
  <w:num w:numId="12">
    <w:abstractNumId w:val="14"/>
  </w:num>
  <w:num w:numId="13">
    <w:abstractNumId w:val="2"/>
  </w:num>
  <w:num w:numId="14">
    <w:abstractNumId w:val="3"/>
  </w:num>
  <w:num w:numId="15">
    <w:abstractNumId w:val="13"/>
  </w:num>
  <w:num w:numId="16">
    <w:abstractNumId w:val="16"/>
  </w:num>
  <w:num w:numId="1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embedSystemFonts/>
  <w:proofState w:spelling="clean" w:grammar="clean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A77B3E"/>
    <w:rsid w:val="00015F84"/>
    <w:rsid w:val="00023594"/>
    <w:rsid w:val="00035490"/>
    <w:rsid w:val="000519CA"/>
    <w:rsid w:val="000637D2"/>
    <w:rsid w:val="0008211C"/>
    <w:rsid w:val="00086658"/>
    <w:rsid w:val="000A23B1"/>
    <w:rsid w:val="000A2762"/>
    <w:rsid w:val="000B1167"/>
    <w:rsid w:val="000B4D11"/>
    <w:rsid w:val="000C129D"/>
    <w:rsid w:val="000D188E"/>
    <w:rsid w:val="000D1A56"/>
    <w:rsid w:val="000E165A"/>
    <w:rsid w:val="000F620D"/>
    <w:rsid w:val="000F6AA8"/>
    <w:rsid w:val="001027C9"/>
    <w:rsid w:val="0010320E"/>
    <w:rsid w:val="00104ED9"/>
    <w:rsid w:val="001073BC"/>
    <w:rsid w:val="001164F6"/>
    <w:rsid w:val="001174CF"/>
    <w:rsid w:val="00124BA6"/>
    <w:rsid w:val="0012507C"/>
    <w:rsid w:val="00132B65"/>
    <w:rsid w:val="0013316D"/>
    <w:rsid w:val="00144C79"/>
    <w:rsid w:val="00156385"/>
    <w:rsid w:val="00157B23"/>
    <w:rsid w:val="001631E2"/>
    <w:rsid w:val="0016378E"/>
    <w:rsid w:val="00166CEE"/>
    <w:rsid w:val="00172425"/>
    <w:rsid w:val="00184D43"/>
    <w:rsid w:val="0018712C"/>
    <w:rsid w:val="0018739E"/>
    <w:rsid w:val="00187885"/>
    <w:rsid w:val="0019372F"/>
    <w:rsid w:val="00194FF6"/>
    <w:rsid w:val="001A1617"/>
    <w:rsid w:val="001A4AE5"/>
    <w:rsid w:val="001A7DA8"/>
    <w:rsid w:val="001B2C71"/>
    <w:rsid w:val="001C3A73"/>
    <w:rsid w:val="001D2B91"/>
    <w:rsid w:val="001D6CDE"/>
    <w:rsid w:val="001E1E60"/>
    <w:rsid w:val="001F1689"/>
    <w:rsid w:val="002039F3"/>
    <w:rsid w:val="00203C12"/>
    <w:rsid w:val="00204A9B"/>
    <w:rsid w:val="002116C6"/>
    <w:rsid w:val="00235BD6"/>
    <w:rsid w:val="002430D4"/>
    <w:rsid w:val="00245F99"/>
    <w:rsid w:val="0025034D"/>
    <w:rsid w:val="00250AB5"/>
    <w:rsid w:val="002578D9"/>
    <w:rsid w:val="00261130"/>
    <w:rsid w:val="0026376E"/>
    <w:rsid w:val="00282CBA"/>
    <w:rsid w:val="002954F5"/>
    <w:rsid w:val="002A6656"/>
    <w:rsid w:val="002C3218"/>
    <w:rsid w:val="002C3EA5"/>
    <w:rsid w:val="002E283F"/>
    <w:rsid w:val="002E758E"/>
    <w:rsid w:val="002F3E3E"/>
    <w:rsid w:val="003319FD"/>
    <w:rsid w:val="0034117B"/>
    <w:rsid w:val="00342B4D"/>
    <w:rsid w:val="00344A93"/>
    <w:rsid w:val="00351D98"/>
    <w:rsid w:val="003578EE"/>
    <w:rsid w:val="00360C0C"/>
    <w:rsid w:val="00366280"/>
    <w:rsid w:val="003720E7"/>
    <w:rsid w:val="00374F10"/>
    <w:rsid w:val="00393885"/>
    <w:rsid w:val="003A63E9"/>
    <w:rsid w:val="003B19AF"/>
    <w:rsid w:val="003C5ED5"/>
    <w:rsid w:val="003D096E"/>
    <w:rsid w:val="003E1DD3"/>
    <w:rsid w:val="003E3E12"/>
    <w:rsid w:val="003E6933"/>
    <w:rsid w:val="003E6ABE"/>
    <w:rsid w:val="0040233C"/>
    <w:rsid w:val="00411CB1"/>
    <w:rsid w:val="00411EBD"/>
    <w:rsid w:val="00412CDD"/>
    <w:rsid w:val="00413796"/>
    <w:rsid w:val="004155B9"/>
    <w:rsid w:val="00417468"/>
    <w:rsid w:val="00423286"/>
    <w:rsid w:val="00437161"/>
    <w:rsid w:val="0044141A"/>
    <w:rsid w:val="00445A35"/>
    <w:rsid w:val="00447294"/>
    <w:rsid w:val="004559C2"/>
    <w:rsid w:val="00470D65"/>
    <w:rsid w:val="0048109A"/>
    <w:rsid w:val="00486EBD"/>
    <w:rsid w:val="00487B70"/>
    <w:rsid w:val="004A1113"/>
    <w:rsid w:val="004A2F00"/>
    <w:rsid w:val="004B30CE"/>
    <w:rsid w:val="004C66ED"/>
    <w:rsid w:val="004F208A"/>
    <w:rsid w:val="004F56C5"/>
    <w:rsid w:val="004F71A5"/>
    <w:rsid w:val="004F71F8"/>
    <w:rsid w:val="00501533"/>
    <w:rsid w:val="0050545C"/>
    <w:rsid w:val="00514E53"/>
    <w:rsid w:val="0051735A"/>
    <w:rsid w:val="005176EA"/>
    <w:rsid w:val="00522468"/>
    <w:rsid w:val="00532384"/>
    <w:rsid w:val="00534E01"/>
    <w:rsid w:val="00540CBF"/>
    <w:rsid w:val="00572626"/>
    <w:rsid w:val="00593926"/>
    <w:rsid w:val="005950AA"/>
    <w:rsid w:val="005961EF"/>
    <w:rsid w:val="005A1341"/>
    <w:rsid w:val="005A7F92"/>
    <w:rsid w:val="005C133F"/>
    <w:rsid w:val="005D4232"/>
    <w:rsid w:val="005E09FA"/>
    <w:rsid w:val="005E2A92"/>
    <w:rsid w:val="005F7FC4"/>
    <w:rsid w:val="00607257"/>
    <w:rsid w:val="00607315"/>
    <w:rsid w:val="00613B91"/>
    <w:rsid w:val="0062357C"/>
    <w:rsid w:val="0062542E"/>
    <w:rsid w:val="00640FA2"/>
    <w:rsid w:val="00641BF9"/>
    <w:rsid w:val="006527FE"/>
    <w:rsid w:val="00654A41"/>
    <w:rsid w:val="00677BDD"/>
    <w:rsid w:val="00680B15"/>
    <w:rsid w:val="00691531"/>
    <w:rsid w:val="00695A5A"/>
    <w:rsid w:val="006A19FC"/>
    <w:rsid w:val="006A4A7C"/>
    <w:rsid w:val="006A715A"/>
    <w:rsid w:val="006B543D"/>
    <w:rsid w:val="006C48D1"/>
    <w:rsid w:val="006C5FA8"/>
    <w:rsid w:val="006D1883"/>
    <w:rsid w:val="006E1642"/>
    <w:rsid w:val="006E4AA1"/>
    <w:rsid w:val="006F7E4F"/>
    <w:rsid w:val="00725D30"/>
    <w:rsid w:val="00746DC3"/>
    <w:rsid w:val="00751D29"/>
    <w:rsid w:val="00757ED6"/>
    <w:rsid w:val="007600D0"/>
    <w:rsid w:val="00775419"/>
    <w:rsid w:val="00783BF6"/>
    <w:rsid w:val="00786CBC"/>
    <w:rsid w:val="00793393"/>
    <w:rsid w:val="007956FD"/>
    <w:rsid w:val="007A422A"/>
    <w:rsid w:val="007B0BAB"/>
    <w:rsid w:val="007B5E6B"/>
    <w:rsid w:val="007B73A8"/>
    <w:rsid w:val="007C1C91"/>
    <w:rsid w:val="007C7065"/>
    <w:rsid w:val="007D73E7"/>
    <w:rsid w:val="007E67E3"/>
    <w:rsid w:val="007F2EA7"/>
    <w:rsid w:val="007F4012"/>
    <w:rsid w:val="00800169"/>
    <w:rsid w:val="00800B04"/>
    <w:rsid w:val="008123A7"/>
    <w:rsid w:val="00824307"/>
    <w:rsid w:val="00825026"/>
    <w:rsid w:val="00830B12"/>
    <w:rsid w:val="00840E9A"/>
    <w:rsid w:val="008435CC"/>
    <w:rsid w:val="0085165E"/>
    <w:rsid w:val="008546FB"/>
    <w:rsid w:val="00856C4E"/>
    <w:rsid w:val="00857364"/>
    <w:rsid w:val="00880307"/>
    <w:rsid w:val="00880F12"/>
    <w:rsid w:val="008841E9"/>
    <w:rsid w:val="008902B7"/>
    <w:rsid w:val="008A04E4"/>
    <w:rsid w:val="008A43EE"/>
    <w:rsid w:val="008A5102"/>
    <w:rsid w:val="008A76BC"/>
    <w:rsid w:val="008B0118"/>
    <w:rsid w:val="008B0D5D"/>
    <w:rsid w:val="008B3355"/>
    <w:rsid w:val="008B6B58"/>
    <w:rsid w:val="008E58A8"/>
    <w:rsid w:val="009115F1"/>
    <w:rsid w:val="00913F9D"/>
    <w:rsid w:val="00916C7A"/>
    <w:rsid w:val="00922CA5"/>
    <w:rsid w:val="009235B8"/>
    <w:rsid w:val="0093306E"/>
    <w:rsid w:val="009420B7"/>
    <w:rsid w:val="0094278E"/>
    <w:rsid w:val="00944ACC"/>
    <w:rsid w:val="0095504D"/>
    <w:rsid w:val="0096226F"/>
    <w:rsid w:val="009728F5"/>
    <w:rsid w:val="00974F22"/>
    <w:rsid w:val="0098501B"/>
    <w:rsid w:val="0098679B"/>
    <w:rsid w:val="009A7DDE"/>
    <w:rsid w:val="009C76A2"/>
    <w:rsid w:val="009D2BEF"/>
    <w:rsid w:val="009D31A3"/>
    <w:rsid w:val="009D70F2"/>
    <w:rsid w:val="009E42A6"/>
    <w:rsid w:val="009E44DA"/>
    <w:rsid w:val="009E4BB9"/>
    <w:rsid w:val="009F165A"/>
    <w:rsid w:val="009F3446"/>
    <w:rsid w:val="00A13222"/>
    <w:rsid w:val="00A13677"/>
    <w:rsid w:val="00A163EB"/>
    <w:rsid w:val="00A20D8E"/>
    <w:rsid w:val="00A21759"/>
    <w:rsid w:val="00A30DB9"/>
    <w:rsid w:val="00A351CB"/>
    <w:rsid w:val="00A37BDB"/>
    <w:rsid w:val="00A40BEF"/>
    <w:rsid w:val="00A40F63"/>
    <w:rsid w:val="00A45D08"/>
    <w:rsid w:val="00A562DD"/>
    <w:rsid w:val="00A77B3E"/>
    <w:rsid w:val="00A80900"/>
    <w:rsid w:val="00A92C2C"/>
    <w:rsid w:val="00A94BD6"/>
    <w:rsid w:val="00AA088A"/>
    <w:rsid w:val="00AA1D9E"/>
    <w:rsid w:val="00AA63C7"/>
    <w:rsid w:val="00AC1E79"/>
    <w:rsid w:val="00AC2007"/>
    <w:rsid w:val="00AC2BA6"/>
    <w:rsid w:val="00AC458D"/>
    <w:rsid w:val="00AD3F56"/>
    <w:rsid w:val="00AF2A22"/>
    <w:rsid w:val="00B03494"/>
    <w:rsid w:val="00B24098"/>
    <w:rsid w:val="00B26ED5"/>
    <w:rsid w:val="00B3328F"/>
    <w:rsid w:val="00B41096"/>
    <w:rsid w:val="00B511FF"/>
    <w:rsid w:val="00B67EBF"/>
    <w:rsid w:val="00B85777"/>
    <w:rsid w:val="00B91819"/>
    <w:rsid w:val="00B94526"/>
    <w:rsid w:val="00BA39F2"/>
    <w:rsid w:val="00BA4558"/>
    <w:rsid w:val="00BA675E"/>
    <w:rsid w:val="00BC0085"/>
    <w:rsid w:val="00BD60B8"/>
    <w:rsid w:val="00BE059B"/>
    <w:rsid w:val="00BE3D48"/>
    <w:rsid w:val="00BE3EFE"/>
    <w:rsid w:val="00BF789A"/>
    <w:rsid w:val="00C01E4C"/>
    <w:rsid w:val="00C20DDB"/>
    <w:rsid w:val="00C23AD0"/>
    <w:rsid w:val="00C2419E"/>
    <w:rsid w:val="00C33C37"/>
    <w:rsid w:val="00C3575D"/>
    <w:rsid w:val="00C543B8"/>
    <w:rsid w:val="00C57BF8"/>
    <w:rsid w:val="00C654DB"/>
    <w:rsid w:val="00C83B3C"/>
    <w:rsid w:val="00C8676F"/>
    <w:rsid w:val="00C87AA0"/>
    <w:rsid w:val="00CA61C0"/>
    <w:rsid w:val="00CC1C89"/>
    <w:rsid w:val="00CC28F3"/>
    <w:rsid w:val="00CC5BFD"/>
    <w:rsid w:val="00CD4CCD"/>
    <w:rsid w:val="00CF17E7"/>
    <w:rsid w:val="00D05DCF"/>
    <w:rsid w:val="00D11F19"/>
    <w:rsid w:val="00D27379"/>
    <w:rsid w:val="00D3075F"/>
    <w:rsid w:val="00D33AC1"/>
    <w:rsid w:val="00D33CBC"/>
    <w:rsid w:val="00D34042"/>
    <w:rsid w:val="00D35161"/>
    <w:rsid w:val="00D40AD3"/>
    <w:rsid w:val="00D42A8F"/>
    <w:rsid w:val="00D441BB"/>
    <w:rsid w:val="00D46143"/>
    <w:rsid w:val="00D75718"/>
    <w:rsid w:val="00D82B16"/>
    <w:rsid w:val="00DA7B48"/>
    <w:rsid w:val="00DC1B8D"/>
    <w:rsid w:val="00DC6173"/>
    <w:rsid w:val="00DF1CA3"/>
    <w:rsid w:val="00DF63BB"/>
    <w:rsid w:val="00E06C42"/>
    <w:rsid w:val="00E23A81"/>
    <w:rsid w:val="00E2786C"/>
    <w:rsid w:val="00E30E1D"/>
    <w:rsid w:val="00E36208"/>
    <w:rsid w:val="00E43199"/>
    <w:rsid w:val="00E46A04"/>
    <w:rsid w:val="00E51345"/>
    <w:rsid w:val="00E934D4"/>
    <w:rsid w:val="00E9663E"/>
    <w:rsid w:val="00EA2BC6"/>
    <w:rsid w:val="00EB3CCB"/>
    <w:rsid w:val="00EC2676"/>
    <w:rsid w:val="00EC759D"/>
    <w:rsid w:val="00ED2ADE"/>
    <w:rsid w:val="00EE0263"/>
    <w:rsid w:val="00EE0D5F"/>
    <w:rsid w:val="00EE2012"/>
    <w:rsid w:val="00EF451E"/>
    <w:rsid w:val="00F046E8"/>
    <w:rsid w:val="00F0559B"/>
    <w:rsid w:val="00F12D04"/>
    <w:rsid w:val="00F13F9D"/>
    <w:rsid w:val="00F32CC3"/>
    <w:rsid w:val="00F33C80"/>
    <w:rsid w:val="00F43157"/>
    <w:rsid w:val="00F54DA2"/>
    <w:rsid w:val="00F7744E"/>
    <w:rsid w:val="00F77672"/>
    <w:rsid w:val="00F91913"/>
    <w:rsid w:val="00F95218"/>
    <w:rsid w:val="00FA0BB4"/>
    <w:rsid w:val="00FA4702"/>
    <w:rsid w:val="00FA4818"/>
    <w:rsid w:val="00FA6DD0"/>
    <w:rsid w:val="00FB5F2E"/>
    <w:rsid w:val="00FC1123"/>
    <w:rsid w:val="00FC51CD"/>
    <w:rsid w:val="00FD166B"/>
    <w:rsid w:val="00FE6093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3D682FDA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hu-HU" w:eastAsia="hu-HU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toc 1" w:uiPriority="39"/>
    <w:lsdException w:name="toc 2" w:uiPriority="39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Hyperlink" w:uiPriority="99"/>
    <w:lsdException w:name="FollowedHyperlink" w:uiPriority="99"/>
    <w:lsdException w:name="Strong" w:semiHidden="0" w:unhideWhenUsed="0" w:qFormat="1"/>
    <w:lsdException w:name="Emphasis" w:semiHidden="0" w:unhideWhenUsed="0" w:qFormat="1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13677"/>
    <w:pPr>
      <w:spacing w:line="276" w:lineRule="auto"/>
      <w:jc w:val="both"/>
    </w:pPr>
    <w:rPr>
      <w:rFonts w:ascii="Arial" w:hAnsi="Arial"/>
      <w:szCs w:val="24"/>
    </w:rPr>
  </w:style>
  <w:style w:type="paragraph" w:styleId="Heading1">
    <w:name w:val="heading 1"/>
    <w:basedOn w:val="Normal"/>
    <w:next w:val="Normal"/>
    <w:link w:val="Heading1Char"/>
    <w:qFormat/>
    <w:rsid w:val="00F77672"/>
    <w:pPr>
      <w:keepNext/>
      <w:keepLines/>
      <w:spacing w:before="240" w:after="120"/>
      <w:ind w:left="567"/>
      <w:outlineLvl w:val="0"/>
    </w:pPr>
    <w:rPr>
      <w:rFonts w:eastAsiaTheme="majorEastAsia" w:cstheme="majorBidi"/>
      <w:b/>
      <w:bCs/>
      <w:sz w:val="24"/>
      <w:szCs w:val="28"/>
    </w:rPr>
  </w:style>
  <w:style w:type="paragraph" w:styleId="Heading2">
    <w:name w:val="heading 2"/>
    <w:basedOn w:val="Normal"/>
    <w:next w:val="Normal"/>
    <w:link w:val="Heading2Char"/>
    <w:unhideWhenUsed/>
    <w:qFormat/>
    <w:rsid w:val="00A13677"/>
    <w:pPr>
      <w:keepNext/>
      <w:keepLines/>
      <w:spacing w:before="200" w:after="120"/>
      <w:outlineLvl w:val="1"/>
    </w:pPr>
    <w:rPr>
      <w:rFonts w:eastAsiaTheme="majorEastAsia" w:cstheme="majorBidi"/>
      <w:b/>
      <w:bCs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34167"/>
    <w:rPr>
      <w:b/>
      <w:caps/>
      <w:sz w:val="26"/>
    </w:rPr>
  </w:style>
  <w:style w:type="character" w:customStyle="1" w:styleId="HeaderChar">
    <w:name w:val="Header Char"/>
    <w:basedOn w:val="DefaultParagraphFont"/>
    <w:link w:val="Header"/>
    <w:uiPriority w:val="99"/>
    <w:rsid w:val="00434167"/>
    <w:rPr>
      <w:b/>
      <w:caps/>
      <w:sz w:val="26"/>
    </w:rPr>
  </w:style>
  <w:style w:type="table" w:styleId="TableGrid">
    <w:name w:val="Table Grid"/>
    <w:basedOn w:val="TableNormal"/>
    <w:uiPriority w:val="59"/>
    <w:rsid w:val="00434167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Footer">
    <w:name w:val="footer"/>
    <w:basedOn w:val="Normal"/>
    <w:link w:val="FooterChar"/>
    <w:uiPriority w:val="99"/>
    <w:unhideWhenUsed/>
    <w:rsid w:val="00434167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34167"/>
  </w:style>
  <w:style w:type="paragraph" w:customStyle="1" w:styleId="Alaprtelmezett">
    <w:name w:val="Alapértelmezett"/>
    <w:rsid w:val="004C6E56"/>
    <w:rPr>
      <w:rFonts w:ascii="Helvetica" w:eastAsia="Arial Unicode MS" w:hAnsi="Helvetica" w:cs="Arial Unicode MS"/>
      <w:color w:val="000000"/>
      <w:sz w:val="22"/>
      <w:szCs w:val="22"/>
      <w:lang w:val="da-DK"/>
    </w:rPr>
  </w:style>
  <w:style w:type="character" w:customStyle="1" w:styleId="None">
    <w:name w:val="None"/>
    <w:rsid w:val="004C6E56"/>
  </w:style>
  <w:style w:type="paragraph" w:customStyle="1" w:styleId="Compact">
    <w:name w:val="Compact"/>
    <w:basedOn w:val="Normal"/>
    <w:link w:val="CompactChar"/>
    <w:uiPriority w:val="2"/>
    <w:rsid w:val="00434167"/>
    <w:pPr>
      <w:spacing w:line="180" w:lineRule="atLeast"/>
    </w:pPr>
    <w:rPr>
      <w:sz w:val="16"/>
    </w:rPr>
  </w:style>
  <w:style w:type="character" w:customStyle="1" w:styleId="CompactChar">
    <w:name w:val="Compact Char"/>
    <w:basedOn w:val="DefaultParagraphFont"/>
    <w:link w:val="Compact"/>
    <w:uiPriority w:val="2"/>
    <w:rsid w:val="00434167"/>
    <w:rPr>
      <w:sz w:val="16"/>
    </w:rPr>
  </w:style>
  <w:style w:type="paragraph" w:styleId="Title">
    <w:name w:val="Title"/>
    <w:basedOn w:val="Normal"/>
    <w:next w:val="Normal"/>
    <w:link w:val="TitleChar"/>
    <w:autoRedefine/>
    <w:uiPriority w:val="10"/>
    <w:qFormat/>
    <w:rsid w:val="007A422A"/>
    <w:pPr>
      <w:contextualSpacing/>
      <w:jc w:val="left"/>
    </w:pPr>
    <w:rPr>
      <w:b/>
      <w:caps/>
      <w:spacing w:val="5"/>
      <w:kern w:val="28"/>
      <w:sz w:val="26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7A422A"/>
    <w:rPr>
      <w:rFonts w:ascii="Arial" w:hAnsi="Arial"/>
      <w:b/>
      <w:caps/>
      <w:spacing w:val="5"/>
      <w:kern w:val="28"/>
      <w:sz w:val="26"/>
      <w:szCs w:val="52"/>
    </w:rPr>
  </w:style>
  <w:style w:type="paragraph" w:customStyle="1" w:styleId="FreeForm">
    <w:name w:val="Free Form"/>
    <w:rsid w:val="008C09E2"/>
    <w:pPr>
      <w:spacing w:line="288" w:lineRule="auto"/>
    </w:pPr>
    <w:rPr>
      <w:rFonts w:eastAsia="Arial Unicode MS" w:cs="Arial Unicode MS"/>
      <w:color w:val="000000"/>
    </w:rPr>
  </w:style>
  <w:style w:type="table" w:customStyle="1" w:styleId="TableNormal0">
    <w:name w:val="Table Normal_0"/>
    <w:rsid w:val="008C09E2"/>
    <w:rPr>
      <w:rFonts w:eastAsia="Arial Unicode M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Body">
    <w:name w:val="Body"/>
    <w:rsid w:val="008C09E2"/>
    <w:pPr>
      <w:spacing w:after="120" w:line="288" w:lineRule="auto"/>
      <w:jc w:val="both"/>
    </w:pPr>
    <w:rPr>
      <w:rFonts w:eastAsia="Arial Unicode MS" w:cs="Arial Unicode MS"/>
      <w:color w:val="000000"/>
      <w:lang w:val="en-US"/>
    </w:rPr>
  </w:style>
  <w:style w:type="paragraph" w:styleId="BalloonText">
    <w:name w:val="Balloon Text"/>
    <w:basedOn w:val="Normal"/>
    <w:link w:val="BalloonTextChar"/>
    <w:rsid w:val="00641BF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641BF9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rsid w:val="00F77672"/>
    <w:rPr>
      <w:rFonts w:ascii="Arial" w:eastAsiaTheme="majorEastAsia" w:hAnsi="Arial" w:cstheme="majorBidi"/>
      <w:b/>
      <w:bCs/>
      <w:sz w:val="24"/>
      <w:szCs w:val="28"/>
    </w:rPr>
  </w:style>
  <w:style w:type="paragraph" w:styleId="TOCHeading">
    <w:name w:val="TOC Heading"/>
    <w:basedOn w:val="Heading1"/>
    <w:next w:val="Normal"/>
    <w:uiPriority w:val="39"/>
    <w:unhideWhenUsed/>
    <w:qFormat/>
    <w:rsid w:val="00C8676F"/>
    <w:pPr>
      <w:outlineLvl w:val="9"/>
    </w:pPr>
  </w:style>
  <w:style w:type="paragraph" w:styleId="ListParagraph">
    <w:name w:val="List Paragraph"/>
    <w:basedOn w:val="Normal"/>
    <w:uiPriority w:val="34"/>
    <w:qFormat/>
    <w:rsid w:val="00C8676F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rsid w:val="00A13677"/>
    <w:rPr>
      <w:rFonts w:ascii="Arial" w:eastAsiaTheme="majorEastAsia" w:hAnsi="Arial" w:cstheme="majorBidi"/>
      <w:b/>
      <w:bCs/>
      <w:szCs w:val="26"/>
    </w:rPr>
  </w:style>
  <w:style w:type="paragraph" w:styleId="TOC1">
    <w:name w:val="toc 1"/>
    <w:basedOn w:val="Normal"/>
    <w:next w:val="Normal"/>
    <w:autoRedefine/>
    <w:uiPriority w:val="39"/>
    <w:rsid w:val="00C8676F"/>
    <w:pPr>
      <w:spacing w:after="100"/>
    </w:pPr>
  </w:style>
  <w:style w:type="paragraph" w:styleId="TOC2">
    <w:name w:val="toc 2"/>
    <w:basedOn w:val="Normal"/>
    <w:next w:val="Normal"/>
    <w:autoRedefine/>
    <w:uiPriority w:val="39"/>
    <w:rsid w:val="00C8676F"/>
    <w:pPr>
      <w:spacing w:after="100"/>
      <w:ind w:left="240"/>
    </w:pPr>
  </w:style>
  <w:style w:type="character" w:styleId="Hyperlink">
    <w:name w:val="Hyperlink"/>
    <w:basedOn w:val="DefaultParagraphFont"/>
    <w:uiPriority w:val="99"/>
    <w:unhideWhenUsed/>
    <w:rsid w:val="00C8676F"/>
    <w:rPr>
      <w:color w:val="0000FF" w:themeColor="hyperlink"/>
      <w:u w:val="single"/>
    </w:rPr>
  </w:style>
  <w:style w:type="character" w:customStyle="1" w:styleId="REDDEEPALLCAPS">
    <w:name w:val="RED DEEP ALL CAPS"/>
    <w:rsid w:val="009F165A"/>
    <w:rPr>
      <w:rFonts w:ascii="Arial" w:eastAsia="Arial" w:hAnsi="Arial" w:cs="Arial"/>
      <w:b/>
      <w:bCs/>
      <w:i w:val="0"/>
      <w:iCs w:val="0"/>
      <w:caps/>
      <w:strike w:val="0"/>
      <w:dstrike w:val="0"/>
      <w:color w:val="000000"/>
      <w:spacing w:val="14"/>
      <w:position w:val="0"/>
      <w:sz w:val="28"/>
      <w:szCs w:val="28"/>
      <w:u w:val="none"/>
      <w:vertAlign w:val="baseline"/>
    </w:rPr>
  </w:style>
  <w:style w:type="paragraph" w:styleId="Caption">
    <w:name w:val="caption"/>
    <w:basedOn w:val="Normal"/>
    <w:next w:val="Normal"/>
    <w:unhideWhenUsed/>
    <w:qFormat/>
    <w:rsid w:val="00203C12"/>
    <w:pPr>
      <w:spacing w:before="120" w:after="200" w:line="240" w:lineRule="auto"/>
      <w:jc w:val="center"/>
    </w:pPr>
    <w:rPr>
      <w:bCs/>
      <w:i/>
      <w:sz w:val="18"/>
      <w:szCs w:val="18"/>
    </w:rPr>
  </w:style>
  <w:style w:type="table" w:customStyle="1" w:styleId="TableNormal1">
    <w:name w:val="Table Normal1"/>
    <w:rsid w:val="00EE2012"/>
    <w:pPr>
      <w:pBdr>
        <w:top w:val="nil"/>
        <w:left w:val="nil"/>
        <w:bottom w:val="nil"/>
        <w:right w:val="nil"/>
        <w:between w:val="nil"/>
        <w:bar w:val="nil"/>
      </w:pBdr>
    </w:pPr>
    <w:rPr>
      <w:rFonts w:eastAsia="Arial Unicode MS"/>
      <w:bdr w:val="nil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character" w:styleId="FollowedHyperlink">
    <w:name w:val="FollowedHyperlink"/>
    <w:basedOn w:val="DefaultParagraphFont"/>
    <w:uiPriority w:val="99"/>
    <w:semiHidden/>
    <w:unhideWhenUsed/>
    <w:rsid w:val="00DC1B8D"/>
    <w:rPr>
      <w:color w:val="800080"/>
      <w:u w:val="single"/>
    </w:rPr>
  </w:style>
  <w:style w:type="paragraph" w:customStyle="1" w:styleId="msonormal0">
    <w:name w:val="msonormal"/>
    <w:basedOn w:val="Normal"/>
    <w:rsid w:val="00DC1B8D"/>
    <w:pPr>
      <w:spacing w:before="100" w:beforeAutospacing="1" w:after="100" w:afterAutospacing="1" w:line="240" w:lineRule="auto"/>
      <w:jc w:val="left"/>
    </w:pPr>
    <w:rPr>
      <w:rFonts w:ascii="Times New Roman" w:hAnsi="Times New Roman"/>
      <w:sz w:val="24"/>
    </w:rPr>
  </w:style>
  <w:style w:type="paragraph" w:customStyle="1" w:styleId="xl65">
    <w:name w:val="xl65"/>
    <w:basedOn w:val="Normal"/>
    <w:rsid w:val="00DC1B8D"/>
    <w:pPr>
      <w:spacing w:before="100" w:beforeAutospacing="1" w:after="100" w:afterAutospacing="1" w:line="240" w:lineRule="auto"/>
      <w:jc w:val="left"/>
    </w:pPr>
    <w:rPr>
      <w:rFonts w:cs="Arial"/>
      <w:sz w:val="18"/>
      <w:szCs w:val="18"/>
    </w:rPr>
  </w:style>
  <w:style w:type="paragraph" w:customStyle="1" w:styleId="xl66">
    <w:name w:val="xl66"/>
    <w:basedOn w:val="Normal"/>
    <w:rsid w:val="00DC1B8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cs="Arial"/>
      <w:b/>
      <w:bCs/>
      <w:sz w:val="18"/>
      <w:szCs w:val="18"/>
    </w:rPr>
  </w:style>
  <w:style w:type="paragraph" w:customStyle="1" w:styleId="xl67">
    <w:name w:val="xl67"/>
    <w:basedOn w:val="Normal"/>
    <w:rsid w:val="00DC1B8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cs="Arial"/>
      <w:sz w:val="18"/>
      <w:szCs w:val="18"/>
    </w:rPr>
  </w:style>
  <w:style w:type="paragraph" w:customStyle="1" w:styleId="xl68">
    <w:name w:val="xl68"/>
    <w:basedOn w:val="Normal"/>
    <w:rsid w:val="00DC1B8D"/>
    <w:pPr>
      <w:spacing w:before="100" w:beforeAutospacing="1" w:after="100" w:afterAutospacing="1" w:line="240" w:lineRule="auto"/>
      <w:jc w:val="left"/>
    </w:pPr>
    <w:rPr>
      <w:rFonts w:cs="Arial"/>
      <w:sz w:val="18"/>
      <w:szCs w:val="18"/>
    </w:rPr>
  </w:style>
  <w:style w:type="paragraph" w:customStyle="1" w:styleId="xl69">
    <w:name w:val="xl69"/>
    <w:basedOn w:val="Normal"/>
    <w:rsid w:val="00DC1B8D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cs="Arial"/>
      <w:sz w:val="18"/>
      <w:szCs w:val="18"/>
    </w:rPr>
  </w:style>
  <w:style w:type="paragraph" w:customStyle="1" w:styleId="xl70">
    <w:name w:val="xl70"/>
    <w:basedOn w:val="Normal"/>
    <w:rsid w:val="00DC1B8D"/>
    <w:pPr>
      <w:pBdr>
        <w:top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cs="Arial"/>
      <w:sz w:val="18"/>
      <w:szCs w:val="18"/>
    </w:rPr>
  </w:style>
  <w:style w:type="paragraph" w:customStyle="1" w:styleId="xl71">
    <w:name w:val="xl71"/>
    <w:basedOn w:val="Normal"/>
    <w:rsid w:val="00DC1B8D"/>
    <w:pPr>
      <w:pBdr>
        <w:top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cs="Arial"/>
      <w:b/>
      <w:bCs/>
      <w:sz w:val="18"/>
      <w:szCs w:val="18"/>
    </w:rPr>
  </w:style>
  <w:style w:type="paragraph" w:customStyle="1" w:styleId="xl72">
    <w:name w:val="xl72"/>
    <w:basedOn w:val="Normal"/>
    <w:rsid w:val="00DC1B8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cs="Arial"/>
      <w:b/>
      <w:bCs/>
      <w:sz w:val="18"/>
      <w:szCs w:val="18"/>
    </w:rPr>
  </w:style>
  <w:style w:type="paragraph" w:customStyle="1" w:styleId="xl73">
    <w:name w:val="xl73"/>
    <w:basedOn w:val="Normal"/>
    <w:rsid w:val="00DC1B8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cs="Arial"/>
      <w:sz w:val="18"/>
      <w:szCs w:val="18"/>
    </w:rPr>
  </w:style>
  <w:style w:type="paragraph" w:customStyle="1" w:styleId="xl74">
    <w:name w:val="xl74"/>
    <w:basedOn w:val="Normal"/>
    <w:rsid w:val="00DC1B8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cs="Arial"/>
      <w:sz w:val="18"/>
      <w:szCs w:val="18"/>
    </w:rPr>
  </w:style>
  <w:style w:type="paragraph" w:customStyle="1" w:styleId="xl75">
    <w:name w:val="xl75"/>
    <w:basedOn w:val="Normal"/>
    <w:rsid w:val="00DC1B8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cs="Arial"/>
      <w:b/>
      <w:bCs/>
      <w:sz w:val="18"/>
      <w:szCs w:val="18"/>
    </w:rPr>
  </w:style>
  <w:style w:type="paragraph" w:customStyle="1" w:styleId="xl76">
    <w:name w:val="xl76"/>
    <w:basedOn w:val="Normal"/>
    <w:rsid w:val="00DC1B8D"/>
    <w:pPr>
      <w:pBdr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cs="Arial"/>
      <w:b/>
      <w:bCs/>
      <w:sz w:val="18"/>
      <w:szCs w:val="18"/>
    </w:rPr>
  </w:style>
  <w:style w:type="paragraph" w:customStyle="1" w:styleId="xl77">
    <w:name w:val="xl77"/>
    <w:basedOn w:val="Normal"/>
    <w:rsid w:val="00DC1B8D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cs="Arial"/>
      <w:b/>
      <w:bCs/>
      <w:sz w:val="18"/>
      <w:szCs w:val="18"/>
    </w:rPr>
  </w:style>
  <w:style w:type="paragraph" w:customStyle="1" w:styleId="xl78">
    <w:name w:val="xl78"/>
    <w:basedOn w:val="Normal"/>
    <w:rsid w:val="00DC1B8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cs="Arial"/>
      <w:b/>
      <w:bCs/>
      <w:sz w:val="18"/>
      <w:szCs w:val="18"/>
    </w:rPr>
  </w:style>
  <w:style w:type="paragraph" w:customStyle="1" w:styleId="xl79">
    <w:name w:val="xl79"/>
    <w:basedOn w:val="Normal"/>
    <w:rsid w:val="00DC1B8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cs="Arial"/>
      <w:sz w:val="18"/>
      <w:szCs w:val="18"/>
    </w:rPr>
  </w:style>
  <w:style w:type="paragraph" w:customStyle="1" w:styleId="xl80">
    <w:name w:val="xl80"/>
    <w:basedOn w:val="Normal"/>
    <w:rsid w:val="00DC1B8D"/>
    <w:pPr>
      <w:pBdr>
        <w:left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cs="Arial"/>
      <w:sz w:val="18"/>
      <w:szCs w:val="1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hu-HU" w:eastAsia="hu-HU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toc 1" w:uiPriority="39"/>
    <w:lsdException w:name="toc 2" w:uiPriority="39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Hyperlink" w:uiPriority="99"/>
    <w:lsdException w:name="FollowedHyperlink" w:uiPriority="99"/>
    <w:lsdException w:name="Strong" w:semiHidden="0" w:unhideWhenUsed="0" w:qFormat="1"/>
    <w:lsdException w:name="Emphasis" w:semiHidden="0" w:unhideWhenUsed="0" w:qFormat="1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13677"/>
    <w:pPr>
      <w:spacing w:line="276" w:lineRule="auto"/>
      <w:jc w:val="both"/>
    </w:pPr>
    <w:rPr>
      <w:rFonts w:ascii="Arial" w:hAnsi="Arial"/>
      <w:szCs w:val="24"/>
    </w:rPr>
  </w:style>
  <w:style w:type="paragraph" w:styleId="Heading1">
    <w:name w:val="heading 1"/>
    <w:basedOn w:val="Normal"/>
    <w:next w:val="Normal"/>
    <w:link w:val="Heading1Char"/>
    <w:qFormat/>
    <w:rsid w:val="00F77672"/>
    <w:pPr>
      <w:keepNext/>
      <w:keepLines/>
      <w:spacing w:before="240" w:after="120"/>
      <w:ind w:left="567"/>
      <w:outlineLvl w:val="0"/>
    </w:pPr>
    <w:rPr>
      <w:rFonts w:eastAsiaTheme="majorEastAsia" w:cstheme="majorBidi"/>
      <w:b/>
      <w:bCs/>
      <w:sz w:val="24"/>
      <w:szCs w:val="28"/>
    </w:rPr>
  </w:style>
  <w:style w:type="paragraph" w:styleId="Heading2">
    <w:name w:val="heading 2"/>
    <w:basedOn w:val="Normal"/>
    <w:next w:val="Normal"/>
    <w:link w:val="Heading2Char"/>
    <w:unhideWhenUsed/>
    <w:qFormat/>
    <w:rsid w:val="00A13677"/>
    <w:pPr>
      <w:keepNext/>
      <w:keepLines/>
      <w:spacing w:before="200" w:after="120"/>
      <w:outlineLvl w:val="1"/>
    </w:pPr>
    <w:rPr>
      <w:rFonts w:eastAsiaTheme="majorEastAsia" w:cstheme="majorBidi"/>
      <w:b/>
      <w:bCs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34167"/>
    <w:rPr>
      <w:b/>
      <w:caps/>
      <w:sz w:val="26"/>
    </w:rPr>
  </w:style>
  <w:style w:type="character" w:customStyle="1" w:styleId="HeaderChar">
    <w:name w:val="Header Char"/>
    <w:basedOn w:val="DefaultParagraphFont"/>
    <w:link w:val="Header"/>
    <w:uiPriority w:val="99"/>
    <w:rsid w:val="00434167"/>
    <w:rPr>
      <w:b/>
      <w:caps/>
      <w:sz w:val="26"/>
    </w:rPr>
  </w:style>
  <w:style w:type="table" w:styleId="TableGrid">
    <w:name w:val="Table Grid"/>
    <w:basedOn w:val="TableNormal"/>
    <w:uiPriority w:val="59"/>
    <w:rsid w:val="00434167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Footer">
    <w:name w:val="footer"/>
    <w:basedOn w:val="Normal"/>
    <w:link w:val="FooterChar"/>
    <w:uiPriority w:val="99"/>
    <w:unhideWhenUsed/>
    <w:rsid w:val="00434167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34167"/>
  </w:style>
  <w:style w:type="paragraph" w:customStyle="1" w:styleId="Alaprtelmezett">
    <w:name w:val="Alapértelmezett"/>
    <w:rsid w:val="004C6E56"/>
    <w:rPr>
      <w:rFonts w:ascii="Helvetica" w:eastAsia="Arial Unicode MS" w:hAnsi="Helvetica" w:cs="Arial Unicode MS"/>
      <w:color w:val="000000"/>
      <w:sz w:val="22"/>
      <w:szCs w:val="22"/>
      <w:lang w:val="da-DK"/>
    </w:rPr>
  </w:style>
  <w:style w:type="character" w:customStyle="1" w:styleId="None">
    <w:name w:val="None"/>
    <w:rsid w:val="004C6E56"/>
  </w:style>
  <w:style w:type="paragraph" w:customStyle="1" w:styleId="Compact">
    <w:name w:val="Compact"/>
    <w:basedOn w:val="Normal"/>
    <w:link w:val="CompactChar"/>
    <w:uiPriority w:val="2"/>
    <w:rsid w:val="00434167"/>
    <w:pPr>
      <w:spacing w:line="180" w:lineRule="atLeast"/>
    </w:pPr>
    <w:rPr>
      <w:sz w:val="16"/>
    </w:rPr>
  </w:style>
  <w:style w:type="character" w:customStyle="1" w:styleId="CompactChar">
    <w:name w:val="Compact Char"/>
    <w:basedOn w:val="DefaultParagraphFont"/>
    <w:link w:val="Compact"/>
    <w:uiPriority w:val="2"/>
    <w:rsid w:val="00434167"/>
    <w:rPr>
      <w:sz w:val="16"/>
    </w:rPr>
  </w:style>
  <w:style w:type="paragraph" w:styleId="Title">
    <w:name w:val="Title"/>
    <w:basedOn w:val="Normal"/>
    <w:next w:val="Normal"/>
    <w:link w:val="TitleChar"/>
    <w:autoRedefine/>
    <w:uiPriority w:val="10"/>
    <w:qFormat/>
    <w:rsid w:val="007A422A"/>
    <w:pPr>
      <w:contextualSpacing/>
      <w:jc w:val="left"/>
    </w:pPr>
    <w:rPr>
      <w:b/>
      <w:caps/>
      <w:spacing w:val="5"/>
      <w:kern w:val="28"/>
      <w:sz w:val="26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7A422A"/>
    <w:rPr>
      <w:rFonts w:ascii="Arial" w:hAnsi="Arial"/>
      <w:b/>
      <w:caps/>
      <w:spacing w:val="5"/>
      <w:kern w:val="28"/>
      <w:sz w:val="26"/>
      <w:szCs w:val="52"/>
    </w:rPr>
  </w:style>
  <w:style w:type="paragraph" w:customStyle="1" w:styleId="FreeForm">
    <w:name w:val="Free Form"/>
    <w:rsid w:val="008C09E2"/>
    <w:pPr>
      <w:spacing w:line="288" w:lineRule="auto"/>
    </w:pPr>
    <w:rPr>
      <w:rFonts w:eastAsia="Arial Unicode MS" w:cs="Arial Unicode MS"/>
      <w:color w:val="000000"/>
    </w:rPr>
  </w:style>
  <w:style w:type="table" w:customStyle="1" w:styleId="TableNormal0">
    <w:name w:val="Table Normal_0"/>
    <w:rsid w:val="008C09E2"/>
    <w:rPr>
      <w:rFonts w:eastAsia="Arial Unicode M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Body">
    <w:name w:val="Body"/>
    <w:rsid w:val="008C09E2"/>
    <w:pPr>
      <w:spacing w:after="120" w:line="288" w:lineRule="auto"/>
      <w:jc w:val="both"/>
    </w:pPr>
    <w:rPr>
      <w:rFonts w:eastAsia="Arial Unicode MS" w:cs="Arial Unicode MS"/>
      <w:color w:val="000000"/>
      <w:lang w:val="en-US"/>
    </w:rPr>
  </w:style>
  <w:style w:type="paragraph" w:styleId="BalloonText">
    <w:name w:val="Balloon Text"/>
    <w:basedOn w:val="Normal"/>
    <w:link w:val="BalloonTextChar"/>
    <w:rsid w:val="00641BF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641BF9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rsid w:val="00F77672"/>
    <w:rPr>
      <w:rFonts w:ascii="Arial" w:eastAsiaTheme="majorEastAsia" w:hAnsi="Arial" w:cstheme="majorBidi"/>
      <w:b/>
      <w:bCs/>
      <w:sz w:val="24"/>
      <w:szCs w:val="28"/>
    </w:rPr>
  </w:style>
  <w:style w:type="paragraph" w:styleId="TOCHeading">
    <w:name w:val="TOC Heading"/>
    <w:basedOn w:val="Heading1"/>
    <w:next w:val="Normal"/>
    <w:uiPriority w:val="39"/>
    <w:unhideWhenUsed/>
    <w:qFormat/>
    <w:rsid w:val="00C8676F"/>
    <w:pPr>
      <w:outlineLvl w:val="9"/>
    </w:pPr>
  </w:style>
  <w:style w:type="paragraph" w:styleId="ListParagraph">
    <w:name w:val="List Paragraph"/>
    <w:basedOn w:val="Normal"/>
    <w:uiPriority w:val="34"/>
    <w:qFormat/>
    <w:rsid w:val="00C8676F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rsid w:val="00A13677"/>
    <w:rPr>
      <w:rFonts w:ascii="Arial" w:eastAsiaTheme="majorEastAsia" w:hAnsi="Arial" w:cstheme="majorBidi"/>
      <w:b/>
      <w:bCs/>
      <w:szCs w:val="26"/>
    </w:rPr>
  </w:style>
  <w:style w:type="paragraph" w:styleId="TOC1">
    <w:name w:val="toc 1"/>
    <w:basedOn w:val="Normal"/>
    <w:next w:val="Normal"/>
    <w:autoRedefine/>
    <w:uiPriority w:val="39"/>
    <w:rsid w:val="00C8676F"/>
    <w:pPr>
      <w:spacing w:after="100"/>
    </w:pPr>
  </w:style>
  <w:style w:type="paragraph" w:styleId="TOC2">
    <w:name w:val="toc 2"/>
    <w:basedOn w:val="Normal"/>
    <w:next w:val="Normal"/>
    <w:autoRedefine/>
    <w:uiPriority w:val="39"/>
    <w:rsid w:val="00C8676F"/>
    <w:pPr>
      <w:spacing w:after="100"/>
      <w:ind w:left="240"/>
    </w:pPr>
  </w:style>
  <w:style w:type="character" w:styleId="Hyperlink">
    <w:name w:val="Hyperlink"/>
    <w:basedOn w:val="DefaultParagraphFont"/>
    <w:uiPriority w:val="99"/>
    <w:unhideWhenUsed/>
    <w:rsid w:val="00C8676F"/>
    <w:rPr>
      <w:color w:val="0000FF" w:themeColor="hyperlink"/>
      <w:u w:val="single"/>
    </w:rPr>
  </w:style>
  <w:style w:type="character" w:customStyle="1" w:styleId="REDDEEPALLCAPS">
    <w:name w:val="RED DEEP ALL CAPS"/>
    <w:rsid w:val="009F165A"/>
    <w:rPr>
      <w:rFonts w:ascii="Arial" w:eastAsia="Arial" w:hAnsi="Arial" w:cs="Arial"/>
      <w:b/>
      <w:bCs/>
      <w:i w:val="0"/>
      <w:iCs w:val="0"/>
      <w:caps/>
      <w:strike w:val="0"/>
      <w:dstrike w:val="0"/>
      <w:color w:val="000000"/>
      <w:spacing w:val="14"/>
      <w:position w:val="0"/>
      <w:sz w:val="28"/>
      <w:szCs w:val="28"/>
      <w:u w:val="none"/>
      <w:vertAlign w:val="baseline"/>
    </w:rPr>
  </w:style>
  <w:style w:type="paragraph" w:styleId="Caption">
    <w:name w:val="caption"/>
    <w:basedOn w:val="Normal"/>
    <w:next w:val="Normal"/>
    <w:unhideWhenUsed/>
    <w:qFormat/>
    <w:rsid w:val="00203C12"/>
    <w:pPr>
      <w:spacing w:before="120" w:after="200" w:line="240" w:lineRule="auto"/>
      <w:jc w:val="center"/>
    </w:pPr>
    <w:rPr>
      <w:bCs/>
      <w:i/>
      <w:sz w:val="18"/>
      <w:szCs w:val="18"/>
    </w:rPr>
  </w:style>
  <w:style w:type="table" w:customStyle="1" w:styleId="TableNormal1">
    <w:name w:val="Table Normal1"/>
    <w:rsid w:val="00EE2012"/>
    <w:pPr>
      <w:pBdr>
        <w:top w:val="nil"/>
        <w:left w:val="nil"/>
        <w:bottom w:val="nil"/>
        <w:right w:val="nil"/>
        <w:between w:val="nil"/>
        <w:bar w:val="nil"/>
      </w:pBdr>
    </w:pPr>
    <w:rPr>
      <w:rFonts w:eastAsia="Arial Unicode MS"/>
      <w:bdr w:val="nil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character" w:styleId="FollowedHyperlink">
    <w:name w:val="FollowedHyperlink"/>
    <w:basedOn w:val="DefaultParagraphFont"/>
    <w:uiPriority w:val="99"/>
    <w:semiHidden/>
    <w:unhideWhenUsed/>
    <w:rsid w:val="00DC1B8D"/>
    <w:rPr>
      <w:color w:val="800080"/>
      <w:u w:val="single"/>
    </w:rPr>
  </w:style>
  <w:style w:type="paragraph" w:customStyle="1" w:styleId="msonormal0">
    <w:name w:val="msonormal"/>
    <w:basedOn w:val="Normal"/>
    <w:rsid w:val="00DC1B8D"/>
    <w:pPr>
      <w:spacing w:before="100" w:beforeAutospacing="1" w:after="100" w:afterAutospacing="1" w:line="240" w:lineRule="auto"/>
      <w:jc w:val="left"/>
    </w:pPr>
    <w:rPr>
      <w:rFonts w:ascii="Times New Roman" w:hAnsi="Times New Roman"/>
      <w:sz w:val="24"/>
    </w:rPr>
  </w:style>
  <w:style w:type="paragraph" w:customStyle="1" w:styleId="xl65">
    <w:name w:val="xl65"/>
    <w:basedOn w:val="Normal"/>
    <w:rsid w:val="00DC1B8D"/>
    <w:pPr>
      <w:spacing w:before="100" w:beforeAutospacing="1" w:after="100" w:afterAutospacing="1" w:line="240" w:lineRule="auto"/>
      <w:jc w:val="left"/>
    </w:pPr>
    <w:rPr>
      <w:rFonts w:cs="Arial"/>
      <w:sz w:val="18"/>
      <w:szCs w:val="18"/>
    </w:rPr>
  </w:style>
  <w:style w:type="paragraph" w:customStyle="1" w:styleId="xl66">
    <w:name w:val="xl66"/>
    <w:basedOn w:val="Normal"/>
    <w:rsid w:val="00DC1B8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cs="Arial"/>
      <w:b/>
      <w:bCs/>
      <w:sz w:val="18"/>
      <w:szCs w:val="18"/>
    </w:rPr>
  </w:style>
  <w:style w:type="paragraph" w:customStyle="1" w:styleId="xl67">
    <w:name w:val="xl67"/>
    <w:basedOn w:val="Normal"/>
    <w:rsid w:val="00DC1B8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cs="Arial"/>
      <w:sz w:val="18"/>
      <w:szCs w:val="18"/>
    </w:rPr>
  </w:style>
  <w:style w:type="paragraph" w:customStyle="1" w:styleId="xl68">
    <w:name w:val="xl68"/>
    <w:basedOn w:val="Normal"/>
    <w:rsid w:val="00DC1B8D"/>
    <w:pPr>
      <w:spacing w:before="100" w:beforeAutospacing="1" w:after="100" w:afterAutospacing="1" w:line="240" w:lineRule="auto"/>
      <w:jc w:val="left"/>
    </w:pPr>
    <w:rPr>
      <w:rFonts w:cs="Arial"/>
      <w:sz w:val="18"/>
      <w:szCs w:val="18"/>
    </w:rPr>
  </w:style>
  <w:style w:type="paragraph" w:customStyle="1" w:styleId="xl69">
    <w:name w:val="xl69"/>
    <w:basedOn w:val="Normal"/>
    <w:rsid w:val="00DC1B8D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cs="Arial"/>
      <w:sz w:val="18"/>
      <w:szCs w:val="18"/>
    </w:rPr>
  </w:style>
  <w:style w:type="paragraph" w:customStyle="1" w:styleId="xl70">
    <w:name w:val="xl70"/>
    <w:basedOn w:val="Normal"/>
    <w:rsid w:val="00DC1B8D"/>
    <w:pPr>
      <w:pBdr>
        <w:top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cs="Arial"/>
      <w:sz w:val="18"/>
      <w:szCs w:val="18"/>
    </w:rPr>
  </w:style>
  <w:style w:type="paragraph" w:customStyle="1" w:styleId="xl71">
    <w:name w:val="xl71"/>
    <w:basedOn w:val="Normal"/>
    <w:rsid w:val="00DC1B8D"/>
    <w:pPr>
      <w:pBdr>
        <w:top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cs="Arial"/>
      <w:b/>
      <w:bCs/>
      <w:sz w:val="18"/>
      <w:szCs w:val="18"/>
    </w:rPr>
  </w:style>
  <w:style w:type="paragraph" w:customStyle="1" w:styleId="xl72">
    <w:name w:val="xl72"/>
    <w:basedOn w:val="Normal"/>
    <w:rsid w:val="00DC1B8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cs="Arial"/>
      <w:b/>
      <w:bCs/>
      <w:sz w:val="18"/>
      <w:szCs w:val="18"/>
    </w:rPr>
  </w:style>
  <w:style w:type="paragraph" w:customStyle="1" w:styleId="xl73">
    <w:name w:val="xl73"/>
    <w:basedOn w:val="Normal"/>
    <w:rsid w:val="00DC1B8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cs="Arial"/>
      <w:sz w:val="18"/>
      <w:szCs w:val="18"/>
    </w:rPr>
  </w:style>
  <w:style w:type="paragraph" w:customStyle="1" w:styleId="xl74">
    <w:name w:val="xl74"/>
    <w:basedOn w:val="Normal"/>
    <w:rsid w:val="00DC1B8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cs="Arial"/>
      <w:sz w:val="18"/>
      <w:szCs w:val="18"/>
    </w:rPr>
  </w:style>
  <w:style w:type="paragraph" w:customStyle="1" w:styleId="xl75">
    <w:name w:val="xl75"/>
    <w:basedOn w:val="Normal"/>
    <w:rsid w:val="00DC1B8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cs="Arial"/>
      <w:b/>
      <w:bCs/>
      <w:sz w:val="18"/>
      <w:szCs w:val="18"/>
    </w:rPr>
  </w:style>
  <w:style w:type="paragraph" w:customStyle="1" w:styleId="xl76">
    <w:name w:val="xl76"/>
    <w:basedOn w:val="Normal"/>
    <w:rsid w:val="00DC1B8D"/>
    <w:pPr>
      <w:pBdr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cs="Arial"/>
      <w:b/>
      <w:bCs/>
      <w:sz w:val="18"/>
      <w:szCs w:val="18"/>
    </w:rPr>
  </w:style>
  <w:style w:type="paragraph" w:customStyle="1" w:styleId="xl77">
    <w:name w:val="xl77"/>
    <w:basedOn w:val="Normal"/>
    <w:rsid w:val="00DC1B8D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cs="Arial"/>
      <w:b/>
      <w:bCs/>
      <w:sz w:val="18"/>
      <w:szCs w:val="18"/>
    </w:rPr>
  </w:style>
  <w:style w:type="paragraph" w:customStyle="1" w:styleId="xl78">
    <w:name w:val="xl78"/>
    <w:basedOn w:val="Normal"/>
    <w:rsid w:val="00DC1B8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cs="Arial"/>
      <w:b/>
      <w:bCs/>
      <w:sz w:val="18"/>
      <w:szCs w:val="18"/>
    </w:rPr>
  </w:style>
  <w:style w:type="paragraph" w:customStyle="1" w:styleId="xl79">
    <w:name w:val="xl79"/>
    <w:basedOn w:val="Normal"/>
    <w:rsid w:val="00DC1B8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cs="Arial"/>
      <w:sz w:val="18"/>
      <w:szCs w:val="18"/>
    </w:rPr>
  </w:style>
  <w:style w:type="paragraph" w:customStyle="1" w:styleId="xl80">
    <w:name w:val="xl80"/>
    <w:basedOn w:val="Normal"/>
    <w:rsid w:val="00DC1B8D"/>
    <w:pPr>
      <w:pBdr>
        <w:left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cs="Arial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1057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92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17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24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10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93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43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601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252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967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597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908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366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115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463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346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937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219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034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992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699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712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131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455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899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386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398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971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970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233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689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114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942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293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466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571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818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318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922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597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695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448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324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047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2.PNG"/><Relationship Id="rId18" Type="http://schemas.openxmlformats.org/officeDocument/2006/relationships/footer" Target="footer3.xml"/><Relationship Id="rId3" Type="http://schemas.openxmlformats.org/officeDocument/2006/relationships/styles" Target="styles.xml"/><Relationship Id="rId21" Type="http://schemas.openxmlformats.org/officeDocument/2006/relationships/footer" Target="footer5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17" Type="http://schemas.openxmlformats.org/officeDocument/2006/relationships/header" Target="header4.xml"/><Relationship Id="rId2" Type="http://schemas.openxmlformats.org/officeDocument/2006/relationships/numbering" Target="numbering.xml"/><Relationship Id="rId16" Type="http://schemas.openxmlformats.org/officeDocument/2006/relationships/header" Target="header3.xml"/><Relationship Id="rId20" Type="http://schemas.openxmlformats.org/officeDocument/2006/relationships/header" Target="header5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image" Target="media/image4.png"/><Relationship Id="rId23" Type="http://schemas.openxmlformats.org/officeDocument/2006/relationships/theme" Target="theme/theme1.xml"/><Relationship Id="rId10" Type="http://schemas.openxmlformats.org/officeDocument/2006/relationships/header" Target="header2.xml"/><Relationship Id="rId19" Type="http://schemas.openxmlformats.org/officeDocument/2006/relationships/footer" Target="footer4.xml"/><Relationship Id="rId4" Type="http://schemas.microsoft.com/office/2007/relationships/stylesWithEffects" Target="stylesWithEffects.xml"/><Relationship Id="rId9" Type="http://schemas.openxmlformats.org/officeDocument/2006/relationships/header" Target="header1.xml"/><Relationship Id="rId14" Type="http://schemas.openxmlformats.org/officeDocument/2006/relationships/image" Target="media/image3.png"/><Relationship Id="rId22" Type="http://schemas.openxmlformats.org/officeDocument/2006/relationships/fontTable" Target="fontTable.xml"/></Relationships>
</file>

<file path=word/_rels/footer2.xml.rels><?xml version='1.0' encoding='UTF-8' standalone='yes'?>
<Relationships xmlns="http://schemas.openxmlformats.org/package/2006/relationships"><Relationship Id="rId1" Type="http://schemas.openxmlformats.org/officeDocument/2006/relationships/image" Target="media/image1.jpeg"/></Relationships>
</file>

<file path=word/_rels/header4.xml.rels><?xml version='1.0' encoding='UTF-8' standalone='yes'?>
<Relationships xmlns="http://schemas.openxmlformats.org/package/2006/relationships"><Relationship Id="rId1" Type="http://schemas.openxmlformats.org/officeDocument/2006/relationships/image" Target="media/image5.jpeg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C148B9E-68B8-45D4-B87F-1AA9FC2CC18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55</TotalTime>
  <Pages>6</Pages>
  <Words>884</Words>
  <Characters>5040</Characters>
  <Application>Microsoft Office Word</Application>
  <DocSecurity>0</DocSecurity>
  <Lines>42</Lines>
  <Paragraphs>1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Cím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91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CH</dc:creator>
  <cp:lastModifiedBy>FaragoKristof</cp:lastModifiedBy>
  <cp:revision>277</cp:revision>
  <cp:lastPrinted>2022-08-02T17:29:00Z</cp:lastPrinted>
  <dcterms:created xsi:type="dcterms:W3CDTF">2017-02-03T07:54:00Z</dcterms:created>
  <dcterms:modified xsi:type="dcterms:W3CDTF">2023-04-08T13:45:00Z</dcterms:modified>
  <dc:description/>
  <dc:identifier/>
  <dc:language/>
  <dc:subject/>
  <dc:title/>
</cp:coreProperties>
</file>